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97546" w14:textId="77777777" w:rsidR="005E1FED" w:rsidRDefault="0056580B" w:rsidP="0056580B">
      <w:pPr>
        <w:spacing w:after="0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>Supplementary material</w:t>
      </w:r>
    </w:p>
    <w:p w14:paraId="58EB7F33" w14:textId="77777777" w:rsidR="003E0DC3" w:rsidRDefault="003E0DC3" w:rsidP="0056580B">
      <w:pPr>
        <w:spacing w:after="0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6BF5B8CA" w14:textId="6E67FC8A" w:rsidR="003E0DC3" w:rsidRPr="008B0833" w:rsidRDefault="003E0DC3" w:rsidP="0056580B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8B0833">
        <w:rPr>
          <w:rFonts w:cstheme="minorHAnsi"/>
          <w:sz w:val="24"/>
          <w:szCs w:val="24"/>
          <w:lang w:val="en-US"/>
        </w:rPr>
        <w:t xml:space="preserve">This supplementary material contains </w:t>
      </w:r>
      <w:r w:rsidR="00A2323D" w:rsidRPr="008B0833">
        <w:rPr>
          <w:rFonts w:cstheme="minorHAnsi"/>
          <w:sz w:val="24"/>
          <w:szCs w:val="24"/>
          <w:lang w:val="en-US"/>
        </w:rPr>
        <w:t xml:space="preserve">the </w:t>
      </w:r>
      <w:r w:rsidR="00680DCC">
        <w:rPr>
          <w:rFonts w:cstheme="minorHAnsi"/>
          <w:sz w:val="24"/>
          <w:szCs w:val="24"/>
          <w:lang w:val="en-US"/>
        </w:rPr>
        <w:t xml:space="preserve">chemical </w:t>
      </w:r>
      <w:r w:rsidR="00A2323D" w:rsidRPr="008B0833">
        <w:rPr>
          <w:rFonts w:cstheme="minorHAnsi"/>
          <w:sz w:val="24"/>
          <w:szCs w:val="24"/>
          <w:lang w:val="en-US"/>
        </w:rPr>
        <w:t xml:space="preserve">soil analysis of the substrate before experiment </w:t>
      </w:r>
      <w:r w:rsidR="00FF5BE7" w:rsidRPr="008B0833">
        <w:rPr>
          <w:rFonts w:cstheme="minorHAnsi"/>
          <w:sz w:val="24"/>
          <w:szCs w:val="24"/>
          <w:lang w:val="en-US"/>
        </w:rPr>
        <w:t xml:space="preserve">installation and information on several analysis </w:t>
      </w:r>
      <w:r w:rsidR="008B0833">
        <w:rPr>
          <w:rFonts w:cstheme="minorHAnsi"/>
          <w:sz w:val="24"/>
          <w:szCs w:val="24"/>
          <w:lang w:val="en-US"/>
        </w:rPr>
        <w:t>(</w:t>
      </w:r>
      <w:proofErr w:type="spellStart"/>
      <w:r w:rsidR="008B0833">
        <w:rPr>
          <w:rFonts w:cstheme="minorHAnsi"/>
          <w:sz w:val="24"/>
          <w:szCs w:val="24"/>
          <w:lang w:val="en-US"/>
        </w:rPr>
        <w:t>ecophysiological</w:t>
      </w:r>
      <w:proofErr w:type="spellEnd"/>
      <w:r w:rsidR="008B0833">
        <w:rPr>
          <w:rFonts w:cstheme="minorHAnsi"/>
          <w:sz w:val="24"/>
          <w:szCs w:val="24"/>
          <w:lang w:val="en-US"/>
        </w:rPr>
        <w:t xml:space="preserve">, </w:t>
      </w:r>
      <w:r w:rsidR="009F0D5C">
        <w:rPr>
          <w:rFonts w:cstheme="minorHAnsi"/>
          <w:sz w:val="24"/>
          <w:szCs w:val="24"/>
          <w:lang w:val="en-US"/>
        </w:rPr>
        <w:t xml:space="preserve">biochemical and nutritional) </w:t>
      </w:r>
      <w:r w:rsidR="00FF5BE7" w:rsidRPr="008B0833">
        <w:rPr>
          <w:rFonts w:cstheme="minorHAnsi"/>
          <w:sz w:val="24"/>
          <w:szCs w:val="24"/>
          <w:lang w:val="en-US"/>
        </w:rPr>
        <w:t>carried ou</w:t>
      </w:r>
      <w:r w:rsidR="00256485" w:rsidRPr="008B0833">
        <w:rPr>
          <w:rFonts w:cstheme="minorHAnsi"/>
          <w:sz w:val="24"/>
          <w:szCs w:val="24"/>
          <w:lang w:val="en-US"/>
        </w:rPr>
        <w:t>t with the ta</w:t>
      </w:r>
      <w:r w:rsidR="007A6626" w:rsidRPr="008B0833">
        <w:rPr>
          <w:rFonts w:cstheme="minorHAnsi"/>
          <w:sz w:val="24"/>
          <w:szCs w:val="24"/>
          <w:lang w:val="en-US"/>
        </w:rPr>
        <w:t>r</w:t>
      </w:r>
      <w:r w:rsidR="00256485" w:rsidRPr="008B0833">
        <w:rPr>
          <w:rFonts w:cstheme="minorHAnsi"/>
          <w:sz w:val="24"/>
          <w:szCs w:val="24"/>
          <w:lang w:val="en-US"/>
        </w:rPr>
        <w:t>get plants</w:t>
      </w:r>
      <w:r w:rsidR="00E6713F" w:rsidRPr="008B0833">
        <w:rPr>
          <w:rFonts w:cstheme="minorHAnsi"/>
          <w:sz w:val="24"/>
          <w:szCs w:val="24"/>
          <w:lang w:val="en-US"/>
        </w:rPr>
        <w:t xml:space="preserve"> </w:t>
      </w:r>
      <w:r w:rsidR="007A6626" w:rsidRPr="008B0833">
        <w:rPr>
          <w:rFonts w:cstheme="minorHAnsi"/>
          <w:sz w:val="24"/>
          <w:szCs w:val="24"/>
          <w:lang w:val="en-US"/>
        </w:rPr>
        <w:t xml:space="preserve">exposed to the </w:t>
      </w:r>
      <w:r w:rsidR="00F65ADD" w:rsidRPr="008B0833">
        <w:rPr>
          <w:rFonts w:cstheme="minorHAnsi"/>
          <w:sz w:val="24"/>
          <w:szCs w:val="24"/>
          <w:lang w:val="en-US"/>
        </w:rPr>
        <w:t>eucalyptus extracts</w:t>
      </w:r>
      <w:r w:rsidR="00E6713F" w:rsidRPr="008B0833">
        <w:rPr>
          <w:rFonts w:cstheme="minorHAnsi"/>
          <w:sz w:val="24"/>
          <w:szCs w:val="24"/>
          <w:lang w:val="en-US"/>
        </w:rPr>
        <w:t xml:space="preserve">, which did not differ </w:t>
      </w:r>
      <w:r w:rsidR="00680DCC">
        <w:rPr>
          <w:rFonts w:cstheme="minorHAnsi"/>
          <w:sz w:val="24"/>
          <w:szCs w:val="24"/>
          <w:lang w:val="en-US"/>
        </w:rPr>
        <w:t>statistically</w:t>
      </w:r>
      <w:r w:rsidR="00F65ADD" w:rsidRPr="008B0833">
        <w:rPr>
          <w:rFonts w:cstheme="minorHAnsi"/>
          <w:sz w:val="24"/>
          <w:szCs w:val="24"/>
          <w:lang w:val="en-US"/>
        </w:rPr>
        <w:t>.</w:t>
      </w:r>
      <w:r w:rsidR="00256485" w:rsidRPr="008B0833">
        <w:rPr>
          <w:rFonts w:cstheme="minorHAnsi"/>
          <w:sz w:val="24"/>
          <w:szCs w:val="24"/>
          <w:lang w:val="en-US"/>
        </w:rPr>
        <w:t xml:space="preserve"> </w:t>
      </w:r>
    </w:p>
    <w:p w14:paraId="5D1E4F83" w14:textId="5140A3D1" w:rsidR="00EE5C71" w:rsidRDefault="00B921BD" w:rsidP="0056580B">
      <w:pPr>
        <w:spacing w:after="0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 xml:space="preserve"> </w:t>
      </w:r>
    </w:p>
    <w:p w14:paraId="588B72D3" w14:textId="2C74CAEF" w:rsidR="00833547" w:rsidRPr="005B0B0C" w:rsidRDefault="00833547" w:rsidP="00833547">
      <w:pPr>
        <w:spacing w:after="0"/>
        <w:jc w:val="both"/>
        <w:rPr>
          <w:sz w:val="24"/>
          <w:szCs w:val="24"/>
          <w:lang w:val="en-US"/>
        </w:rPr>
      </w:pPr>
      <w:r w:rsidRPr="005B0B0C">
        <w:rPr>
          <w:b/>
          <w:bCs/>
          <w:sz w:val="24"/>
          <w:szCs w:val="24"/>
          <w:lang w:val="en-US"/>
        </w:rPr>
        <w:t xml:space="preserve">Supplementary Table </w:t>
      </w:r>
      <w:r w:rsidR="005E1FED">
        <w:rPr>
          <w:b/>
          <w:bCs/>
          <w:sz w:val="24"/>
          <w:szCs w:val="24"/>
          <w:lang w:val="en-US"/>
        </w:rPr>
        <w:t>S1</w:t>
      </w:r>
      <w:r w:rsidRPr="005B0B0C">
        <w:rPr>
          <w:b/>
          <w:bCs/>
          <w:sz w:val="24"/>
          <w:szCs w:val="24"/>
          <w:lang w:val="en-US"/>
        </w:rPr>
        <w:t>.</w:t>
      </w:r>
      <w:r w:rsidRPr="005B0B0C">
        <w:rPr>
          <w:sz w:val="24"/>
          <w:szCs w:val="24"/>
          <w:lang w:val="en-US"/>
        </w:rPr>
        <w:t xml:space="preserve"> Analysis of the substrate used in the pots in the greenhouse before the installation of the experiment.</w:t>
      </w:r>
    </w:p>
    <w:p w14:paraId="78C0F931" w14:textId="77777777" w:rsidR="00833547" w:rsidRPr="005B0B0C" w:rsidRDefault="00833547" w:rsidP="00833547">
      <w:pPr>
        <w:spacing w:after="0"/>
        <w:jc w:val="both"/>
        <w:rPr>
          <w:sz w:val="24"/>
          <w:szCs w:val="24"/>
          <w:lang w:val="en-US"/>
        </w:rPr>
      </w:pPr>
    </w:p>
    <w:tbl>
      <w:tblPr>
        <w:tblStyle w:val="Tabelacomgrade"/>
        <w:tblW w:w="5000" w:type="pct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55"/>
        <w:gridCol w:w="1408"/>
        <w:gridCol w:w="757"/>
        <w:gridCol w:w="1442"/>
        <w:gridCol w:w="1806"/>
        <w:gridCol w:w="1936"/>
      </w:tblGrid>
      <w:tr w:rsidR="00833547" w:rsidRPr="003E0DC3" w14:paraId="03D6BCC1" w14:textId="77777777" w:rsidTr="009624F6">
        <w:trPr>
          <w:jc w:val="center"/>
        </w:trPr>
        <w:tc>
          <w:tcPr>
            <w:tcW w:w="5000" w:type="pct"/>
            <w:gridSpan w:val="6"/>
            <w:shd w:val="clear" w:color="auto" w:fill="E7E6E6" w:themeFill="background2"/>
            <w:vAlign w:val="center"/>
          </w:tcPr>
          <w:p w14:paraId="1E24C643" w14:textId="77777777" w:rsidR="00833547" w:rsidRPr="00903CCF" w:rsidRDefault="00833547" w:rsidP="009624F6">
            <w:pPr>
              <w:jc w:val="center"/>
              <w:rPr>
                <w:rFonts w:cstheme="minorHAnsi"/>
                <w:b/>
                <w:bCs/>
                <w:sz w:val="16"/>
                <w:szCs w:val="16"/>
                <w:lang w:val="en-US"/>
              </w:rPr>
            </w:pPr>
            <w:r w:rsidRPr="00903CCF">
              <w:rPr>
                <w:rFonts w:cstheme="minorHAnsi"/>
                <w:b/>
                <w:bCs/>
                <w:sz w:val="16"/>
                <w:szCs w:val="16"/>
                <w:lang w:val="en-US"/>
              </w:rPr>
              <w:t>Physical Analysis of the Substrate</w:t>
            </w:r>
          </w:p>
        </w:tc>
      </w:tr>
      <w:tr w:rsidR="00833547" w:rsidRPr="00903CCF" w14:paraId="03CA5758" w14:textId="77777777" w:rsidTr="009624F6">
        <w:trPr>
          <w:jc w:val="center"/>
        </w:trPr>
        <w:tc>
          <w:tcPr>
            <w:tcW w:w="679" w:type="pct"/>
            <w:tcBorders>
              <w:bottom w:val="single" w:sz="4" w:space="0" w:color="auto"/>
              <w:right w:val="nil"/>
            </w:tcBorders>
            <w:vAlign w:val="center"/>
          </w:tcPr>
          <w:p w14:paraId="6013E55E" w14:textId="77777777" w:rsidR="00833547" w:rsidRPr="00903CCF" w:rsidRDefault="00833547" w:rsidP="009624F6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903CCF">
              <w:rPr>
                <w:rFonts w:cstheme="minorHAnsi"/>
                <w:b/>
                <w:bCs/>
                <w:sz w:val="16"/>
                <w:szCs w:val="16"/>
              </w:rPr>
              <w:t>Sample</w:t>
            </w:r>
          </w:p>
        </w:tc>
        <w:tc>
          <w:tcPr>
            <w:tcW w:w="828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6533C42" w14:textId="77777777" w:rsidR="00833547" w:rsidRPr="00903CCF" w:rsidRDefault="00833547" w:rsidP="009624F6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Clay</w:t>
            </w:r>
          </w:p>
        </w:tc>
        <w:tc>
          <w:tcPr>
            <w:tcW w:w="44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23BAC81" w14:textId="77777777" w:rsidR="00833547" w:rsidRPr="00903CCF" w:rsidRDefault="00833547" w:rsidP="009624F6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903CCF">
              <w:rPr>
                <w:rFonts w:cstheme="minorHAnsi"/>
                <w:b/>
                <w:bCs/>
                <w:sz w:val="16"/>
                <w:szCs w:val="16"/>
              </w:rPr>
              <w:t>Silt</w:t>
            </w:r>
            <w:proofErr w:type="spellEnd"/>
          </w:p>
        </w:tc>
        <w:tc>
          <w:tcPr>
            <w:tcW w:w="848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655CCDE" w14:textId="77777777" w:rsidR="00833547" w:rsidRPr="00903CCF" w:rsidRDefault="00833547" w:rsidP="009624F6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 xml:space="preserve">Total </w:t>
            </w:r>
            <w:proofErr w:type="spellStart"/>
            <w:r>
              <w:rPr>
                <w:rFonts w:cstheme="minorHAnsi"/>
                <w:b/>
                <w:bCs/>
                <w:sz w:val="16"/>
                <w:szCs w:val="16"/>
              </w:rPr>
              <w:t>sand</w:t>
            </w:r>
            <w:proofErr w:type="spellEnd"/>
          </w:p>
        </w:tc>
        <w:tc>
          <w:tcPr>
            <w:tcW w:w="106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4A1522A" w14:textId="77777777" w:rsidR="00833547" w:rsidRPr="00903CCF" w:rsidRDefault="00833547" w:rsidP="009624F6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cstheme="minorHAnsi"/>
                <w:b/>
                <w:bCs/>
                <w:sz w:val="16"/>
                <w:szCs w:val="16"/>
              </w:rPr>
              <w:t>Coarse</w:t>
            </w:r>
            <w:proofErr w:type="spellEnd"/>
            <w:r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sz w:val="16"/>
                <w:szCs w:val="16"/>
              </w:rPr>
              <w:t>sand</w:t>
            </w:r>
            <w:proofErr w:type="spellEnd"/>
          </w:p>
        </w:tc>
        <w:tc>
          <w:tcPr>
            <w:tcW w:w="1137" w:type="pct"/>
            <w:tcBorders>
              <w:left w:val="nil"/>
              <w:bottom w:val="single" w:sz="4" w:space="0" w:color="auto"/>
            </w:tcBorders>
            <w:vAlign w:val="center"/>
          </w:tcPr>
          <w:p w14:paraId="4BD9F64A" w14:textId="77777777" w:rsidR="00833547" w:rsidRPr="00903CCF" w:rsidRDefault="00833547" w:rsidP="009624F6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 xml:space="preserve">Fine </w:t>
            </w:r>
            <w:proofErr w:type="spellStart"/>
            <w:r>
              <w:rPr>
                <w:rFonts w:cstheme="minorHAnsi"/>
                <w:b/>
                <w:bCs/>
                <w:sz w:val="16"/>
                <w:szCs w:val="16"/>
              </w:rPr>
              <w:t>sand</w:t>
            </w:r>
            <w:proofErr w:type="spellEnd"/>
          </w:p>
        </w:tc>
      </w:tr>
      <w:tr w:rsidR="00833547" w:rsidRPr="00903CCF" w14:paraId="06FA6877" w14:textId="77777777" w:rsidTr="009624F6">
        <w:trPr>
          <w:jc w:val="center"/>
        </w:trPr>
        <w:tc>
          <w:tcPr>
            <w:tcW w:w="679" w:type="pct"/>
            <w:tcBorders>
              <w:bottom w:val="nil"/>
              <w:right w:val="nil"/>
            </w:tcBorders>
            <w:vAlign w:val="center"/>
          </w:tcPr>
          <w:p w14:paraId="04857203" w14:textId="77777777" w:rsidR="00833547" w:rsidRPr="00903CCF" w:rsidRDefault="00833547" w:rsidP="009624F6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828" w:type="pct"/>
            <w:tcBorders>
              <w:left w:val="nil"/>
              <w:bottom w:val="nil"/>
              <w:right w:val="nil"/>
            </w:tcBorders>
            <w:vAlign w:val="center"/>
          </w:tcPr>
          <w:p w14:paraId="0E73828F" w14:textId="77777777" w:rsidR="00833547" w:rsidRPr="00903CCF" w:rsidRDefault="00833547" w:rsidP="009624F6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903CCF">
              <w:rPr>
                <w:rFonts w:cstheme="minorHAnsi"/>
                <w:b/>
                <w:bCs/>
                <w:sz w:val="16"/>
                <w:szCs w:val="16"/>
              </w:rPr>
              <w:t>&lt;0,002mm</w:t>
            </w:r>
          </w:p>
        </w:tc>
        <w:tc>
          <w:tcPr>
            <w:tcW w:w="1293" w:type="pct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00645489" w14:textId="77777777" w:rsidR="00833547" w:rsidRPr="00903CCF" w:rsidRDefault="00833547" w:rsidP="009624F6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903CCF">
              <w:rPr>
                <w:rFonts w:cstheme="minorHAnsi"/>
                <w:b/>
                <w:bCs/>
                <w:sz w:val="16"/>
                <w:szCs w:val="16"/>
              </w:rPr>
              <w:t>0,053-0,002mm</w:t>
            </w:r>
          </w:p>
        </w:tc>
        <w:tc>
          <w:tcPr>
            <w:tcW w:w="1062" w:type="pct"/>
            <w:tcBorders>
              <w:left w:val="nil"/>
              <w:bottom w:val="nil"/>
              <w:right w:val="nil"/>
            </w:tcBorders>
            <w:vAlign w:val="center"/>
          </w:tcPr>
          <w:p w14:paraId="240BC22B" w14:textId="77777777" w:rsidR="00833547" w:rsidRPr="00903CCF" w:rsidRDefault="00833547" w:rsidP="009624F6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903CCF">
              <w:rPr>
                <w:rFonts w:cstheme="minorHAnsi"/>
                <w:b/>
                <w:bCs/>
                <w:sz w:val="16"/>
                <w:szCs w:val="16"/>
              </w:rPr>
              <w:t>2,00-0,210mm</w:t>
            </w:r>
          </w:p>
        </w:tc>
        <w:tc>
          <w:tcPr>
            <w:tcW w:w="1137" w:type="pct"/>
            <w:tcBorders>
              <w:left w:val="nil"/>
              <w:bottom w:val="nil"/>
            </w:tcBorders>
            <w:vAlign w:val="center"/>
          </w:tcPr>
          <w:p w14:paraId="7224C083" w14:textId="77777777" w:rsidR="00833547" w:rsidRPr="00903CCF" w:rsidRDefault="00833547" w:rsidP="009624F6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903CCF">
              <w:rPr>
                <w:rFonts w:cstheme="minorHAnsi"/>
                <w:b/>
                <w:bCs/>
                <w:sz w:val="16"/>
                <w:szCs w:val="16"/>
              </w:rPr>
              <w:t>0,210-0,053mm</w:t>
            </w:r>
          </w:p>
        </w:tc>
      </w:tr>
      <w:tr w:rsidR="00833547" w:rsidRPr="00903CCF" w14:paraId="59509E9C" w14:textId="77777777" w:rsidTr="009624F6">
        <w:trPr>
          <w:jc w:val="center"/>
        </w:trPr>
        <w:tc>
          <w:tcPr>
            <w:tcW w:w="679" w:type="pct"/>
            <w:tcBorders>
              <w:top w:val="nil"/>
              <w:bottom w:val="nil"/>
              <w:right w:val="nil"/>
            </w:tcBorders>
            <w:vAlign w:val="center"/>
          </w:tcPr>
          <w:p w14:paraId="4F864EE8" w14:textId="77777777" w:rsidR="00833547" w:rsidRPr="00903CCF" w:rsidRDefault="00833547" w:rsidP="009624F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321" w:type="pct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E0487" w14:textId="77777777" w:rsidR="00833547" w:rsidRPr="00903CCF" w:rsidRDefault="00833547" w:rsidP="009624F6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903CCF">
              <w:rPr>
                <w:rFonts w:cstheme="minorHAnsi"/>
                <w:b/>
                <w:bCs/>
                <w:sz w:val="16"/>
                <w:szCs w:val="16"/>
              </w:rPr>
              <w:t xml:space="preserve">------------------------------------------------------- </w:t>
            </w:r>
            <w:proofErr w:type="gramStart"/>
            <w:r w:rsidRPr="00903CCF">
              <w:rPr>
                <w:rFonts w:cstheme="minorHAnsi"/>
                <w:b/>
                <w:bCs/>
                <w:sz w:val="16"/>
                <w:szCs w:val="16"/>
              </w:rPr>
              <w:t>g</w:t>
            </w:r>
            <w:proofErr w:type="gramEnd"/>
            <w:r w:rsidRPr="00903CCF">
              <w:rPr>
                <w:rFonts w:cstheme="minorHAnsi"/>
                <w:b/>
                <w:bCs/>
                <w:sz w:val="16"/>
                <w:szCs w:val="16"/>
              </w:rPr>
              <w:t xml:space="preserve"> kg</w:t>
            </w:r>
            <w:r w:rsidRPr="00903CCF">
              <w:rPr>
                <w:rFonts w:cstheme="minorHAnsi"/>
                <w:b/>
                <w:bCs/>
                <w:sz w:val="16"/>
                <w:szCs w:val="16"/>
                <w:vertAlign w:val="superscript"/>
              </w:rPr>
              <w:t>-1</w:t>
            </w:r>
            <w:r w:rsidRPr="00903CCF">
              <w:rPr>
                <w:rFonts w:cstheme="minorHAnsi"/>
                <w:b/>
                <w:bCs/>
                <w:sz w:val="16"/>
                <w:szCs w:val="16"/>
              </w:rPr>
              <w:t xml:space="preserve"> -------------------------------------------------------</w:t>
            </w:r>
          </w:p>
        </w:tc>
      </w:tr>
      <w:tr w:rsidR="00833547" w:rsidRPr="00903CCF" w14:paraId="2D9FC9CD" w14:textId="77777777" w:rsidTr="009624F6">
        <w:trPr>
          <w:jc w:val="center"/>
        </w:trPr>
        <w:tc>
          <w:tcPr>
            <w:tcW w:w="679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4E1B259" w14:textId="77777777" w:rsidR="00833547" w:rsidRPr="00903CCF" w:rsidRDefault="00833547" w:rsidP="009624F6">
            <w:pPr>
              <w:jc w:val="center"/>
              <w:rPr>
                <w:rFonts w:cstheme="minorHAnsi"/>
                <w:sz w:val="16"/>
                <w:szCs w:val="16"/>
              </w:rPr>
            </w:pPr>
            <w:proofErr w:type="spellStart"/>
            <w:r w:rsidRPr="00903CCF">
              <w:rPr>
                <w:rFonts w:cstheme="minorHAnsi"/>
                <w:sz w:val="16"/>
                <w:szCs w:val="16"/>
              </w:rPr>
              <w:t>Substrate</w:t>
            </w:r>
            <w:proofErr w:type="spellEnd"/>
          </w:p>
        </w:tc>
        <w:tc>
          <w:tcPr>
            <w:tcW w:w="82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83B47B" w14:textId="77777777" w:rsidR="00833547" w:rsidRPr="00903CCF" w:rsidRDefault="00833547" w:rsidP="009624F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903CCF">
              <w:rPr>
                <w:rFonts w:cstheme="minorHAnsi"/>
                <w:sz w:val="16"/>
                <w:szCs w:val="16"/>
              </w:rPr>
              <w:t>76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AFBCB6" w14:textId="77777777" w:rsidR="00833547" w:rsidRPr="00903CCF" w:rsidRDefault="00833547" w:rsidP="009624F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903CCF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E7466B" w14:textId="77777777" w:rsidR="00833547" w:rsidRPr="00903CCF" w:rsidRDefault="00833547" w:rsidP="009624F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903CCF">
              <w:rPr>
                <w:rFonts w:cstheme="minorHAnsi"/>
                <w:sz w:val="16"/>
                <w:szCs w:val="16"/>
              </w:rPr>
              <w:t>920</w:t>
            </w:r>
          </w:p>
        </w:tc>
        <w:tc>
          <w:tcPr>
            <w:tcW w:w="10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854878" w14:textId="77777777" w:rsidR="00833547" w:rsidRPr="00903CCF" w:rsidRDefault="00833547" w:rsidP="009624F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903CCF">
              <w:rPr>
                <w:rFonts w:cstheme="minorHAnsi"/>
                <w:sz w:val="16"/>
                <w:szCs w:val="16"/>
              </w:rPr>
              <w:t>570</w:t>
            </w:r>
          </w:p>
        </w:tc>
        <w:tc>
          <w:tcPr>
            <w:tcW w:w="1137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F39F604" w14:textId="77777777" w:rsidR="00833547" w:rsidRPr="00903CCF" w:rsidRDefault="00833547" w:rsidP="009624F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903CCF">
              <w:rPr>
                <w:rFonts w:cstheme="minorHAnsi"/>
                <w:sz w:val="16"/>
                <w:szCs w:val="16"/>
              </w:rPr>
              <w:t>350</w:t>
            </w:r>
          </w:p>
        </w:tc>
      </w:tr>
      <w:tr w:rsidR="00833547" w:rsidRPr="00903CCF" w14:paraId="3047E2B2" w14:textId="77777777" w:rsidTr="009624F6">
        <w:trPr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660D88D9" w14:textId="77777777" w:rsidR="00833547" w:rsidRPr="00903CCF" w:rsidRDefault="00833547" w:rsidP="009624F6">
            <w:pPr>
              <w:jc w:val="center"/>
              <w:rPr>
                <w:rFonts w:cstheme="minorHAnsi"/>
                <w:sz w:val="16"/>
                <w:szCs w:val="16"/>
              </w:rPr>
            </w:pPr>
            <w:proofErr w:type="spellStart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Substrate</w:t>
            </w:r>
            <w:proofErr w:type="spellEnd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 xml:space="preserve"> Chemical </w:t>
            </w:r>
            <w:proofErr w:type="spellStart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Analysis</w:t>
            </w:r>
            <w:proofErr w:type="spellEnd"/>
          </w:p>
        </w:tc>
      </w:tr>
    </w:tbl>
    <w:tbl>
      <w:tblPr>
        <w:tblW w:w="5088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1"/>
        <w:gridCol w:w="152"/>
        <w:gridCol w:w="549"/>
        <w:gridCol w:w="408"/>
        <w:gridCol w:w="377"/>
        <w:gridCol w:w="485"/>
        <w:gridCol w:w="485"/>
        <w:gridCol w:w="244"/>
        <w:gridCol w:w="377"/>
        <w:gridCol w:w="363"/>
        <w:gridCol w:w="166"/>
        <w:gridCol w:w="137"/>
        <w:gridCol w:w="961"/>
        <w:gridCol w:w="197"/>
        <w:gridCol w:w="213"/>
        <w:gridCol w:w="180"/>
        <w:gridCol w:w="862"/>
        <w:gridCol w:w="1521"/>
        <w:gridCol w:w="16"/>
      </w:tblGrid>
      <w:tr w:rsidR="00833547" w:rsidRPr="00903CCF" w14:paraId="68E18DEC" w14:textId="77777777" w:rsidTr="009624F6">
        <w:trPr>
          <w:gridAfter w:val="1"/>
          <w:wAfter w:w="9" w:type="pct"/>
          <w:trHeight w:val="255"/>
          <w:jc w:val="center"/>
        </w:trPr>
        <w:tc>
          <w:tcPr>
            <w:tcW w:w="643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095CA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Amostra</w:t>
            </w:r>
          </w:p>
        </w:tc>
        <w:tc>
          <w:tcPr>
            <w:tcW w:w="3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F3907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pH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BA8CA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M.O</w:t>
            </w:r>
          </w:p>
        </w:tc>
        <w:tc>
          <w:tcPr>
            <w:tcW w:w="56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75946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P</w:t>
            </w:r>
          </w:p>
        </w:tc>
        <w:tc>
          <w:tcPr>
            <w:tcW w:w="569" w:type="pct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8B110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K</w:t>
            </w:r>
          </w:p>
        </w:tc>
        <w:tc>
          <w:tcPr>
            <w:tcW w:w="844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D9C77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Ca</w:t>
            </w:r>
          </w:p>
        </w:tc>
        <w:tc>
          <w:tcPr>
            <w:tcW w:w="1604" w:type="pct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8390D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Mg</w:t>
            </w:r>
          </w:p>
        </w:tc>
      </w:tr>
      <w:tr w:rsidR="00833547" w:rsidRPr="00903CCF" w14:paraId="581EDCA1" w14:textId="77777777" w:rsidTr="009624F6">
        <w:trPr>
          <w:gridAfter w:val="1"/>
          <w:wAfter w:w="9" w:type="pct"/>
          <w:trHeight w:val="285"/>
          <w:jc w:val="center"/>
        </w:trPr>
        <w:tc>
          <w:tcPr>
            <w:tcW w:w="643" w:type="pct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0E8DA6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31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CD6E5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CaCl</w:t>
            </w: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vertAlign w:val="subscript"/>
                <w:lang w:eastAsia="pt-BR"/>
              </w:rPr>
              <w:t>2</w:t>
            </w:r>
          </w:p>
        </w:tc>
        <w:tc>
          <w:tcPr>
            <w:tcW w:w="454" w:type="pct"/>
            <w:gridSpan w:val="2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9ACF4DF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560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AD525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proofErr w:type="spellStart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resin</w:t>
            </w:r>
            <w:proofErr w:type="spellEnd"/>
          </w:p>
        </w:tc>
        <w:tc>
          <w:tcPr>
            <w:tcW w:w="569" w:type="pct"/>
            <w:gridSpan w:val="3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5B0FC6E1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844" w:type="pct"/>
            <w:gridSpan w:val="4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4D88CC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1604" w:type="pct"/>
            <w:gridSpan w:val="4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485B288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</w:p>
        </w:tc>
      </w:tr>
      <w:tr w:rsidR="00833547" w:rsidRPr="00903CCF" w14:paraId="648349A2" w14:textId="77777777" w:rsidTr="009624F6">
        <w:trPr>
          <w:gridAfter w:val="1"/>
          <w:wAfter w:w="9" w:type="pct"/>
          <w:trHeight w:val="330"/>
          <w:jc w:val="center"/>
        </w:trPr>
        <w:tc>
          <w:tcPr>
            <w:tcW w:w="643" w:type="pct"/>
            <w:gridSpan w:val="2"/>
            <w:shd w:val="clear" w:color="auto" w:fill="auto"/>
            <w:noWrap/>
            <w:vAlign w:val="center"/>
            <w:hideMark/>
          </w:tcPr>
          <w:p w14:paraId="3302E26F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317" w:type="pct"/>
            <w:shd w:val="clear" w:color="auto" w:fill="auto"/>
            <w:noWrap/>
            <w:vAlign w:val="center"/>
            <w:hideMark/>
          </w:tcPr>
          <w:p w14:paraId="10B57CEA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454" w:type="pct"/>
            <w:gridSpan w:val="2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D85E684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g dm</w:t>
            </w: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vertAlign w:val="superscript"/>
                <w:lang w:eastAsia="pt-BR"/>
              </w:rPr>
              <w:t>-3</w:t>
            </w:r>
          </w:p>
        </w:tc>
        <w:tc>
          <w:tcPr>
            <w:tcW w:w="560" w:type="pct"/>
            <w:gridSpan w:val="2"/>
            <w:shd w:val="clear" w:color="auto" w:fill="auto"/>
            <w:noWrap/>
            <w:vAlign w:val="center"/>
            <w:hideMark/>
          </w:tcPr>
          <w:p w14:paraId="34E910B3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mg dm</w:t>
            </w: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vertAlign w:val="superscript"/>
                <w:lang w:eastAsia="pt-BR"/>
              </w:rPr>
              <w:t>-3</w:t>
            </w:r>
          </w:p>
        </w:tc>
        <w:tc>
          <w:tcPr>
            <w:tcW w:w="3017" w:type="pct"/>
            <w:gridSpan w:val="11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C326616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 xml:space="preserve">---------------------------------- </w:t>
            </w:r>
            <w:proofErr w:type="spellStart"/>
            <w:proofErr w:type="gramStart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mmol</w:t>
            </w: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vertAlign w:val="subscript"/>
                <w:lang w:eastAsia="pt-BR"/>
              </w:rPr>
              <w:t>c</w:t>
            </w:r>
            <w:proofErr w:type="spellEnd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vertAlign w:val="subscript"/>
                <w:lang w:eastAsia="pt-BR"/>
              </w:rPr>
              <w:t xml:space="preserve">  </w:t>
            </w: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dm</w:t>
            </w:r>
            <w:proofErr w:type="gramEnd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vertAlign w:val="superscript"/>
                <w:lang w:eastAsia="pt-BR"/>
              </w:rPr>
              <w:t>-3</w:t>
            </w: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 xml:space="preserve"> ----------------------------------</w:t>
            </w:r>
          </w:p>
        </w:tc>
      </w:tr>
      <w:tr w:rsidR="00833547" w:rsidRPr="00903CCF" w14:paraId="70156622" w14:textId="77777777" w:rsidTr="009624F6">
        <w:trPr>
          <w:gridAfter w:val="1"/>
          <w:wAfter w:w="9" w:type="pct"/>
          <w:trHeight w:val="255"/>
          <w:jc w:val="center"/>
        </w:trPr>
        <w:tc>
          <w:tcPr>
            <w:tcW w:w="643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CBE92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proofErr w:type="spellStart"/>
            <w:r w:rsidRPr="00903CCF">
              <w:rPr>
                <w:rFonts w:cstheme="minorHAnsi"/>
                <w:sz w:val="16"/>
                <w:szCs w:val="16"/>
              </w:rPr>
              <w:t>Substrate</w:t>
            </w:r>
            <w:proofErr w:type="spellEnd"/>
          </w:p>
        </w:tc>
        <w:tc>
          <w:tcPr>
            <w:tcW w:w="31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79E09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4.8</w:t>
            </w:r>
          </w:p>
        </w:tc>
        <w:tc>
          <w:tcPr>
            <w:tcW w:w="454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6A58D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30</w:t>
            </w:r>
          </w:p>
        </w:tc>
        <w:tc>
          <w:tcPr>
            <w:tcW w:w="560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9C360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63</w:t>
            </w:r>
          </w:p>
        </w:tc>
        <w:tc>
          <w:tcPr>
            <w:tcW w:w="569" w:type="pct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919B5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1.6</w:t>
            </w:r>
          </w:p>
        </w:tc>
        <w:tc>
          <w:tcPr>
            <w:tcW w:w="844" w:type="pct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C1ACF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43</w:t>
            </w:r>
          </w:p>
        </w:tc>
        <w:tc>
          <w:tcPr>
            <w:tcW w:w="1604" w:type="pct"/>
            <w:gridSpan w:val="4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D39F5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21</w:t>
            </w:r>
          </w:p>
        </w:tc>
      </w:tr>
      <w:tr w:rsidR="00833547" w:rsidRPr="00903CCF" w14:paraId="07CD226C" w14:textId="77777777" w:rsidTr="009624F6">
        <w:trPr>
          <w:gridAfter w:val="1"/>
          <w:wAfter w:w="9" w:type="pct"/>
          <w:trHeight w:val="255"/>
          <w:jc w:val="center"/>
        </w:trPr>
        <w:tc>
          <w:tcPr>
            <w:tcW w:w="4991" w:type="pct"/>
            <w:gridSpan w:val="18"/>
            <w:tcBorders>
              <w:top w:val="single" w:sz="4" w:space="0" w:color="000000"/>
              <w:bottom w:val="single" w:sz="4" w:space="0" w:color="000000"/>
            </w:tcBorders>
            <w:shd w:val="clear" w:color="auto" w:fill="E7E6E6" w:themeFill="background2"/>
            <w:noWrap/>
            <w:vAlign w:val="center"/>
          </w:tcPr>
          <w:p w14:paraId="7FFC2966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proofErr w:type="spellStart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Substrate</w:t>
            </w:r>
            <w:proofErr w:type="spellEnd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 xml:space="preserve"> Chemical </w:t>
            </w:r>
            <w:proofErr w:type="spellStart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Analysis</w:t>
            </w:r>
            <w:proofErr w:type="spellEnd"/>
          </w:p>
        </w:tc>
      </w:tr>
      <w:tr w:rsidR="00833547" w:rsidRPr="00903CCF" w14:paraId="27CFCD96" w14:textId="77777777" w:rsidTr="009624F6">
        <w:trPr>
          <w:gridAfter w:val="1"/>
          <w:wAfter w:w="9" w:type="pct"/>
          <w:trHeight w:val="255"/>
          <w:jc w:val="center"/>
        </w:trPr>
        <w:tc>
          <w:tcPr>
            <w:tcW w:w="555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E4028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Sample</w:t>
            </w:r>
          </w:p>
        </w:tc>
        <w:tc>
          <w:tcPr>
            <w:tcW w:w="1139" w:type="pct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01DD7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proofErr w:type="spellStart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H+Al</w:t>
            </w:r>
            <w:proofErr w:type="spellEnd"/>
          </w:p>
        </w:tc>
        <w:tc>
          <w:tcPr>
            <w:tcW w:w="42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59CBE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Al</w:t>
            </w:r>
          </w:p>
        </w:tc>
        <w:tc>
          <w:tcPr>
            <w:tcW w:w="603" w:type="pct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B047C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Soma</w:t>
            </w:r>
          </w:p>
        </w:tc>
        <w:tc>
          <w:tcPr>
            <w:tcW w:w="55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7CC42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C</w:t>
            </w:r>
            <w:r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E</w:t>
            </w: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C</w:t>
            </w:r>
          </w:p>
        </w:tc>
        <w:tc>
          <w:tcPr>
            <w:tcW w:w="341" w:type="pct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3D732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Sat.</w:t>
            </w:r>
          </w:p>
        </w:tc>
        <w:tc>
          <w:tcPr>
            <w:tcW w:w="4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35D20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Sat.</w:t>
            </w:r>
          </w:p>
        </w:tc>
        <w:tc>
          <w:tcPr>
            <w:tcW w:w="878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864CC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S</w:t>
            </w:r>
          </w:p>
        </w:tc>
      </w:tr>
      <w:tr w:rsidR="00833547" w:rsidRPr="00903CCF" w14:paraId="35C21EE5" w14:textId="77777777" w:rsidTr="009624F6">
        <w:trPr>
          <w:gridAfter w:val="1"/>
          <w:wAfter w:w="9" w:type="pct"/>
          <w:trHeight w:val="255"/>
          <w:jc w:val="center"/>
        </w:trPr>
        <w:tc>
          <w:tcPr>
            <w:tcW w:w="55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0EC769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</w:p>
        </w:tc>
        <w:tc>
          <w:tcPr>
            <w:tcW w:w="1139" w:type="pct"/>
            <w:gridSpan w:val="5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5404F1C4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421" w:type="pct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BBD840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603" w:type="pct"/>
            <w:gridSpan w:val="4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D63E63E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bases</w:t>
            </w:r>
          </w:p>
        </w:tc>
        <w:tc>
          <w:tcPr>
            <w:tcW w:w="55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84ADF0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341" w:type="pct"/>
            <w:gridSpan w:val="3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911D317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bases</w:t>
            </w:r>
          </w:p>
        </w:tc>
        <w:tc>
          <w:tcPr>
            <w:tcW w:w="49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DBD96A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Al</w:t>
            </w:r>
          </w:p>
        </w:tc>
        <w:tc>
          <w:tcPr>
            <w:tcW w:w="878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C30C353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SO</w:t>
            </w: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vertAlign w:val="subscript"/>
                <w:lang w:eastAsia="pt-BR"/>
              </w:rPr>
              <w:t>4</w:t>
            </w:r>
          </w:p>
        </w:tc>
      </w:tr>
      <w:tr w:rsidR="00833547" w:rsidRPr="00903CCF" w14:paraId="3F93ECEE" w14:textId="77777777" w:rsidTr="009624F6">
        <w:trPr>
          <w:gridAfter w:val="1"/>
          <w:wAfter w:w="9" w:type="pct"/>
          <w:trHeight w:val="315"/>
          <w:jc w:val="center"/>
        </w:trPr>
        <w:tc>
          <w:tcPr>
            <w:tcW w:w="555" w:type="pct"/>
            <w:shd w:val="clear" w:color="auto" w:fill="auto"/>
            <w:noWrap/>
            <w:vAlign w:val="center"/>
            <w:hideMark/>
          </w:tcPr>
          <w:p w14:paraId="73280590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</w:p>
        </w:tc>
        <w:tc>
          <w:tcPr>
            <w:tcW w:w="2718" w:type="pct"/>
            <w:gridSpan w:val="12"/>
            <w:shd w:val="clear" w:color="auto" w:fill="auto"/>
            <w:noWrap/>
            <w:vAlign w:val="center"/>
            <w:hideMark/>
          </w:tcPr>
          <w:p w14:paraId="616A655D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 xml:space="preserve">------------------------------- </w:t>
            </w:r>
            <w:proofErr w:type="spellStart"/>
            <w:proofErr w:type="gramStart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mmolc</w:t>
            </w:r>
            <w:proofErr w:type="spellEnd"/>
            <w:proofErr w:type="gramEnd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 xml:space="preserve"> dm</w:t>
            </w: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vertAlign w:val="superscript"/>
                <w:lang w:eastAsia="pt-BR"/>
              </w:rPr>
              <w:t>-3</w:t>
            </w: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 xml:space="preserve"> -------------------------------</w:t>
            </w:r>
          </w:p>
        </w:tc>
        <w:tc>
          <w:tcPr>
            <w:tcW w:w="341" w:type="pct"/>
            <w:gridSpan w:val="3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9BF8AF5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V%</w:t>
            </w:r>
          </w:p>
        </w:tc>
        <w:tc>
          <w:tcPr>
            <w:tcW w:w="498" w:type="pct"/>
            <w:shd w:val="clear" w:color="auto" w:fill="auto"/>
            <w:noWrap/>
            <w:vAlign w:val="center"/>
            <w:hideMark/>
          </w:tcPr>
          <w:p w14:paraId="5442C19A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m%</w:t>
            </w:r>
          </w:p>
        </w:tc>
        <w:tc>
          <w:tcPr>
            <w:tcW w:w="878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00A20AA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mg dm</w:t>
            </w: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vertAlign w:val="superscript"/>
                <w:lang w:eastAsia="pt-BR"/>
              </w:rPr>
              <w:t>-3</w:t>
            </w:r>
          </w:p>
        </w:tc>
      </w:tr>
      <w:tr w:rsidR="00833547" w:rsidRPr="00903CCF" w14:paraId="6329B6CF" w14:textId="77777777" w:rsidTr="009624F6">
        <w:trPr>
          <w:gridAfter w:val="1"/>
          <w:wAfter w:w="9" w:type="pct"/>
          <w:trHeight w:val="255"/>
          <w:jc w:val="center"/>
        </w:trPr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531C4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proofErr w:type="spellStart"/>
            <w:r w:rsidRPr="00903CCF">
              <w:rPr>
                <w:rFonts w:cstheme="minorHAnsi"/>
                <w:sz w:val="16"/>
                <w:szCs w:val="16"/>
              </w:rPr>
              <w:t>Substrate</w:t>
            </w:r>
            <w:proofErr w:type="spellEnd"/>
          </w:p>
        </w:tc>
        <w:tc>
          <w:tcPr>
            <w:tcW w:w="1139" w:type="pct"/>
            <w:gridSpan w:val="5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2F4BB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16</w:t>
            </w:r>
          </w:p>
        </w:tc>
        <w:tc>
          <w:tcPr>
            <w:tcW w:w="421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3A38A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603" w:type="pct"/>
            <w:gridSpan w:val="4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5DDC4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66</w:t>
            </w:r>
          </w:p>
        </w:tc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99321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82</w:t>
            </w:r>
          </w:p>
        </w:tc>
        <w:tc>
          <w:tcPr>
            <w:tcW w:w="341" w:type="pct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E142E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80</w:t>
            </w:r>
          </w:p>
        </w:tc>
        <w:tc>
          <w:tcPr>
            <w:tcW w:w="49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91595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2</w:t>
            </w:r>
          </w:p>
        </w:tc>
        <w:tc>
          <w:tcPr>
            <w:tcW w:w="878" w:type="pct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DCC0D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55</w:t>
            </w:r>
          </w:p>
        </w:tc>
      </w:tr>
      <w:tr w:rsidR="00833547" w:rsidRPr="00903CCF" w14:paraId="6F3BCE89" w14:textId="77777777" w:rsidTr="009624F6">
        <w:trPr>
          <w:gridAfter w:val="1"/>
          <w:wAfter w:w="9" w:type="pct"/>
          <w:trHeight w:val="255"/>
          <w:jc w:val="center"/>
        </w:trPr>
        <w:tc>
          <w:tcPr>
            <w:tcW w:w="4991" w:type="pct"/>
            <w:gridSpan w:val="18"/>
            <w:tcBorders>
              <w:top w:val="single" w:sz="4" w:space="0" w:color="000000"/>
              <w:bottom w:val="single" w:sz="4" w:space="0" w:color="000000"/>
            </w:tcBorders>
            <w:shd w:val="clear" w:color="auto" w:fill="E7E6E6" w:themeFill="background2"/>
            <w:noWrap/>
            <w:vAlign w:val="center"/>
          </w:tcPr>
          <w:p w14:paraId="525703DB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proofErr w:type="spellStart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Substrate</w:t>
            </w:r>
            <w:proofErr w:type="spellEnd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 xml:space="preserve"> Chemical </w:t>
            </w:r>
            <w:proofErr w:type="spellStart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Analysis</w:t>
            </w:r>
            <w:proofErr w:type="spellEnd"/>
          </w:p>
        </w:tc>
      </w:tr>
      <w:tr w:rsidR="00833547" w:rsidRPr="00903CCF" w14:paraId="73C00750" w14:textId="77777777" w:rsidTr="009624F6">
        <w:trPr>
          <w:trHeight w:val="255"/>
          <w:jc w:val="center"/>
        </w:trPr>
        <w:tc>
          <w:tcPr>
            <w:tcW w:w="555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F3FC6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Sample</w:t>
            </w:r>
          </w:p>
        </w:tc>
        <w:tc>
          <w:tcPr>
            <w:tcW w:w="641" w:type="pct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E7F40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Cu</w:t>
            </w:r>
          </w:p>
        </w:tc>
        <w:tc>
          <w:tcPr>
            <w:tcW w:w="1137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47871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Fe</w:t>
            </w:r>
          </w:p>
        </w:tc>
        <w:tc>
          <w:tcPr>
            <w:tcW w:w="30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D57C0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Zn</w:t>
            </w:r>
          </w:p>
        </w:tc>
        <w:tc>
          <w:tcPr>
            <w:tcW w:w="871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C2C48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Mn</w:t>
            </w:r>
          </w:p>
        </w:tc>
        <w:tc>
          <w:tcPr>
            <w:tcW w:w="1489" w:type="pct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B7D3B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B</w:t>
            </w:r>
          </w:p>
        </w:tc>
      </w:tr>
      <w:tr w:rsidR="00833547" w:rsidRPr="00903CCF" w14:paraId="47CD7D62" w14:textId="77777777" w:rsidTr="009624F6">
        <w:trPr>
          <w:trHeight w:val="255"/>
          <w:jc w:val="center"/>
        </w:trPr>
        <w:tc>
          <w:tcPr>
            <w:tcW w:w="55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E581D3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2955" w:type="pct"/>
            <w:gridSpan w:val="14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23593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------------------------------- DTPA ---------------------------------</w:t>
            </w:r>
          </w:p>
        </w:tc>
        <w:tc>
          <w:tcPr>
            <w:tcW w:w="1489" w:type="pct"/>
            <w:gridSpan w:val="4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5ABE0B89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(</w:t>
            </w:r>
            <w:r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 xml:space="preserve">hot </w:t>
            </w:r>
            <w:proofErr w:type="spellStart"/>
            <w:r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water</w:t>
            </w:r>
            <w:proofErr w:type="spellEnd"/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)</w:t>
            </w:r>
          </w:p>
        </w:tc>
      </w:tr>
      <w:tr w:rsidR="00833547" w:rsidRPr="00903CCF" w14:paraId="13B64C83" w14:textId="77777777" w:rsidTr="009624F6">
        <w:trPr>
          <w:trHeight w:val="255"/>
          <w:jc w:val="center"/>
        </w:trPr>
        <w:tc>
          <w:tcPr>
            <w:tcW w:w="555" w:type="pct"/>
            <w:shd w:val="clear" w:color="auto" w:fill="auto"/>
            <w:noWrap/>
            <w:vAlign w:val="center"/>
            <w:hideMark/>
          </w:tcPr>
          <w:p w14:paraId="314FE0AF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4445" w:type="pct"/>
            <w:gridSpan w:val="18"/>
            <w:shd w:val="clear" w:color="auto" w:fill="auto"/>
            <w:noWrap/>
            <w:vAlign w:val="center"/>
            <w:hideMark/>
          </w:tcPr>
          <w:p w14:paraId="606B695F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------------------------------------------------------ mg dm</w:t>
            </w: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vertAlign w:val="superscript"/>
                <w:lang w:eastAsia="pt-BR"/>
              </w:rPr>
              <w:t>-</w:t>
            </w:r>
            <w:r w:rsidRPr="00903CCF">
              <w:rPr>
                <w:rFonts w:eastAsia="Times New Roman" w:cstheme="minorHAnsi"/>
                <w:b/>
                <w:bCs/>
                <w:sz w:val="16"/>
                <w:szCs w:val="16"/>
                <w:lang w:eastAsia="pt-BR"/>
              </w:rPr>
              <w:t>³ --------------------------------------------------------</w:t>
            </w:r>
          </w:p>
        </w:tc>
      </w:tr>
      <w:tr w:rsidR="00833547" w:rsidRPr="00903CCF" w14:paraId="70398F90" w14:textId="77777777" w:rsidTr="009624F6">
        <w:trPr>
          <w:trHeight w:val="255"/>
          <w:jc w:val="center"/>
        </w:trPr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1FFC0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proofErr w:type="spellStart"/>
            <w:r w:rsidRPr="00903CCF">
              <w:rPr>
                <w:rFonts w:cstheme="minorHAnsi"/>
                <w:sz w:val="16"/>
                <w:szCs w:val="16"/>
              </w:rPr>
              <w:t>Substrat</w:t>
            </w:r>
            <w:r>
              <w:rPr>
                <w:rFonts w:cstheme="minorHAnsi"/>
                <w:sz w:val="16"/>
                <w:szCs w:val="16"/>
              </w:rPr>
              <w:t>e</w:t>
            </w:r>
            <w:proofErr w:type="spellEnd"/>
          </w:p>
        </w:tc>
        <w:tc>
          <w:tcPr>
            <w:tcW w:w="641" w:type="pct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D5181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0.3</w:t>
            </w:r>
          </w:p>
        </w:tc>
        <w:tc>
          <w:tcPr>
            <w:tcW w:w="1137" w:type="pct"/>
            <w:gridSpan w:val="5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C72CB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34</w:t>
            </w:r>
          </w:p>
        </w:tc>
        <w:tc>
          <w:tcPr>
            <w:tcW w:w="306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CA0AE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3.4</w:t>
            </w:r>
          </w:p>
        </w:tc>
        <w:tc>
          <w:tcPr>
            <w:tcW w:w="871" w:type="pct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CD8E6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8.8</w:t>
            </w:r>
          </w:p>
        </w:tc>
        <w:tc>
          <w:tcPr>
            <w:tcW w:w="1489" w:type="pct"/>
            <w:gridSpan w:val="4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9D768" w14:textId="77777777" w:rsidR="00833547" w:rsidRPr="00903CCF" w:rsidRDefault="00833547" w:rsidP="009624F6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BR"/>
              </w:rPr>
            </w:pPr>
            <w:r w:rsidRPr="00903CCF">
              <w:rPr>
                <w:rFonts w:eastAsia="Times New Roman" w:cstheme="minorHAnsi"/>
                <w:sz w:val="16"/>
                <w:szCs w:val="16"/>
                <w:lang w:eastAsia="pt-BR"/>
              </w:rPr>
              <w:t>0.71</w:t>
            </w:r>
          </w:p>
        </w:tc>
      </w:tr>
    </w:tbl>
    <w:p w14:paraId="6B457EE5" w14:textId="77777777" w:rsidR="00833547" w:rsidRPr="008028D4" w:rsidRDefault="00833547" w:rsidP="00833547">
      <w:pPr>
        <w:spacing w:after="0"/>
        <w:jc w:val="both"/>
        <w:rPr>
          <w:sz w:val="24"/>
          <w:szCs w:val="24"/>
        </w:rPr>
      </w:pPr>
    </w:p>
    <w:p w14:paraId="6422137F" w14:textId="77777777" w:rsidR="00833547" w:rsidRDefault="00833547" w:rsidP="00833547"/>
    <w:p w14:paraId="43285282" w14:textId="77777777" w:rsidR="002548AE" w:rsidRPr="00413331" w:rsidRDefault="002548AE" w:rsidP="003F2205">
      <w:pPr>
        <w:spacing w:after="0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19C08E7A" w14:textId="18C90813" w:rsidR="002E7923" w:rsidRPr="00413331" w:rsidRDefault="00CC257F" w:rsidP="00AF7C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413331">
        <w:rPr>
          <w:rFonts w:cstheme="minorHAnsi"/>
          <w:b/>
          <w:bCs/>
          <w:sz w:val="24"/>
          <w:szCs w:val="24"/>
          <w:lang w:val="en-US"/>
        </w:rPr>
        <w:t>Marandu</w:t>
      </w:r>
      <w:proofErr w:type="spellEnd"/>
      <w:r w:rsidR="0056580B" w:rsidRPr="00413331">
        <w:rPr>
          <w:rFonts w:cstheme="minorHAnsi"/>
          <w:b/>
          <w:bCs/>
          <w:sz w:val="24"/>
          <w:szCs w:val="24"/>
          <w:lang w:val="en-US"/>
        </w:rPr>
        <w:t xml:space="preserve"> grass</w:t>
      </w:r>
    </w:p>
    <w:p w14:paraId="3F0D376C" w14:textId="77777777" w:rsidR="002D1109" w:rsidRPr="00413331" w:rsidRDefault="002D1109" w:rsidP="003F2205">
      <w:pPr>
        <w:spacing w:after="0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16E6AF18" w14:textId="2F3A98DB" w:rsidR="002E7923" w:rsidRDefault="0056580B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 xml:space="preserve">Supplementary table </w:t>
      </w:r>
      <w:r w:rsidR="005E1FED">
        <w:rPr>
          <w:rFonts w:cstheme="minorHAnsi"/>
          <w:b/>
          <w:bCs/>
          <w:sz w:val="24"/>
          <w:szCs w:val="24"/>
          <w:lang w:val="en-US"/>
        </w:rPr>
        <w:t>S2</w:t>
      </w:r>
      <w:r w:rsidRPr="00413331">
        <w:rPr>
          <w:rFonts w:cstheme="minorHAnsi"/>
          <w:b/>
          <w:bCs/>
          <w:sz w:val="24"/>
          <w:szCs w:val="24"/>
          <w:lang w:val="en-US"/>
        </w:rPr>
        <w:t>.</w:t>
      </w:r>
      <w:r w:rsidRPr="00413331">
        <w:rPr>
          <w:rFonts w:cstheme="minorHAnsi"/>
          <w:sz w:val="24"/>
          <w:szCs w:val="24"/>
          <w:lang w:val="en-US"/>
        </w:rPr>
        <w:t xml:space="preserve"> Effect of treatment with eucalyptus extracts on the quantum yield of Photosystem II (QY) of light-adapted </w:t>
      </w:r>
      <w:proofErr w:type="spellStart"/>
      <w:r w:rsidRPr="00413331">
        <w:rPr>
          <w:rFonts w:cstheme="minorHAnsi"/>
          <w:sz w:val="24"/>
          <w:szCs w:val="24"/>
          <w:lang w:val="en-US"/>
        </w:rPr>
        <w:t>Marandu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grass leaves.</w:t>
      </w:r>
    </w:p>
    <w:p w14:paraId="384A8169" w14:textId="77777777" w:rsidR="00514FAC" w:rsidRPr="00413331" w:rsidRDefault="00514FAC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52"/>
        <w:gridCol w:w="1976"/>
        <w:gridCol w:w="1976"/>
      </w:tblGrid>
      <w:tr w:rsidR="00B921BD" w:rsidRPr="00413331" w14:paraId="012941A2" w14:textId="77777777" w:rsidTr="00B921BD">
        <w:trPr>
          <w:trHeight w:val="300"/>
        </w:trPr>
        <w:tc>
          <w:tcPr>
            <w:tcW w:w="26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1715F" w14:textId="3D73F4E1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Tr</w:t>
            </w:r>
            <w:r w:rsidR="0056580B"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eatment</w:t>
            </w:r>
            <w:proofErr w:type="spellEnd"/>
          </w:p>
        </w:tc>
        <w:tc>
          <w:tcPr>
            <w:tcW w:w="116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739E9" w14:textId="77777777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QY</w:t>
            </w:r>
          </w:p>
        </w:tc>
        <w:tc>
          <w:tcPr>
            <w:tcW w:w="116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53E70" w14:textId="77777777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STE</w:t>
            </w:r>
          </w:p>
        </w:tc>
      </w:tr>
      <w:tr w:rsidR="00B921BD" w:rsidRPr="00413331" w14:paraId="52A8A0A4" w14:textId="77777777" w:rsidTr="00B921BD">
        <w:trPr>
          <w:trHeight w:val="300"/>
        </w:trPr>
        <w:tc>
          <w:tcPr>
            <w:tcW w:w="26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68269" w14:textId="4FF6B07D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O</w:t>
            </w:r>
            <w:r w:rsidR="002E7923"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N</w:t>
            </w:r>
          </w:p>
        </w:tc>
        <w:tc>
          <w:tcPr>
            <w:tcW w:w="116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5E8AC" w14:textId="77777777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47</w:t>
            </w:r>
          </w:p>
        </w:tc>
        <w:tc>
          <w:tcPr>
            <w:tcW w:w="116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BEDA5" w14:textId="77777777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1</w:t>
            </w:r>
          </w:p>
        </w:tc>
      </w:tr>
      <w:tr w:rsidR="00B921BD" w:rsidRPr="00413331" w14:paraId="29A07365" w14:textId="77777777" w:rsidTr="00B921BD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CDB9E" w14:textId="196F24B2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URO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21AA8" w14:textId="77777777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0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58C35" w14:textId="77777777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3</w:t>
            </w:r>
          </w:p>
        </w:tc>
      </w:tr>
      <w:tr w:rsidR="00B921BD" w:rsidRPr="00413331" w14:paraId="687BF0C7" w14:textId="77777777" w:rsidTr="00B921BD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30E2A" w14:textId="5E721BEB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AM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3132A" w14:textId="77777777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49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2E4B0" w14:textId="77777777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4</w:t>
            </w:r>
          </w:p>
        </w:tc>
      </w:tr>
      <w:tr w:rsidR="00B921BD" w:rsidRPr="00413331" w14:paraId="008D692C" w14:textId="77777777" w:rsidTr="00B921BD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E356E" w14:textId="2860ABBF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HEN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4BA2A" w14:textId="77777777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49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6CB2E" w14:textId="77777777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2</w:t>
            </w:r>
          </w:p>
        </w:tc>
      </w:tr>
      <w:tr w:rsidR="00B921BD" w:rsidRPr="00413331" w14:paraId="66D3CF34" w14:textId="77777777" w:rsidTr="00B921BD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FFB751" w14:textId="2DB58A96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GLO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28ABAA" w14:textId="77777777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48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4E81BC" w14:textId="77777777" w:rsidR="00B921BD" w:rsidRPr="00413331" w:rsidRDefault="00B921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2</w:t>
            </w:r>
          </w:p>
        </w:tc>
      </w:tr>
    </w:tbl>
    <w:p w14:paraId="5C767304" w14:textId="1B778FFD" w:rsidR="00B921BD" w:rsidRPr="00413331" w:rsidRDefault="00B921BD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4C4F51B0" w14:textId="77777777" w:rsidR="00AF7C68" w:rsidRPr="00413331" w:rsidRDefault="00AF7C68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322D9AE4" w14:textId="77777777" w:rsidR="00AF7C68" w:rsidRPr="00413331" w:rsidRDefault="00AF7C68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54DB8EE3" w14:textId="22A44CD2" w:rsidR="00415477" w:rsidRDefault="00D622D0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lastRenderedPageBreak/>
        <w:t xml:space="preserve">Supplementary table </w:t>
      </w:r>
      <w:r w:rsidR="005E1FED">
        <w:rPr>
          <w:rFonts w:cstheme="minorHAnsi"/>
          <w:b/>
          <w:bCs/>
          <w:sz w:val="24"/>
          <w:szCs w:val="24"/>
          <w:lang w:val="en-US"/>
        </w:rPr>
        <w:t>S3</w:t>
      </w:r>
      <w:r w:rsidRPr="00413331">
        <w:rPr>
          <w:rFonts w:cstheme="minorHAnsi"/>
          <w:b/>
          <w:bCs/>
          <w:sz w:val="24"/>
          <w:szCs w:val="24"/>
          <w:lang w:val="en-US"/>
        </w:rPr>
        <w:t>.</w:t>
      </w:r>
      <w:r w:rsidRPr="00413331">
        <w:rPr>
          <w:rFonts w:cstheme="minorHAnsi"/>
          <w:sz w:val="24"/>
          <w:szCs w:val="24"/>
          <w:lang w:val="en-US"/>
        </w:rPr>
        <w:t xml:space="preserve"> Effect of treatment with eucalyptus extracts on the levels of chlorophyll (Clo), flavonoids (Flav), anthocyanins (Ant) and nitrogen balance (IBN) of </w:t>
      </w:r>
      <w:proofErr w:type="spellStart"/>
      <w:r w:rsidRPr="00413331">
        <w:rPr>
          <w:rFonts w:cstheme="minorHAnsi"/>
          <w:sz w:val="24"/>
          <w:szCs w:val="24"/>
          <w:lang w:val="en-US"/>
        </w:rPr>
        <w:t>Marandu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grass.</w:t>
      </w:r>
    </w:p>
    <w:p w14:paraId="30FE3848" w14:textId="77777777" w:rsidR="00514FAC" w:rsidRPr="00413331" w:rsidRDefault="00514FAC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25"/>
        <w:gridCol w:w="907"/>
        <w:gridCol w:w="750"/>
        <w:gridCol w:w="750"/>
        <w:gridCol w:w="907"/>
        <w:gridCol w:w="750"/>
        <w:gridCol w:w="907"/>
        <w:gridCol w:w="907"/>
        <w:gridCol w:w="901"/>
      </w:tblGrid>
      <w:tr w:rsidR="00415477" w:rsidRPr="00413331" w14:paraId="4AD4048A" w14:textId="77777777" w:rsidTr="00415477">
        <w:trPr>
          <w:trHeight w:val="300"/>
        </w:trPr>
        <w:tc>
          <w:tcPr>
            <w:tcW w:w="10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17AB20" w14:textId="5FD910D0" w:rsidR="00415477" w:rsidRPr="00413331" w:rsidRDefault="000861A8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413331">
              <w:rPr>
                <w:rFonts w:cstheme="minorHAnsi"/>
                <w:b/>
                <w:bCs/>
                <w:sz w:val="24"/>
                <w:szCs w:val="24"/>
              </w:rPr>
              <w:t>Treatment</w:t>
            </w:r>
            <w:proofErr w:type="spellEnd"/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0C9E67" w14:textId="71196765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413331">
              <w:rPr>
                <w:rFonts w:cstheme="minorHAnsi"/>
                <w:b/>
                <w:bCs/>
                <w:sz w:val="24"/>
                <w:szCs w:val="24"/>
              </w:rPr>
              <w:t>Clo</w:t>
            </w:r>
            <w:proofErr w:type="spellEnd"/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259C9A" w14:textId="0947F251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b/>
                <w:bCs/>
                <w:sz w:val="24"/>
                <w:szCs w:val="24"/>
              </w:rPr>
              <w:t>STE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F588DB" w14:textId="19D51BEF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b/>
                <w:bCs/>
                <w:sz w:val="24"/>
                <w:szCs w:val="24"/>
              </w:rPr>
              <w:t>Flav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FE2EB" w14:textId="755D16EE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b/>
                <w:bCs/>
                <w:sz w:val="24"/>
                <w:szCs w:val="24"/>
              </w:rPr>
              <w:t>STE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013568" w14:textId="7C8CE8B6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413331">
              <w:rPr>
                <w:rFonts w:cstheme="minorHAnsi"/>
                <w:b/>
                <w:bCs/>
                <w:sz w:val="24"/>
                <w:szCs w:val="24"/>
              </w:rPr>
              <w:t>Ant</w:t>
            </w:r>
            <w:proofErr w:type="spellEnd"/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6A8DB5" w14:textId="5BCF5FB5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b/>
                <w:bCs/>
                <w:sz w:val="24"/>
                <w:szCs w:val="24"/>
              </w:rPr>
              <w:t>STE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CB11B4" w14:textId="77ECC0E1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IBN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72F2A8" w14:textId="1AFF20DB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b/>
                <w:bCs/>
                <w:sz w:val="24"/>
                <w:szCs w:val="24"/>
              </w:rPr>
              <w:t>STE</w:t>
            </w:r>
          </w:p>
        </w:tc>
      </w:tr>
      <w:tr w:rsidR="00415477" w:rsidRPr="00413331" w14:paraId="785698F1" w14:textId="77777777" w:rsidTr="00415477">
        <w:trPr>
          <w:trHeight w:val="300"/>
        </w:trPr>
        <w:tc>
          <w:tcPr>
            <w:tcW w:w="10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75333" w14:textId="474D29DD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ON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F9A21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2.86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8AC37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.21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3BE14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96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FE818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79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7D0F7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4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84AF3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11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04776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4.89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25368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5.45</w:t>
            </w:r>
          </w:p>
        </w:tc>
      </w:tr>
      <w:tr w:rsidR="00415477" w:rsidRPr="00413331" w14:paraId="6FCD6074" w14:textId="77777777" w:rsidTr="00415477">
        <w:trPr>
          <w:trHeight w:val="300"/>
        </w:trPr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C0567" w14:textId="57AE2373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URO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7FADC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.69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FBDD5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.10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29481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90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80A15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85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78CB7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5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E0E18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11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F5861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32.78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E5AC7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4.46</w:t>
            </w:r>
          </w:p>
        </w:tc>
      </w:tr>
      <w:tr w:rsidR="00415477" w:rsidRPr="00413331" w14:paraId="72983993" w14:textId="77777777" w:rsidTr="00415477">
        <w:trPr>
          <w:trHeight w:val="300"/>
        </w:trPr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76240" w14:textId="745871AF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AM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1386D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8.11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E54C9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.69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77CC9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65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AF5B9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56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197B8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2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63BB2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09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EAF1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58.62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DD9C5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5.68</w:t>
            </w:r>
          </w:p>
        </w:tc>
      </w:tr>
      <w:tr w:rsidR="00415477" w:rsidRPr="00413331" w14:paraId="5F1055E7" w14:textId="77777777" w:rsidTr="00415477">
        <w:trPr>
          <w:trHeight w:val="300"/>
        </w:trPr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90511" w14:textId="3C84EBA6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HEN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3FF7E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5.12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D65F5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.15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D321C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89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8284C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38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EDA6F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4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E7A3D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11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44C8E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9.38</w:t>
            </w:r>
          </w:p>
        </w:tc>
        <w:tc>
          <w:tcPr>
            <w:tcW w:w="5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9A79F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6.24</w:t>
            </w:r>
          </w:p>
        </w:tc>
      </w:tr>
      <w:tr w:rsidR="00415477" w:rsidRPr="00413331" w14:paraId="55CD0030" w14:textId="77777777" w:rsidTr="00415477">
        <w:trPr>
          <w:trHeight w:val="300"/>
        </w:trPr>
        <w:tc>
          <w:tcPr>
            <w:tcW w:w="10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12EBBA" w14:textId="090584DF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GLO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E9FF4F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4.6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F45124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68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D9AAF2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4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7FC9BA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31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6AA6CF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3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E1C8F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0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EA46C1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70.29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A94BC8" w14:textId="77777777" w:rsidR="00415477" w:rsidRPr="00413331" w:rsidRDefault="00415477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9.37</w:t>
            </w:r>
          </w:p>
        </w:tc>
      </w:tr>
    </w:tbl>
    <w:p w14:paraId="1B2EBBCB" w14:textId="01F4046A" w:rsidR="00415477" w:rsidRPr="00413331" w:rsidRDefault="00415477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68E0577E" w14:textId="77777777" w:rsidR="00AF7C68" w:rsidRPr="00413331" w:rsidRDefault="00AF7C68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125B76B2" w14:textId="77777777" w:rsidR="00AF7C68" w:rsidRPr="00413331" w:rsidRDefault="00AF7C68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302F38F1" w14:textId="710E8966" w:rsidR="00E12E92" w:rsidRDefault="000861A8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 xml:space="preserve">Supplementary table </w:t>
      </w:r>
      <w:r w:rsidR="00B31FFF">
        <w:rPr>
          <w:rFonts w:cstheme="minorHAnsi"/>
          <w:b/>
          <w:bCs/>
          <w:sz w:val="24"/>
          <w:szCs w:val="24"/>
          <w:lang w:val="en-US"/>
        </w:rPr>
        <w:t>S4</w:t>
      </w:r>
      <w:r w:rsidRPr="00413331">
        <w:rPr>
          <w:rFonts w:cstheme="minorHAnsi"/>
          <w:b/>
          <w:bCs/>
          <w:sz w:val="24"/>
          <w:szCs w:val="24"/>
          <w:lang w:val="en-US"/>
        </w:rPr>
        <w:t xml:space="preserve">. </w:t>
      </w:r>
      <w:r w:rsidRPr="00413331">
        <w:rPr>
          <w:rFonts w:cstheme="minorHAnsi"/>
          <w:sz w:val="24"/>
          <w:szCs w:val="24"/>
          <w:lang w:val="en-US"/>
        </w:rPr>
        <w:t xml:space="preserve">Effect of treatment with eucalyptus extracts on the content of K, Ca, P, S, Fe and Mn in </w:t>
      </w:r>
      <w:proofErr w:type="spellStart"/>
      <w:r w:rsidRPr="00413331">
        <w:rPr>
          <w:rFonts w:cstheme="minorHAnsi"/>
          <w:sz w:val="24"/>
          <w:szCs w:val="24"/>
          <w:lang w:val="en-US"/>
        </w:rPr>
        <w:t>Marandu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grass leaves.</w:t>
      </w:r>
      <w:r w:rsidR="002911A7" w:rsidRPr="00413331">
        <w:rPr>
          <w:rFonts w:cstheme="minorHAnsi"/>
          <w:sz w:val="24"/>
          <w:szCs w:val="24"/>
          <w:lang w:val="en-US"/>
        </w:rPr>
        <w:t xml:space="preserve"> </w:t>
      </w:r>
    </w:p>
    <w:p w14:paraId="5F3BAD5D" w14:textId="77777777" w:rsidR="00514FAC" w:rsidRPr="00413331" w:rsidRDefault="00514FAC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61"/>
        <w:gridCol w:w="1336"/>
        <w:gridCol w:w="1106"/>
        <w:gridCol w:w="1106"/>
        <w:gridCol w:w="1106"/>
        <w:gridCol w:w="1095"/>
        <w:gridCol w:w="1094"/>
      </w:tblGrid>
      <w:tr w:rsidR="00E12E92" w:rsidRPr="00413331" w14:paraId="2DF5353F" w14:textId="77777777" w:rsidTr="007A4552">
        <w:trPr>
          <w:trHeight w:val="345"/>
        </w:trPr>
        <w:tc>
          <w:tcPr>
            <w:tcW w:w="97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F73A2" w14:textId="52577DF6" w:rsidR="00E12E92" w:rsidRPr="00413331" w:rsidRDefault="000861A8" w:rsidP="003F2205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pt-BR"/>
              </w:rPr>
            </w:pPr>
            <w:proofErr w:type="spellStart"/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Treatment</w:t>
            </w:r>
            <w:proofErr w:type="spellEnd"/>
          </w:p>
        </w:tc>
        <w:tc>
          <w:tcPr>
            <w:tcW w:w="2736" w:type="pct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3F88C" w14:textId="1D88BE55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-------------------- g.kg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 xml:space="preserve"> --------------------</w:t>
            </w:r>
          </w:p>
        </w:tc>
        <w:tc>
          <w:tcPr>
            <w:tcW w:w="1287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305E0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-------- mg.kg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 xml:space="preserve">-1 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--------</w:t>
            </w:r>
          </w:p>
        </w:tc>
      </w:tr>
      <w:tr w:rsidR="00E12E92" w:rsidRPr="00413331" w14:paraId="7E738FD0" w14:textId="77777777" w:rsidTr="007A4552">
        <w:trPr>
          <w:trHeight w:val="300"/>
        </w:trPr>
        <w:tc>
          <w:tcPr>
            <w:tcW w:w="97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0887AE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78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49F739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K</w:t>
            </w:r>
          </w:p>
        </w:tc>
        <w:tc>
          <w:tcPr>
            <w:tcW w:w="65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9E3DD1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Ca</w:t>
            </w:r>
          </w:p>
        </w:tc>
        <w:tc>
          <w:tcPr>
            <w:tcW w:w="65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B65B49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P</w:t>
            </w:r>
          </w:p>
        </w:tc>
        <w:tc>
          <w:tcPr>
            <w:tcW w:w="65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D8C9A0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S</w:t>
            </w:r>
          </w:p>
        </w:tc>
        <w:tc>
          <w:tcPr>
            <w:tcW w:w="64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BBCB40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Fe</w:t>
            </w:r>
          </w:p>
        </w:tc>
        <w:tc>
          <w:tcPr>
            <w:tcW w:w="64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14511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Mn</w:t>
            </w:r>
          </w:p>
        </w:tc>
      </w:tr>
      <w:tr w:rsidR="00E12E92" w:rsidRPr="00413331" w14:paraId="52158739" w14:textId="77777777" w:rsidTr="007A4552">
        <w:trPr>
          <w:trHeight w:val="300"/>
        </w:trPr>
        <w:tc>
          <w:tcPr>
            <w:tcW w:w="9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11B78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ON</w:t>
            </w:r>
          </w:p>
        </w:tc>
        <w:tc>
          <w:tcPr>
            <w:tcW w:w="78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79CA4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2.50</w:t>
            </w:r>
          </w:p>
        </w:tc>
        <w:tc>
          <w:tcPr>
            <w:tcW w:w="6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11572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4.08</w:t>
            </w:r>
          </w:p>
        </w:tc>
        <w:tc>
          <w:tcPr>
            <w:tcW w:w="6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09666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83</w:t>
            </w:r>
          </w:p>
        </w:tc>
        <w:tc>
          <w:tcPr>
            <w:tcW w:w="6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694C1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.02</w:t>
            </w:r>
          </w:p>
        </w:tc>
        <w:tc>
          <w:tcPr>
            <w:tcW w:w="6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597D1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86.09</w:t>
            </w:r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DEF63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47.07</w:t>
            </w:r>
          </w:p>
        </w:tc>
      </w:tr>
      <w:tr w:rsidR="00E12E92" w:rsidRPr="00413331" w14:paraId="438F6E75" w14:textId="77777777" w:rsidTr="007A4552">
        <w:trPr>
          <w:trHeight w:val="300"/>
        </w:trPr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182E1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URO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6BE2B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1.83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A3595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4.47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69DA5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64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AC159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.23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83738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87.5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B288C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59.02</w:t>
            </w:r>
          </w:p>
        </w:tc>
      </w:tr>
      <w:tr w:rsidR="00E12E92" w:rsidRPr="00413331" w14:paraId="56297D9C" w14:textId="77777777" w:rsidTr="007A4552">
        <w:trPr>
          <w:trHeight w:val="300"/>
        </w:trPr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D520C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AM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18480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8.95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5234E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5.06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8241A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65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DDF34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.08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88017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89.86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6E705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61.75</w:t>
            </w:r>
          </w:p>
        </w:tc>
      </w:tr>
      <w:tr w:rsidR="00E12E92" w:rsidRPr="00413331" w14:paraId="2DACE15D" w14:textId="77777777" w:rsidTr="007A4552">
        <w:trPr>
          <w:trHeight w:val="300"/>
        </w:trPr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4BEDD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HEN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ADB0E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1.33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29FD2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4.00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A1F2B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76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A9367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.08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5CE00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58.14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CD24E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52.64</w:t>
            </w:r>
          </w:p>
        </w:tc>
      </w:tr>
      <w:tr w:rsidR="00E12E92" w:rsidRPr="00413331" w14:paraId="2FB62594" w14:textId="77777777" w:rsidTr="007A4552">
        <w:trPr>
          <w:trHeight w:val="300"/>
        </w:trPr>
        <w:tc>
          <w:tcPr>
            <w:tcW w:w="9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4E7D42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GLO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2829F6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0.54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DEAC2C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4.61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7FB361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80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116E33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.18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BD82D4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74.32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0D2DC" w14:textId="77777777" w:rsidR="00E12E92" w:rsidRPr="00413331" w:rsidRDefault="00E12E9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77.77</w:t>
            </w:r>
          </w:p>
        </w:tc>
      </w:tr>
    </w:tbl>
    <w:p w14:paraId="0474529D" w14:textId="77777777" w:rsidR="00573A2C" w:rsidRPr="00413331" w:rsidRDefault="00573A2C" w:rsidP="003F2205">
      <w:pPr>
        <w:spacing w:after="0"/>
        <w:rPr>
          <w:rFonts w:cstheme="minorHAnsi"/>
          <w:sz w:val="24"/>
          <w:szCs w:val="24"/>
        </w:rPr>
      </w:pPr>
    </w:p>
    <w:p w14:paraId="12A572A4" w14:textId="77777777" w:rsidR="00AF7C68" w:rsidRPr="00413331" w:rsidRDefault="00AF7C68" w:rsidP="003F2205">
      <w:pPr>
        <w:spacing w:after="0"/>
        <w:rPr>
          <w:rFonts w:cstheme="minorHAnsi"/>
          <w:sz w:val="24"/>
          <w:szCs w:val="24"/>
        </w:rPr>
      </w:pPr>
    </w:p>
    <w:p w14:paraId="270388EF" w14:textId="450BEEB2" w:rsidR="00D56641" w:rsidRPr="00413331" w:rsidRDefault="00BD4C1A" w:rsidP="003F2205">
      <w:pPr>
        <w:spacing w:after="0"/>
        <w:jc w:val="center"/>
        <w:rPr>
          <w:rFonts w:cstheme="minorHAnsi"/>
          <w:sz w:val="24"/>
          <w:szCs w:val="24"/>
        </w:rPr>
      </w:pPr>
      <w:r w:rsidRPr="00413331">
        <w:rPr>
          <w:rFonts w:cstheme="minorHAnsi"/>
          <w:noProof/>
          <w:sz w:val="24"/>
          <w:szCs w:val="24"/>
        </w:rPr>
        <w:drawing>
          <wp:inline distT="0" distB="0" distL="0" distR="0" wp14:anchorId="27FF936E" wp14:editId="767005F1">
            <wp:extent cx="3206337" cy="1528819"/>
            <wp:effectExtent l="0" t="0" r="0" b="0"/>
            <wp:docPr id="142892993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1804" cy="15361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EB82CA" w14:textId="55B9FE72" w:rsidR="00AF7C68" w:rsidRPr="00413331" w:rsidRDefault="00AF7C68" w:rsidP="004534A3">
      <w:pPr>
        <w:spacing w:after="0"/>
        <w:jc w:val="both"/>
        <w:rPr>
          <w:rFonts w:cstheme="minorHAnsi"/>
          <w:color w:val="FF0000"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 xml:space="preserve">Supplementary Figure </w:t>
      </w:r>
      <w:r w:rsidR="00B31FFF">
        <w:rPr>
          <w:rFonts w:cstheme="minorHAnsi"/>
          <w:b/>
          <w:bCs/>
          <w:sz w:val="24"/>
          <w:szCs w:val="24"/>
          <w:lang w:val="en-US"/>
        </w:rPr>
        <w:t>S</w:t>
      </w:r>
      <w:r w:rsidRPr="00413331">
        <w:rPr>
          <w:rFonts w:cstheme="minorHAnsi"/>
          <w:b/>
          <w:bCs/>
          <w:sz w:val="24"/>
          <w:szCs w:val="24"/>
          <w:lang w:val="en-US"/>
        </w:rPr>
        <w:t>1.</w:t>
      </w:r>
      <w:r w:rsidRPr="00413331">
        <w:rPr>
          <w:rFonts w:cstheme="minorHAnsi"/>
          <w:sz w:val="24"/>
          <w:szCs w:val="24"/>
          <w:lang w:val="en-US"/>
        </w:rPr>
        <w:t xml:space="preserve"> Effect</w:t>
      </w:r>
      <w:r w:rsidR="004641BF" w:rsidRPr="00413331">
        <w:rPr>
          <w:rFonts w:cstheme="minorHAnsi"/>
          <w:sz w:val="24"/>
          <w:szCs w:val="24"/>
          <w:lang w:val="en-US"/>
        </w:rPr>
        <w:t>s</w:t>
      </w:r>
      <w:r w:rsidRPr="00413331">
        <w:rPr>
          <w:rFonts w:cstheme="minorHAnsi"/>
          <w:sz w:val="24"/>
          <w:szCs w:val="24"/>
          <w:lang w:val="en-US"/>
        </w:rPr>
        <w:t xml:space="preserve"> of eucalyptus extracts on plant height and root dry matter of </w:t>
      </w:r>
      <w:proofErr w:type="spellStart"/>
      <w:r w:rsidRPr="00413331">
        <w:rPr>
          <w:rFonts w:cstheme="minorHAnsi"/>
          <w:sz w:val="24"/>
          <w:szCs w:val="24"/>
          <w:lang w:val="en-US"/>
        </w:rPr>
        <w:t>Marandu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grass. Bars indicate standard error. The treatments did not differ statistically by Tukey's test (p&lt;0.05).</w:t>
      </w:r>
    </w:p>
    <w:p w14:paraId="65EE0717" w14:textId="77777777" w:rsidR="00D56641" w:rsidRPr="00413331" w:rsidRDefault="00D56641" w:rsidP="003F2205">
      <w:pPr>
        <w:spacing w:after="0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155DD0F0" w14:textId="77777777" w:rsidR="00794579" w:rsidRPr="00413331" w:rsidRDefault="00794579" w:rsidP="003F2205">
      <w:pPr>
        <w:spacing w:after="0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7792E055" w14:textId="18815D41" w:rsidR="00D56641" w:rsidRPr="00413331" w:rsidRDefault="00E9320F" w:rsidP="003F2205">
      <w:pPr>
        <w:spacing w:after="0"/>
        <w:jc w:val="center"/>
        <w:rPr>
          <w:rFonts w:cstheme="minorHAnsi"/>
          <w:sz w:val="24"/>
          <w:szCs w:val="24"/>
        </w:rPr>
      </w:pPr>
      <w:r w:rsidRPr="00413331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1E4101AD" wp14:editId="19ECD9FD">
            <wp:extent cx="5873067" cy="3600425"/>
            <wp:effectExtent l="0" t="0" r="0" b="635"/>
            <wp:docPr id="94630043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117" cy="36090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4DA6CC" w14:textId="5B6346EF" w:rsidR="00794579" w:rsidRPr="00413331" w:rsidRDefault="00794579" w:rsidP="004D4B76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 xml:space="preserve">Supplementary Figure </w:t>
      </w:r>
      <w:r w:rsidR="00B31FFF">
        <w:rPr>
          <w:rFonts w:cstheme="minorHAnsi"/>
          <w:b/>
          <w:bCs/>
          <w:sz w:val="24"/>
          <w:szCs w:val="24"/>
          <w:lang w:val="en-US"/>
        </w:rPr>
        <w:t>S</w:t>
      </w:r>
      <w:r w:rsidRPr="00413331">
        <w:rPr>
          <w:rFonts w:cstheme="minorHAnsi"/>
          <w:b/>
          <w:bCs/>
          <w:sz w:val="24"/>
          <w:szCs w:val="24"/>
          <w:lang w:val="en-US"/>
        </w:rPr>
        <w:t>2.</w:t>
      </w:r>
      <w:r w:rsidRPr="00413331">
        <w:rPr>
          <w:rFonts w:cstheme="minorHAnsi"/>
          <w:sz w:val="24"/>
          <w:szCs w:val="24"/>
          <w:lang w:val="en-US"/>
        </w:rPr>
        <w:t xml:space="preserve"> Effect</w:t>
      </w:r>
      <w:r w:rsidR="004641BF" w:rsidRPr="00413331">
        <w:rPr>
          <w:rFonts w:cstheme="minorHAnsi"/>
          <w:sz w:val="24"/>
          <w:szCs w:val="24"/>
          <w:lang w:val="en-US"/>
        </w:rPr>
        <w:t xml:space="preserve">s </w:t>
      </w:r>
      <w:r w:rsidRPr="00413331">
        <w:rPr>
          <w:rFonts w:cstheme="minorHAnsi"/>
          <w:sz w:val="24"/>
          <w:szCs w:val="24"/>
          <w:lang w:val="en-US"/>
        </w:rPr>
        <w:t>eucalyptus extracts on the content of total protein</w:t>
      </w:r>
      <w:r w:rsidR="008626AD" w:rsidRPr="00413331">
        <w:rPr>
          <w:rFonts w:cstheme="minorHAnsi"/>
          <w:sz w:val="24"/>
          <w:szCs w:val="24"/>
          <w:lang w:val="en-US"/>
        </w:rPr>
        <w:t>,</w:t>
      </w:r>
      <w:r w:rsidRPr="00413331">
        <w:rPr>
          <w:rFonts w:cstheme="minorHAnsi"/>
          <w:sz w:val="24"/>
          <w:szCs w:val="24"/>
          <w:lang w:val="en-US"/>
        </w:rPr>
        <w:t xml:space="preserve"> soluble protein</w:t>
      </w:r>
      <w:r w:rsidR="008626AD" w:rsidRPr="00413331">
        <w:rPr>
          <w:rFonts w:cstheme="minorHAnsi"/>
          <w:sz w:val="24"/>
          <w:szCs w:val="24"/>
          <w:lang w:val="en-US"/>
        </w:rPr>
        <w:t>,</w:t>
      </w:r>
      <w:r w:rsidRPr="00413331">
        <w:rPr>
          <w:rFonts w:cstheme="minorHAnsi"/>
          <w:sz w:val="24"/>
          <w:szCs w:val="24"/>
          <w:lang w:val="en-US"/>
        </w:rPr>
        <w:t xml:space="preserve"> amino acid</w:t>
      </w:r>
      <w:r w:rsidR="008626AD" w:rsidRPr="00413331">
        <w:rPr>
          <w:rFonts w:cstheme="minorHAnsi"/>
          <w:sz w:val="24"/>
          <w:szCs w:val="24"/>
          <w:lang w:val="en-US"/>
        </w:rPr>
        <w:t>,</w:t>
      </w:r>
      <w:r w:rsidRPr="00413331">
        <w:rPr>
          <w:rFonts w:cstheme="minorHAnsi"/>
          <w:sz w:val="24"/>
          <w:szCs w:val="24"/>
          <w:lang w:val="en-US"/>
        </w:rPr>
        <w:t xml:space="preserve"> total soluble sugars</w:t>
      </w:r>
      <w:r w:rsidR="008626AD" w:rsidRPr="00413331">
        <w:rPr>
          <w:rFonts w:cstheme="minorHAnsi"/>
          <w:sz w:val="24"/>
          <w:szCs w:val="24"/>
          <w:lang w:val="en-US"/>
        </w:rPr>
        <w:t>,</w:t>
      </w:r>
      <w:r w:rsidRPr="00413331">
        <w:rPr>
          <w:rFonts w:cstheme="minorHAnsi"/>
          <w:sz w:val="24"/>
          <w:szCs w:val="24"/>
          <w:lang w:val="en-US"/>
        </w:rPr>
        <w:t xml:space="preserve"> starch and total soluble phenols in </w:t>
      </w:r>
      <w:proofErr w:type="spellStart"/>
      <w:r w:rsidRPr="00413331">
        <w:rPr>
          <w:rFonts w:cstheme="minorHAnsi"/>
          <w:sz w:val="24"/>
          <w:szCs w:val="24"/>
          <w:lang w:val="en-US"/>
        </w:rPr>
        <w:t>Marandu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grass leaves. Bars indicate standard error. The treatments did not differ statistically by Tukey's test (p&lt;0.05).</w:t>
      </w:r>
    </w:p>
    <w:p w14:paraId="36DBE3CB" w14:textId="77777777" w:rsidR="00D56641" w:rsidRPr="00413331" w:rsidRDefault="00D56641" w:rsidP="003F2205">
      <w:pPr>
        <w:spacing w:after="0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2CBEB851" w14:textId="6DD68A2E" w:rsidR="00D56641" w:rsidRPr="00413331" w:rsidRDefault="009605FE" w:rsidP="003F2205">
      <w:pPr>
        <w:spacing w:after="0"/>
        <w:jc w:val="center"/>
        <w:rPr>
          <w:rFonts w:cstheme="minorHAnsi"/>
          <w:sz w:val="24"/>
          <w:szCs w:val="24"/>
        </w:rPr>
      </w:pPr>
      <w:r w:rsidRPr="00413331">
        <w:rPr>
          <w:rFonts w:cstheme="minorHAnsi"/>
          <w:noProof/>
          <w:sz w:val="24"/>
          <w:szCs w:val="24"/>
        </w:rPr>
        <w:drawing>
          <wp:inline distT="0" distB="0" distL="0" distR="0" wp14:anchorId="3563BEAD" wp14:editId="6181EF78">
            <wp:extent cx="3307278" cy="2715992"/>
            <wp:effectExtent l="0" t="0" r="7620" b="8255"/>
            <wp:docPr id="34787223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0136" cy="27183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F16F33" w14:textId="0AA531C5" w:rsidR="00794579" w:rsidRPr="00413331" w:rsidRDefault="00794579" w:rsidP="002057FF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noProof/>
          <w:sz w:val="24"/>
          <w:szCs w:val="24"/>
          <w:lang w:val="en-US"/>
        </w:rPr>
        <w:t xml:space="preserve">Supplementary Figure </w:t>
      </w:r>
      <w:r w:rsidR="00B31FFF">
        <w:rPr>
          <w:rFonts w:cstheme="minorHAnsi"/>
          <w:b/>
          <w:bCs/>
          <w:noProof/>
          <w:sz w:val="24"/>
          <w:szCs w:val="24"/>
          <w:lang w:val="en-US"/>
        </w:rPr>
        <w:t>S</w:t>
      </w:r>
      <w:r w:rsidRPr="00413331">
        <w:rPr>
          <w:rFonts w:cstheme="minorHAnsi"/>
          <w:b/>
          <w:bCs/>
          <w:noProof/>
          <w:sz w:val="24"/>
          <w:szCs w:val="24"/>
          <w:lang w:val="en-US"/>
        </w:rPr>
        <w:t xml:space="preserve">3. </w:t>
      </w:r>
      <w:r w:rsidRPr="00413331">
        <w:rPr>
          <w:rFonts w:cstheme="minorHAnsi"/>
          <w:sz w:val="24"/>
          <w:szCs w:val="24"/>
          <w:lang w:val="en-US"/>
        </w:rPr>
        <w:t>Effect</w:t>
      </w:r>
      <w:r w:rsidR="00B602B2" w:rsidRPr="00413331">
        <w:rPr>
          <w:rFonts w:cstheme="minorHAnsi"/>
          <w:sz w:val="24"/>
          <w:szCs w:val="24"/>
          <w:lang w:val="en-US"/>
        </w:rPr>
        <w:t>s</w:t>
      </w:r>
      <w:r w:rsidRPr="00413331">
        <w:rPr>
          <w:rFonts w:cstheme="minorHAnsi"/>
          <w:sz w:val="24"/>
          <w:szCs w:val="24"/>
          <w:lang w:val="en-US"/>
        </w:rPr>
        <w:t xml:space="preserve"> </w:t>
      </w:r>
      <w:r w:rsidR="005C5C6D" w:rsidRPr="00413331">
        <w:rPr>
          <w:rFonts w:cstheme="minorHAnsi"/>
          <w:sz w:val="24"/>
          <w:szCs w:val="24"/>
          <w:lang w:val="en-US"/>
        </w:rPr>
        <w:t xml:space="preserve">of </w:t>
      </w:r>
      <w:r w:rsidRPr="00413331">
        <w:rPr>
          <w:rFonts w:cstheme="minorHAnsi"/>
          <w:sz w:val="24"/>
          <w:szCs w:val="24"/>
          <w:lang w:val="en-US"/>
        </w:rPr>
        <w:t xml:space="preserve">eucalyptus extracts on the enzyme activity </w:t>
      </w:r>
      <w:r w:rsidRPr="00413331">
        <w:rPr>
          <w:rFonts w:cstheme="minorHAnsi"/>
          <w:sz w:val="24"/>
          <w:szCs w:val="24"/>
        </w:rPr>
        <w:t>ꞵ</w:t>
      </w:r>
      <w:r w:rsidRPr="00413331">
        <w:rPr>
          <w:rFonts w:cstheme="minorHAnsi"/>
          <w:sz w:val="24"/>
          <w:szCs w:val="24"/>
          <w:lang w:val="en-US"/>
        </w:rPr>
        <w:t>-glucosidase</w:t>
      </w:r>
      <w:r w:rsidRPr="00413331">
        <w:rPr>
          <w:rFonts w:cstheme="minorHAnsi"/>
          <w:noProof/>
          <w:sz w:val="24"/>
          <w:szCs w:val="24"/>
          <w:lang w:val="en-US"/>
        </w:rPr>
        <w:t xml:space="preserve"> of soil collected from pots with Marandu grass. </w:t>
      </w:r>
      <w:r w:rsidRPr="00413331">
        <w:rPr>
          <w:rFonts w:cstheme="minorHAnsi"/>
          <w:sz w:val="24"/>
          <w:szCs w:val="24"/>
          <w:lang w:val="en-US"/>
        </w:rPr>
        <w:t>Bars indicate standard error. The treatments did not differ statistically by Tukey's test (p&lt;0.05).</w:t>
      </w:r>
    </w:p>
    <w:p w14:paraId="4E477941" w14:textId="73478E13" w:rsidR="00E3215A" w:rsidRDefault="00E3215A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br w:type="page"/>
      </w:r>
    </w:p>
    <w:p w14:paraId="1B22728E" w14:textId="77777777" w:rsidR="00D56641" w:rsidRPr="00413331" w:rsidRDefault="00D56641" w:rsidP="003F2205">
      <w:pPr>
        <w:spacing w:after="0"/>
        <w:rPr>
          <w:rFonts w:cstheme="minorHAnsi"/>
          <w:sz w:val="24"/>
          <w:szCs w:val="24"/>
          <w:lang w:val="en-US"/>
        </w:rPr>
      </w:pPr>
    </w:p>
    <w:p w14:paraId="7A7C4F78" w14:textId="3788D08B" w:rsidR="002E7923" w:rsidRPr="00413331" w:rsidRDefault="00A025D6" w:rsidP="00B602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413331">
        <w:rPr>
          <w:rFonts w:cstheme="minorHAnsi"/>
          <w:b/>
          <w:bCs/>
          <w:sz w:val="24"/>
          <w:szCs w:val="24"/>
          <w:lang w:val="en-US"/>
        </w:rPr>
        <w:t>Bra</w:t>
      </w:r>
      <w:r w:rsidR="00B602B2" w:rsidRPr="00413331">
        <w:rPr>
          <w:rFonts w:cstheme="minorHAnsi"/>
          <w:b/>
          <w:bCs/>
          <w:sz w:val="24"/>
          <w:szCs w:val="24"/>
          <w:lang w:val="en-US"/>
        </w:rPr>
        <w:t>chiaria</w:t>
      </w:r>
      <w:proofErr w:type="spellEnd"/>
      <w:r w:rsidRPr="0041333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413331">
        <w:rPr>
          <w:rFonts w:cstheme="minorHAnsi"/>
          <w:b/>
          <w:bCs/>
          <w:sz w:val="24"/>
          <w:szCs w:val="24"/>
          <w:lang w:val="en-US"/>
        </w:rPr>
        <w:t>ruziziensis</w:t>
      </w:r>
      <w:proofErr w:type="spellEnd"/>
    </w:p>
    <w:p w14:paraId="5F8857DA" w14:textId="77777777" w:rsidR="002548AE" w:rsidRPr="00413331" w:rsidRDefault="002548AE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p w14:paraId="4C822D01" w14:textId="23A67AD9" w:rsidR="002E7923" w:rsidRPr="00413331" w:rsidRDefault="002A2E8C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 xml:space="preserve">Supplementary table </w:t>
      </w:r>
      <w:r w:rsidR="00B31FFF">
        <w:rPr>
          <w:rFonts w:cstheme="minorHAnsi"/>
          <w:b/>
          <w:bCs/>
          <w:sz w:val="24"/>
          <w:szCs w:val="24"/>
          <w:lang w:val="en-US"/>
        </w:rPr>
        <w:t>S5</w:t>
      </w:r>
      <w:r w:rsidRPr="00413331">
        <w:rPr>
          <w:rFonts w:cstheme="minorHAnsi"/>
          <w:b/>
          <w:bCs/>
          <w:sz w:val="24"/>
          <w:szCs w:val="24"/>
          <w:lang w:val="en-US"/>
        </w:rPr>
        <w:t>.</w:t>
      </w:r>
      <w:r w:rsidRPr="00413331">
        <w:rPr>
          <w:rFonts w:cstheme="minorHAnsi"/>
          <w:sz w:val="24"/>
          <w:szCs w:val="24"/>
          <w:lang w:val="en-US"/>
        </w:rPr>
        <w:t xml:space="preserve"> Effect</w:t>
      </w:r>
      <w:r w:rsidR="005C5C6D" w:rsidRPr="00413331">
        <w:rPr>
          <w:rFonts w:cstheme="minorHAnsi"/>
          <w:sz w:val="24"/>
          <w:szCs w:val="24"/>
          <w:lang w:val="en-US"/>
        </w:rPr>
        <w:t>s</w:t>
      </w:r>
      <w:r w:rsidRPr="00413331">
        <w:rPr>
          <w:rFonts w:cstheme="minorHAnsi"/>
          <w:sz w:val="24"/>
          <w:szCs w:val="24"/>
          <w:lang w:val="en-US"/>
        </w:rPr>
        <w:t xml:space="preserve"> of eucalyptus extracts on the quantum yield of Photosystem II (QY) of light-adapted </w:t>
      </w:r>
      <w:proofErr w:type="spellStart"/>
      <w:r w:rsidRPr="00413331">
        <w:rPr>
          <w:rFonts w:cstheme="minorHAnsi"/>
          <w:sz w:val="24"/>
          <w:szCs w:val="24"/>
          <w:lang w:val="en-US"/>
        </w:rPr>
        <w:t>brachiaria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413331">
        <w:rPr>
          <w:rFonts w:cstheme="minorHAnsi"/>
          <w:sz w:val="24"/>
          <w:szCs w:val="24"/>
          <w:lang w:val="en-US"/>
        </w:rPr>
        <w:t>ruziziensis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leaves.</w:t>
      </w:r>
    </w:p>
    <w:p w14:paraId="339054D8" w14:textId="77777777" w:rsidR="005C5C6D" w:rsidRPr="00413331" w:rsidRDefault="005C5C6D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52"/>
        <w:gridCol w:w="1976"/>
        <w:gridCol w:w="1976"/>
      </w:tblGrid>
      <w:tr w:rsidR="002E7923" w:rsidRPr="00413331" w14:paraId="171EA006" w14:textId="77777777" w:rsidTr="002E7923">
        <w:trPr>
          <w:trHeight w:val="300"/>
        </w:trPr>
        <w:tc>
          <w:tcPr>
            <w:tcW w:w="26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CAA4D5" w14:textId="1587BFE8" w:rsidR="002E7923" w:rsidRPr="00413331" w:rsidRDefault="004C11BC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Treatment</w:t>
            </w:r>
            <w:proofErr w:type="spellEnd"/>
          </w:p>
        </w:tc>
        <w:tc>
          <w:tcPr>
            <w:tcW w:w="11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2279D0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QY</w:t>
            </w:r>
          </w:p>
        </w:tc>
        <w:tc>
          <w:tcPr>
            <w:tcW w:w="11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7F2EA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STE</w:t>
            </w:r>
          </w:p>
        </w:tc>
      </w:tr>
      <w:tr w:rsidR="002E7923" w:rsidRPr="00413331" w14:paraId="4C161CDC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B4356" w14:textId="1B11F7A2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ON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30CE3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4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247B8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3</w:t>
            </w:r>
          </w:p>
        </w:tc>
      </w:tr>
      <w:tr w:rsidR="002E7923" w:rsidRPr="00413331" w14:paraId="27C27583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B636B" w14:textId="435C1AB4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URO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1E16E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5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1FF79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5</w:t>
            </w:r>
          </w:p>
        </w:tc>
      </w:tr>
      <w:tr w:rsidR="002E7923" w:rsidRPr="00413331" w14:paraId="7FB4C66A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5ED4A" w14:textId="2A227CF4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AM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D15DD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6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C7AED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3</w:t>
            </w:r>
          </w:p>
        </w:tc>
      </w:tr>
      <w:tr w:rsidR="002E7923" w:rsidRPr="00413331" w14:paraId="1BFC149C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D6FE2" w14:textId="5CB3C94A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HEN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A046C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6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87C7A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3</w:t>
            </w:r>
          </w:p>
        </w:tc>
      </w:tr>
      <w:tr w:rsidR="002E7923" w:rsidRPr="00413331" w14:paraId="505FAE04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B50359" w14:textId="7FC8A0AE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GLO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4E5541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6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299C58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1</w:t>
            </w:r>
          </w:p>
        </w:tc>
      </w:tr>
    </w:tbl>
    <w:p w14:paraId="39B0635E" w14:textId="0F1B70F3" w:rsidR="002E7923" w:rsidRPr="00413331" w:rsidRDefault="002E7923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295F027E" w14:textId="77777777" w:rsidR="004C11BC" w:rsidRPr="00413331" w:rsidRDefault="004C11BC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2AC8E00A" w14:textId="32760497" w:rsidR="002E7923" w:rsidRPr="00413331" w:rsidRDefault="004C11BC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 xml:space="preserve">Supplementary table </w:t>
      </w:r>
      <w:r w:rsidR="00B31FFF">
        <w:rPr>
          <w:rFonts w:cstheme="minorHAnsi"/>
          <w:b/>
          <w:bCs/>
          <w:sz w:val="24"/>
          <w:szCs w:val="24"/>
          <w:lang w:val="en-US"/>
        </w:rPr>
        <w:t>S6</w:t>
      </w:r>
      <w:r w:rsidRPr="00413331">
        <w:rPr>
          <w:rFonts w:cstheme="minorHAnsi"/>
          <w:b/>
          <w:bCs/>
          <w:sz w:val="24"/>
          <w:szCs w:val="24"/>
          <w:lang w:val="en-US"/>
        </w:rPr>
        <w:t>.</w:t>
      </w:r>
      <w:r w:rsidRPr="00413331">
        <w:rPr>
          <w:rFonts w:cstheme="minorHAnsi"/>
          <w:sz w:val="24"/>
          <w:szCs w:val="24"/>
          <w:lang w:val="en-US"/>
        </w:rPr>
        <w:t xml:space="preserve"> Effect</w:t>
      </w:r>
      <w:r w:rsidR="00F70B26" w:rsidRPr="00413331">
        <w:rPr>
          <w:rFonts w:cstheme="minorHAnsi"/>
          <w:sz w:val="24"/>
          <w:szCs w:val="24"/>
          <w:lang w:val="en-US"/>
        </w:rPr>
        <w:t>s</w:t>
      </w:r>
      <w:r w:rsidRPr="00413331">
        <w:rPr>
          <w:rFonts w:cstheme="minorHAnsi"/>
          <w:sz w:val="24"/>
          <w:szCs w:val="24"/>
          <w:lang w:val="en-US"/>
        </w:rPr>
        <w:t xml:space="preserve"> of eucalyptus extracts on the levels of chlorophyll (Clo), flavonoids (Flav), anthocyanins (Ant) and nitrogen balance (IBN) of </w:t>
      </w:r>
      <w:proofErr w:type="spellStart"/>
      <w:r w:rsidRPr="00413331">
        <w:rPr>
          <w:rFonts w:cstheme="minorHAnsi"/>
          <w:sz w:val="24"/>
          <w:szCs w:val="24"/>
          <w:lang w:val="en-US"/>
        </w:rPr>
        <w:t>brachiaria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413331">
        <w:rPr>
          <w:rFonts w:cstheme="minorHAnsi"/>
          <w:sz w:val="24"/>
          <w:szCs w:val="24"/>
          <w:lang w:val="en-US"/>
        </w:rPr>
        <w:t>ruziziensis</w:t>
      </w:r>
      <w:proofErr w:type="spellEnd"/>
      <w:r w:rsidRPr="00413331">
        <w:rPr>
          <w:rFonts w:cstheme="minorHAnsi"/>
          <w:sz w:val="24"/>
          <w:szCs w:val="24"/>
          <w:lang w:val="en-US"/>
        </w:rPr>
        <w:t>.</w:t>
      </w:r>
    </w:p>
    <w:p w14:paraId="2D2D3D59" w14:textId="77777777" w:rsidR="005C5C6D" w:rsidRPr="00413331" w:rsidRDefault="005C5C6D" w:rsidP="003F2205">
      <w:pPr>
        <w:spacing w:after="0"/>
        <w:jc w:val="both"/>
        <w:rPr>
          <w:rFonts w:cstheme="minorHAnsi"/>
          <w:noProof/>
          <w:sz w:val="24"/>
          <w:szCs w:val="24"/>
          <w:lang w:val="en-US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32"/>
        <w:gridCol w:w="859"/>
        <w:gridCol w:w="709"/>
        <w:gridCol w:w="709"/>
        <w:gridCol w:w="859"/>
        <w:gridCol w:w="709"/>
        <w:gridCol w:w="859"/>
        <w:gridCol w:w="859"/>
        <w:gridCol w:w="709"/>
      </w:tblGrid>
      <w:tr w:rsidR="00C1655E" w:rsidRPr="00413331" w14:paraId="4B116762" w14:textId="77777777" w:rsidTr="00C1655E">
        <w:trPr>
          <w:trHeight w:val="300"/>
        </w:trPr>
        <w:tc>
          <w:tcPr>
            <w:tcW w:w="13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5CF8D1A" w14:textId="10053736" w:rsidR="00C1655E" w:rsidRPr="00413331" w:rsidRDefault="00780BEA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413331">
              <w:rPr>
                <w:rFonts w:cstheme="minorHAnsi"/>
                <w:b/>
                <w:bCs/>
                <w:sz w:val="24"/>
                <w:szCs w:val="24"/>
              </w:rPr>
              <w:t>Treatment</w:t>
            </w:r>
            <w:proofErr w:type="spellEnd"/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64FDD5" w14:textId="4F1C4431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413331">
              <w:rPr>
                <w:rFonts w:cstheme="minorHAnsi"/>
                <w:b/>
                <w:bCs/>
                <w:sz w:val="24"/>
                <w:szCs w:val="24"/>
              </w:rPr>
              <w:t>Clo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B6A909F" w14:textId="0A70F2D5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b/>
                <w:bCs/>
                <w:sz w:val="24"/>
                <w:szCs w:val="24"/>
              </w:rPr>
              <w:t>STE</w:t>
            </w:r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3AFF1A" w14:textId="2A207F7E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b/>
                <w:bCs/>
                <w:sz w:val="24"/>
                <w:szCs w:val="24"/>
              </w:rPr>
              <w:t>Flav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594C08" w14:textId="3BC7BB66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b/>
                <w:bCs/>
                <w:sz w:val="24"/>
                <w:szCs w:val="24"/>
              </w:rPr>
              <w:t>STE</w:t>
            </w:r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C6A29A" w14:textId="786CFB7D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413331">
              <w:rPr>
                <w:rFonts w:cstheme="minorHAnsi"/>
                <w:b/>
                <w:bCs/>
                <w:sz w:val="24"/>
                <w:szCs w:val="24"/>
              </w:rPr>
              <w:t>Ant</w:t>
            </w:r>
            <w:proofErr w:type="spellEnd"/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58DAAA" w14:textId="07F8D689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b/>
                <w:bCs/>
                <w:sz w:val="24"/>
                <w:szCs w:val="24"/>
              </w:rPr>
              <w:t>STE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C99B2E" w14:textId="704AFD70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IBN</w:t>
            </w:r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52EB16" w14:textId="07E9B052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b/>
                <w:bCs/>
                <w:sz w:val="24"/>
                <w:szCs w:val="24"/>
              </w:rPr>
              <w:t>STE</w:t>
            </w:r>
          </w:p>
        </w:tc>
      </w:tr>
      <w:tr w:rsidR="00C1655E" w:rsidRPr="00413331" w14:paraId="68F467F3" w14:textId="77777777" w:rsidTr="00C1655E">
        <w:trPr>
          <w:trHeight w:val="300"/>
        </w:trPr>
        <w:tc>
          <w:tcPr>
            <w:tcW w:w="13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6C068" w14:textId="780B32AA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O</w:t>
            </w:r>
            <w:r w:rsidR="00D352C1"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N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02582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8.49</w:t>
            </w:r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BA9E5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.14</w:t>
            </w:r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17C79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36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11656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26</w:t>
            </w:r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295C4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7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866B4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07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8F3D1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40.39</w:t>
            </w:r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E461C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5.92</w:t>
            </w:r>
          </w:p>
        </w:tc>
      </w:tr>
      <w:tr w:rsidR="00C1655E" w:rsidRPr="00413331" w14:paraId="374134F1" w14:textId="77777777" w:rsidTr="00C1655E">
        <w:trPr>
          <w:trHeight w:val="300"/>
        </w:trPr>
        <w:tc>
          <w:tcPr>
            <w:tcW w:w="1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FE095" w14:textId="3211868B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URO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774CB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6.9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87737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8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26BB3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6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A691A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1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ED154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6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156EA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10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008DA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7.8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075B9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5.65</w:t>
            </w:r>
          </w:p>
        </w:tc>
      </w:tr>
      <w:tr w:rsidR="00C1655E" w:rsidRPr="00413331" w14:paraId="4E380449" w14:textId="77777777" w:rsidTr="00C1655E">
        <w:trPr>
          <w:trHeight w:val="300"/>
        </w:trPr>
        <w:tc>
          <w:tcPr>
            <w:tcW w:w="1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37C0B" w14:textId="71BC3192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AM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A5CA1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1.2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073E3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4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ABEC8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42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5C71E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4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46FD1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4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254F4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04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1FF0B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48.9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1F9C6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4.93</w:t>
            </w:r>
          </w:p>
        </w:tc>
      </w:tr>
      <w:tr w:rsidR="00C1655E" w:rsidRPr="00413331" w14:paraId="2ACDBB06" w14:textId="77777777" w:rsidTr="00C1655E">
        <w:trPr>
          <w:trHeight w:val="300"/>
        </w:trPr>
        <w:tc>
          <w:tcPr>
            <w:tcW w:w="1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56AAA" w14:textId="6BB084F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HEN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9D333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9.3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82464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.4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8FA80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47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EE92D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7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433AC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6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F1C88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11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67F73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43.5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423C9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6.45</w:t>
            </w:r>
          </w:p>
        </w:tc>
      </w:tr>
      <w:tr w:rsidR="00C1655E" w:rsidRPr="00413331" w14:paraId="5F421358" w14:textId="77777777" w:rsidTr="00C1655E">
        <w:trPr>
          <w:trHeight w:val="300"/>
        </w:trPr>
        <w:tc>
          <w:tcPr>
            <w:tcW w:w="13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48AE50" w14:textId="43817CF5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GLO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54391D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8.3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1FBF5D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.46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FD249C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2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7235A3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18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807433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16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69507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07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C018D7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38.9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85CE24" w14:textId="77777777" w:rsidR="00C1655E" w:rsidRPr="00413331" w:rsidRDefault="00C1655E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7.07</w:t>
            </w:r>
          </w:p>
        </w:tc>
      </w:tr>
    </w:tbl>
    <w:p w14:paraId="1B79ABEB" w14:textId="56697E5A" w:rsidR="00C1655E" w:rsidRPr="00413331" w:rsidRDefault="00C1655E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7FB26A08" w14:textId="77777777" w:rsidR="00780BEA" w:rsidRPr="00413331" w:rsidRDefault="00780BEA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28747773" w14:textId="3CCEE319" w:rsidR="00C64EC1" w:rsidRPr="00413331" w:rsidRDefault="00780BEA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 xml:space="preserve">Supplementary table </w:t>
      </w:r>
      <w:r w:rsidR="00B31FFF">
        <w:rPr>
          <w:rFonts w:cstheme="minorHAnsi"/>
          <w:b/>
          <w:bCs/>
          <w:sz w:val="24"/>
          <w:szCs w:val="24"/>
          <w:lang w:val="en-US"/>
        </w:rPr>
        <w:t>S7</w:t>
      </w:r>
      <w:r w:rsidRPr="00413331">
        <w:rPr>
          <w:rFonts w:cstheme="minorHAnsi"/>
          <w:b/>
          <w:bCs/>
          <w:sz w:val="24"/>
          <w:szCs w:val="24"/>
          <w:lang w:val="en-US"/>
        </w:rPr>
        <w:t xml:space="preserve">. </w:t>
      </w:r>
      <w:r w:rsidRPr="00413331">
        <w:rPr>
          <w:rFonts w:cstheme="minorHAnsi"/>
          <w:sz w:val="24"/>
          <w:szCs w:val="24"/>
          <w:lang w:val="en-US"/>
        </w:rPr>
        <w:t>Effect</w:t>
      </w:r>
      <w:r w:rsidR="00F70B26" w:rsidRPr="00413331">
        <w:rPr>
          <w:rFonts w:cstheme="minorHAnsi"/>
          <w:sz w:val="24"/>
          <w:szCs w:val="24"/>
          <w:lang w:val="en-US"/>
        </w:rPr>
        <w:t>s</w:t>
      </w:r>
      <w:r w:rsidRPr="00413331">
        <w:rPr>
          <w:rFonts w:cstheme="minorHAnsi"/>
          <w:sz w:val="24"/>
          <w:szCs w:val="24"/>
          <w:lang w:val="en-US"/>
        </w:rPr>
        <w:t xml:space="preserve"> of eucalyptus extracts on the con</w:t>
      </w:r>
      <w:r w:rsidR="007318AF" w:rsidRPr="00413331">
        <w:rPr>
          <w:rFonts w:cstheme="minorHAnsi"/>
          <w:sz w:val="24"/>
          <w:szCs w:val="24"/>
          <w:lang w:val="en-US"/>
        </w:rPr>
        <w:t>centration</w:t>
      </w:r>
      <w:r w:rsidRPr="00413331">
        <w:rPr>
          <w:rFonts w:cstheme="minorHAnsi"/>
          <w:sz w:val="24"/>
          <w:szCs w:val="24"/>
          <w:lang w:val="en-US"/>
        </w:rPr>
        <w:t xml:space="preserve"> of K, S, Fe and Mn in leaves of </w:t>
      </w:r>
      <w:proofErr w:type="spellStart"/>
      <w:r w:rsidRPr="00413331">
        <w:rPr>
          <w:rFonts w:cstheme="minorHAnsi"/>
          <w:sz w:val="24"/>
          <w:szCs w:val="24"/>
          <w:lang w:val="en-US"/>
        </w:rPr>
        <w:t>Brachiaria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413331">
        <w:rPr>
          <w:rFonts w:cstheme="minorHAnsi"/>
          <w:sz w:val="24"/>
          <w:szCs w:val="24"/>
          <w:lang w:val="en-US"/>
        </w:rPr>
        <w:t>ruziziensis</w:t>
      </w:r>
      <w:proofErr w:type="spellEnd"/>
      <w:r w:rsidRPr="00413331">
        <w:rPr>
          <w:rFonts w:cstheme="minorHAnsi"/>
          <w:sz w:val="24"/>
          <w:szCs w:val="24"/>
          <w:lang w:val="en-US"/>
        </w:rPr>
        <w:t>.</w:t>
      </w:r>
      <w:r w:rsidR="00C64EC1" w:rsidRPr="00413331">
        <w:rPr>
          <w:rFonts w:cstheme="minorHAnsi"/>
          <w:sz w:val="24"/>
          <w:szCs w:val="24"/>
          <w:lang w:val="en-US"/>
        </w:rPr>
        <w:t xml:space="preserve"> </w:t>
      </w:r>
    </w:p>
    <w:p w14:paraId="76EBF68F" w14:textId="77777777" w:rsidR="005C5C6D" w:rsidRPr="00413331" w:rsidRDefault="005C5C6D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5"/>
        <w:gridCol w:w="1749"/>
        <w:gridCol w:w="1749"/>
        <w:gridCol w:w="2063"/>
        <w:gridCol w:w="1748"/>
      </w:tblGrid>
      <w:tr w:rsidR="009D2B62" w:rsidRPr="00413331" w14:paraId="5C663289" w14:textId="77777777" w:rsidTr="007A4552">
        <w:trPr>
          <w:trHeight w:val="300"/>
        </w:trPr>
        <w:tc>
          <w:tcPr>
            <w:tcW w:w="58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6EA12B" w14:textId="54B03CCC" w:rsidR="009D2B62" w:rsidRPr="00413331" w:rsidRDefault="00780BEA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Treatment</w:t>
            </w:r>
            <w:proofErr w:type="spellEnd"/>
          </w:p>
        </w:tc>
        <w:tc>
          <w:tcPr>
            <w:tcW w:w="2113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29A83E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-------------- g.kg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 xml:space="preserve">-1 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--------------</w:t>
            </w:r>
          </w:p>
        </w:tc>
        <w:tc>
          <w:tcPr>
            <w:tcW w:w="2297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282026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-------------- mg.kg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 xml:space="preserve">-1 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--------------</w:t>
            </w:r>
          </w:p>
        </w:tc>
      </w:tr>
      <w:tr w:rsidR="000B546F" w:rsidRPr="00413331" w14:paraId="19716992" w14:textId="77777777" w:rsidTr="007A4552">
        <w:trPr>
          <w:trHeight w:val="300"/>
        </w:trPr>
        <w:tc>
          <w:tcPr>
            <w:tcW w:w="58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AD9EB7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05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AEB05E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K</w:t>
            </w:r>
          </w:p>
        </w:tc>
        <w:tc>
          <w:tcPr>
            <w:tcW w:w="105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B0D07A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S</w:t>
            </w:r>
          </w:p>
        </w:tc>
        <w:tc>
          <w:tcPr>
            <w:tcW w:w="124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3AB95A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Fe</w:t>
            </w:r>
          </w:p>
        </w:tc>
        <w:tc>
          <w:tcPr>
            <w:tcW w:w="105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E59428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Mn</w:t>
            </w:r>
          </w:p>
        </w:tc>
      </w:tr>
      <w:tr w:rsidR="003F2205" w:rsidRPr="00413331" w14:paraId="6F5E94CC" w14:textId="77777777" w:rsidTr="007A4552">
        <w:trPr>
          <w:trHeight w:val="300"/>
        </w:trPr>
        <w:tc>
          <w:tcPr>
            <w:tcW w:w="58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BD1DE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ON</w:t>
            </w:r>
          </w:p>
        </w:tc>
        <w:tc>
          <w:tcPr>
            <w:tcW w:w="105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DF0499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9.07</w:t>
            </w:r>
          </w:p>
        </w:tc>
        <w:tc>
          <w:tcPr>
            <w:tcW w:w="105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C017FB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2.26</w:t>
            </w:r>
          </w:p>
        </w:tc>
        <w:tc>
          <w:tcPr>
            <w:tcW w:w="12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64CD14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06.47</w:t>
            </w:r>
          </w:p>
        </w:tc>
        <w:tc>
          <w:tcPr>
            <w:tcW w:w="105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1C4A64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35.56</w:t>
            </w:r>
          </w:p>
        </w:tc>
      </w:tr>
      <w:tr w:rsidR="003F2205" w:rsidRPr="00413331" w14:paraId="7F4DC930" w14:textId="77777777" w:rsidTr="007A4552">
        <w:trPr>
          <w:trHeight w:val="300"/>
        </w:trPr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F5857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URO</w:t>
            </w:r>
          </w:p>
        </w:tc>
        <w:tc>
          <w:tcPr>
            <w:tcW w:w="10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6CC053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7.94</w:t>
            </w:r>
          </w:p>
        </w:tc>
        <w:tc>
          <w:tcPr>
            <w:tcW w:w="10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1AE4E7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.82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C46F6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77.35</w:t>
            </w:r>
          </w:p>
        </w:tc>
        <w:tc>
          <w:tcPr>
            <w:tcW w:w="10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CB2B6E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36.89</w:t>
            </w:r>
          </w:p>
        </w:tc>
      </w:tr>
      <w:tr w:rsidR="003F2205" w:rsidRPr="00413331" w14:paraId="2AAAA65F" w14:textId="77777777" w:rsidTr="007A4552">
        <w:trPr>
          <w:trHeight w:val="300"/>
        </w:trPr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C3969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AM</w:t>
            </w:r>
          </w:p>
        </w:tc>
        <w:tc>
          <w:tcPr>
            <w:tcW w:w="10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A35E77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6.80</w:t>
            </w:r>
          </w:p>
        </w:tc>
        <w:tc>
          <w:tcPr>
            <w:tcW w:w="10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6BD599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.88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EE044F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45.92</w:t>
            </w:r>
          </w:p>
        </w:tc>
        <w:tc>
          <w:tcPr>
            <w:tcW w:w="10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28073E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38.07</w:t>
            </w:r>
          </w:p>
        </w:tc>
      </w:tr>
      <w:tr w:rsidR="003F2205" w:rsidRPr="00413331" w14:paraId="0DDCF600" w14:textId="77777777" w:rsidTr="007A4552">
        <w:trPr>
          <w:trHeight w:val="300"/>
        </w:trPr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D63F9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HEN</w:t>
            </w:r>
          </w:p>
        </w:tc>
        <w:tc>
          <w:tcPr>
            <w:tcW w:w="10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B14303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9.70</w:t>
            </w:r>
          </w:p>
        </w:tc>
        <w:tc>
          <w:tcPr>
            <w:tcW w:w="10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64B828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.79</w:t>
            </w:r>
          </w:p>
        </w:tc>
        <w:tc>
          <w:tcPr>
            <w:tcW w:w="1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F9D037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58.15</w:t>
            </w:r>
          </w:p>
        </w:tc>
        <w:tc>
          <w:tcPr>
            <w:tcW w:w="10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B5A739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37.77</w:t>
            </w:r>
          </w:p>
        </w:tc>
      </w:tr>
      <w:tr w:rsidR="003F2205" w:rsidRPr="00413331" w14:paraId="4A51EEBB" w14:textId="77777777" w:rsidTr="007A4552">
        <w:trPr>
          <w:trHeight w:val="300"/>
        </w:trPr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D60BA2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GLO</w:t>
            </w:r>
          </w:p>
        </w:tc>
        <w:tc>
          <w:tcPr>
            <w:tcW w:w="10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892815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9.29</w:t>
            </w:r>
          </w:p>
        </w:tc>
        <w:tc>
          <w:tcPr>
            <w:tcW w:w="10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D38C90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.75</w:t>
            </w:r>
          </w:p>
        </w:tc>
        <w:tc>
          <w:tcPr>
            <w:tcW w:w="12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C44F79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52.92</w:t>
            </w:r>
          </w:p>
        </w:tc>
        <w:tc>
          <w:tcPr>
            <w:tcW w:w="10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A29A2A9" w14:textId="77777777" w:rsidR="009D2B62" w:rsidRPr="00413331" w:rsidRDefault="009D2B6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44.53</w:t>
            </w:r>
          </w:p>
        </w:tc>
      </w:tr>
    </w:tbl>
    <w:p w14:paraId="2821162B" w14:textId="558A211D" w:rsidR="007425BF" w:rsidRPr="00413331" w:rsidRDefault="007425BF" w:rsidP="003F2205">
      <w:pPr>
        <w:spacing w:after="0"/>
        <w:jc w:val="center"/>
        <w:rPr>
          <w:rFonts w:cstheme="minorHAnsi"/>
          <w:noProof/>
          <w:sz w:val="24"/>
          <w:szCs w:val="24"/>
        </w:rPr>
      </w:pPr>
    </w:p>
    <w:p w14:paraId="46499E06" w14:textId="5DCB2684" w:rsidR="00244470" w:rsidRPr="00413331" w:rsidRDefault="008C77F2" w:rsidP="003F2205">
      <w:pPr>
        <w:spacing w:after="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0688CB48" wp14:editId="6FFEB82F">
            <wp:extent cx="5366921" cy="1844583"/>
            <wp:effectExtent l="0" t="0" r="5715" b="3810"/>
            <wp:docPr id="1782895489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090" cy="1851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0D1B98" w14:textId="77777777" w:rsidR="008C77F2" w:rsidRDefault="008C77F2" w:rsidP="00DF7C62">
      <w:pPr>
        <w:spacing w:after="0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58BAF47E" w14:textId="2EC36FF0" w:rsidR="00E107D1" w:rsidRPr="00413331" w:rsidRDefault="00E107D1" w:rsidP="00DF7C62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 xml:space="preserve">Supplementary Figure </w:t>
      </w:r>
      <w:r w:rsidR="00B31FFF">
        <w:rPr>
          <w:rFonts w:cstheme="minorHAnsi"/>
          <w:b/>
          <w:bCs/>
          <w:sz w:val="24"/>
          <w:szCs w:val="24"/>
          <w:lang w:val="en-US"/>
        </w:rPr>
        <w:t>S</w:t>
      </w:r>
      <w:r w:rsidRPr="00413331">
        <w:rPr>
          <w:rFonts w:cstheme="minorHAnsi"/>
          <w:b/>
          <w:bCs/>
          <w:sz w:val="24"/>
          <w:szCs w:val="24"/>
          <w:lang w:val="en-US"/>
        </w:rPr>
        <w:t>4.</w:t>
      </w:r>
      <w:r w:rsidRPr="00413331">
        <w:rPr>
          <w:rFonts w:cstheme="minorHAnsi"/>
          <w:sz w:val="24"/>
          <w:szCs w:val="24"/>
          <w:lang w:val="en-US"/>
        </w:rPr>
        <w:t xml:space="preserve"> Effect</w:t>
      </w:r>
      <w:r w:rsidR="00F70B26" w:rsidRPr="00413331">
        <w:rPr>
          <w:rFonts w:cstheme="minorHAnsi"/>
          <w:sz w:val="24"/>
          <w:szCs w:val="24"/>
          <w:lang w:val="en-US"/>
        </w:rPr>
        <w:t>s</w:t>
      </w:r>
      <w:r w:rsidRPr="00413331">
        <w:rPr>
          <w:rFonts w:cstheme="minorHAnsi"/>
          <w:sz w:val="24"/>
          <w:szCs w:val="24"/>
          <w:lang w:val="en-US"/>
        </w:rPr>
        <w:t xml:space="preserve"> of eucalyptus extracts on plant height, shoot dry matter and root dry matter of </w:t>
      </w:r>
      <w:proofErr w:type="spellStart"/>
      <w:r w:rsidRPr="00413331">
        <w:rPr>
          <w:rFonts w:cstheme="minorHAnsi"/>
          <w:sz w:val="24"/>
          <w:szCs w:val="24"/>
          <w:lang w:val="en-US"/>
        </w:rPr>
        <w:t>Brachiaria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413331">
        <w:rPr>
          <w:rFonts w:cstheme="minorHAnsi"/>
          <w:sz w:val="24"/>
          <w:szCs w:val="24"/>
          <w:lang w:val="en-US"/>
        </w:rPr>
        <w:t>ruziziensis</w:t>
      </w:r>
      <w:proofErr w:type="spellEnd"/>
      <w:r w:rsidRPr="00413331">
        <w:rPr>
          <w:rFonts w:cstheme="minorHAnsi"/>
          <w:sz w:val="24"/>
          <w:szCs w:val="24"/>
          <w:lang w:val="en-US"/>
        </w:rPr>
        <w:t>. Bars indicate standard error. The treatments did not differ statistically by Tukey's test (p&lt;0.05).</w:t>
      </w:r>
    </w:p>
    <w:p w14:paraId="6B337AF1" w14:textId="31004F4F" w:rsidR="004C1147" w:rsidRPr="00413331" w:rsidRDefault="004C1147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p w14:paraId="1BFD4630" w14:textId="77777777" w:rsidR="004F4195" w:rsidRPr="00413331" w:rsidRDefault="004F4195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p w14:paraId="73EF68EE" w14:textId="2E8F81F1" w:rsidR="004C1147" w:rsidRPr="00413331" w:rsidRDefault="004F4195" w:rsidP="003F2205">
      <w:pPr>
        <w:spacing w:after="0"/>
        <w:jc w:val="center"/>
        <w:rPr>
          <w:rFonts w:cstheme="minorHAnsi"/>
          <w:color w:val="FF0000"/>
          <w:sz w:val="24"/>
          <w:szCs w:val="24"/>
        </w:rPr>
      </w:pPr>
      <w:r w:rsidRPr="00413331">
        <w:rPr>
          <w:rFonts w:cstheme="minorHAnsi"/>
          <w:noProof/>
          <w:color w:val="FF0000"/>
          <w:sz w:val="24"/>
          <w:szCs w:val="24"/>
        </w:rPr>
        <w:drawing>
          <wp:inline distT="0" distB="0" distL="0" distR="0" wp14:anchorId="20E3841D" wp14:editId="5E7A62B9">
            <wp:extent cx="5525465" cy="2646356"/>
            <wp:effectExtent l="0" t="0" r="0" b="1905"/>
            <wp:docPr id="1892517587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164" cy="2658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B87B75" w14:textId="1AAA05D5" w:rsidR="00F70B26" w:rsidRPr="00413331" w:rsidRDefault="00F70B26" w:rsidP="00D9095A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 xml:space="preserve">Supplementary Figure </w:t>
      </w:r>
      <w:r w:rsidR="00B31FFF">
        <w:rPr>
          <w:rFonts w:cstheme="minorHAnsi"/>
          <w:b/>
          <w:bCs/>
          <w:sz w:val="24"/>
          <w:szCs w:val="24"/>
          <w:lang w:val="en-US"/>
        </w:rPr>
        <w:t>S</w:t>
      </w:r>
      <w:r w:rsidRPr="00413331">
        <w:rPr>
          <w:rFonts w:cstheme="minorHAnsi"/>
          <w:b/>
          <w:bCs/>
          <w:sz w:val="24"/>
          <w:szCs w:val="24"/>
          <w:lang w:val="en-US"/>
        </w:rPr>
        <w:t>5.</w:t>
      </w:r>
      <w:r w:rsidRPr="00413331">
        <w:rPr>
          <w:rFonts w:cstheme="minorHAnsi"/>
          <w:sz w:val="24"/>
          <w:szCs w:val="24"/>
          <w:lang w:val="en-US"/>
        </w:rPr>
        <w:t xml:space="preserve"> Effects of eucalyptus extracts on the content of total protein, soluble protein, amino acid, nitrate, total soluble sugars, starch and total soluble phenols in leaves of </w:t>
      </w:r>
      <w:proofErr w:type="spellStart"/>
      <w:r w:rsidRPr="00413331">
        <w:rPr>
          <w:rFonts w:cstheme="minorHAnsi"/>
          <w:sz w:val="24"/>
          <w:szCs w:val="24"/>
          <w:lang w:val="en-US"/>
        </w:rPr>
        <w:t>Brachiaria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413331">
        <w:rPr>
          <w:rFonts w:cstheme="minorHAnsi"/>
          <w:sz w:val="24"/>
          <w:szCs w:val="24"/>
          <w:lang w:val="en-US"/>
        </w:rPr>
        <w:t>ruziziensis</w:t>
      </w:r>
      <w:proofErr w:type="spellEnd"/>
      <w:r w:rsidRPr="00413331">
        <w:rPr>
          <w:rFonts w:cstheme="minorHAnsi"/>
          <w:sz w:val="24"/>
          <w:szCs w:val="24"/>
          <w:lang w:val="en-US"/>
        </w:rPr>
        <w:t>. Bars indicate standard error. The treatments did not differ statistically by Tukey's test (p&lt;0.05).</w:t>
      </w:r>
    </w:p>
    <w:p w14:paraId="4145CF07" w14:textId="2E241BB5" w:rsidR="00EF72CE" w:rsidRPr="00413331" w:rsidRDefault="00EF72CE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p w14:paraId="3A47B244" w14:textId="449BE97D" w:rsidR="00EF72CE" w:rsidRPr="00413331" w:rsidRDefault="006D5485" w:rsidP="003F2205">
      <w:pPr>
        <w:spacing w:after="0"/>
        <w:jc w:val="center"/>
        <w:rPr>
          <w:rFonts w:cstheme="minorHAnsi"/>
          <w:sz w:val="24"/>
          <w:szCs w:val="24"/>
        </w:rPr>
      </w:pPr>
      <w:r w:rsidRPr="00413331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09624E96" wp14:editId="648BAB2E">
            <wp:extent cx="3186752" cy="2638460"/>
            <wp:effectExtent l="0" t="0" r="0" b="0"/>
            <wp:docPr id="1158662921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50" cy="26435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246574" w14:textId="77777777" w:rsidR="006D5485" w:rsidRPr="00413331" w:rsidRDefault="006D5485" w:rsidP="003F2205">
      <w:pPr>
        <w:spacing w:after="0"/>
        <w:jc w:val="center"/>
        <w:rPr>
          <w:rFonts w:cstheme="minorHAnsi"/>
          <w:sz w:val="24"/>
          <w:szCs w:val="24"/>
        </w:rPr>
      </w:pPr>
    </w:p>
    <w:p w14:paraId="216AFDED" w14:textId="07AE8656" w:rsidR="00A24B8F" w:rsidRPr="00413331" w:rsidRDefault="00A24B8F" w:rsidP="008808FC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noProof/>
          <w:sz w:val="24"/>
          <w:szCs w:val="24"/>
          <w:lang w:val="en-US"/>
        </w:rPr>
        <w:t xml:space="preserve">Supplementary Figure  </w:t>
      </w:r>
      <w:r w:rsidR="00B31FFF">
        <w:rPr>
          <w:rFonts w:cstheme="minorHAnsi"/>
          <w:b/>
          <w:bCs/>
          <w:noProof/>
          <w:sz w:val="24"/>
          <w:szCs w:val="24"/>
          <w:lang w:val="en-US"/>
        </w:rPr>
        <w:t>S</w:t>
      </w:r>
      <w:r w:rsidRPr="00413331">
        <w:rPr>
          <w:rFonts w:cstheme="minorHAnsi"/>
          <w:b/>
          <w:bCs/>
          <w:noProof/>
          <w:sz w:val="24"/>
          <w:szCs w:val="24"/>
          <w:lang w:val="en-US"/>
        </w:rPr>
        <w:t xml:space="preserve">6. </w:t>
      </w:r>
      <w:r w:rsidRPr="00413331">
        <w:rPr>
          <w:rFonts w:cstheme="minorHAnsi"/>
          <w:sz w:val="24"/>
          <w:szCs w:val="24"/>
          <w:lang w:val="en-US"/>
        </w:rPr>
        <w:t xml:space="preserve">Effects of eucalyptus extracts on the activity of </w:t>
      </w:r>
      <w:proofErr w:type="spellStart"/>
      <w:r w:rsidRPr="00413331">
        <w:rPr>
          <w:rFonts w:cstheme="minorHAnsi"/>
          <w:sz w:val="24"/>
          <w:szCs w:val="24"/>
          <w:lang w:val="en-US"/>
        </w:rPr>
        <w:t>polyphenoloxidase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enzyme</w:t>
      </w:r>
      <w:r w:rsidRPr="00413331">
        <w:rPr>
          <w:rFonts w:cstheme="minorHAnsi"/>
          <w:noProof/>
          <w:sz w:val="24"/>
          <w:szCs w:val="24"/>
          <w:lang w:val="en-US"/>
        </w:rPr>
        <w:t xml:space="preserve"> leaves of </w:t>
      </w:r>
      <w:proofErr w:type="spellStart"/>
      <w:r w:rsidRPr="00413331">
        <w:rPr>
          <w:rFonts w:cstheme="minorHAnsi"/>
          <w:sz w:val="24"/>
          <w:szCs w:val="24"/>
          <w:lang w:val="en-US"/>
        </w:rPr>
        <w:t>Brachiaria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413331">
        <w:rPr>
          <w:rFonts w:cstheme="minorHAnsi"/>
          <w:sz w:val="24"/>
          <w:szCs w:val="24"/>
          <w:lang w:val="en-US"/>
        </w:rPr>
        <w:t>ruziziensis</w:t>
      </w:r>
      <w:proofErr w:type="spellEnd"/>
      <w:r w:rsidRPr="00413331">
        <w:rPr>
          <w:rFonts w:cstheme="minorHAnsi"/>
          <w:noProof/>
          <w:sz w:val="24"/>
          <w:szCs w:val="24"/>
          <w:lang w:val="en-US"/>
        </w:rPr>
        <w:t xml:space="preserve">. </w:t>
      </w:r>
      <w:r w:rsidRPr="00413331">
        <w:rPr>
          <w:rFonts w:cstheme="minorHAnsi"/>
          <w:sz w:val="24"/>
          <w:szCs w:val="24"/>
          <w:lang w:val="en-US"/>
        </w:rPr>
        <w:t>Bars indicate standard error. The treatments did not differ statistically by Tukey's test (p&lt;0.05).</w:t>
      </w:r>
    </w:p>
    <w:p w14:paraId="7E9CF482" w14:textId="77777777" w:rsidR="000A3E01" w:rsidRPr="00413331" w:rsidRDefault="000A3E01" w:rsidP="003F2205">
      <w:pPr>
        <w:spacing w:after="0"/>
        <w:rPr>
          <w:rFonts w:cstheme="minorHAnsi"/>
          <w:color w:val="FF0000"/>
          <w:sz w:val="24"/>
          <w:szCs w:val="24"/>
          <w:lang w:val="en-US"/>
        </w:rPr>
      </w:pPr>
    </w:p>
    <w:p w14:paraId="5AFD162B" w14:textId="75910359" w:rsidR="002E7923" w:rsidRDefault="003227CA" w:rsidP="003F2205">
      <w:pPr>
        <w:spacing w:after="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C67C665" wp14:editId="5030822C">
            <wp:extent cx="2783593" cy="2190015"/>
            <wp:effectExtent l="0" t="0" r="0" b="1270"/>
            <wp:docPr id="858691341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5418" cy="21993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26F5E9" w14:textId="77777777" w:rsidR="00E3215A" w:rsidRPr="00413331" w:rsidRDefault="00E3215A" w:rsidP="003F2205">
      <w:pPr>
        <w:spacing w:after="0"/>
        <w:jc w:val="center"/>
        <w:rPr>
          <w:rFonts w:cstheme="minorHAnsi"/>
          <w:sz w:val="24"/>
          <w:szCs w:val="24"/>
        </w:rPr>
      </w:pPr>
    </w:p>
    <w:p w14:paraId="5C560EB0" w14:textId="4D644F6F" w:rsidR="005A6F99" w:rsidRPr="00413331" w:rsidRDefault="005A6F99" w:rsidP="00AA4DE8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noProof/>
          <w:sz w:val="24"/>
          <w:szCs w:val="24"/>
          <w:lang w:val="en-US"/>
        </w:rPr>
        <w:t xml:space="preserve">Supplementary Figure  </w:t>
      </w:r>
      <w:r w:rsidR="00B31FFF">
        <w:rPr>
          <w:rFonts w:cstheme="minorHAnsi"/>
          <w:b/>
          <w:bCs/>
          <w:noProof/>
          <w:sz w:val="24"/>
          <w:szCs w:val="24"/>
          <w:lang w:val="en-US"/>
        </w:rPr>
        <w:t>S</w:t>
      </w:r>
      <w:r w:rsidRPr="00413331">
        <w:rPr>
          <w:rFonts w:cstheme="minorHAnsi"/>
          <w:b/>
          <w:bCs/>
          <w:noProof/>
          <w:sz w:val="24"/>
          <w:szCs w:val="24"/>
          <w:lang w:val="en-US"/>
        </w:rPr>
        <w:t xml:space="preserve">7. </w:t>
      </w:r>
      <w:r w:rsidRPr="00413331">
        <w:rPr>
          <w:rFonts w:cstheme="minorHAnsi"/>
          <w:sz w:val="24"/>
          <w:szCs w:val="24"/>
          <w:lang w:val="en-US"/>
        </w:rPr>
        <w:t xml:space="preserve">Effects eucalyptus extracts on the enzyme activity </w:t>
      </w:r>
      <w:r w:rsidRPr="00413331">
        <w:rPr>
          <w:rFonts w:cstheme="minorHAnsi"/>
          <w:sz w:val="24"/>
          <w:szCs w:val="24"/>
        </w:rPr>
        <w:t>ꞵ</w:t>
      </w:r>
      <w:r w:rsidRPr="00413331">
        <w:rPr>
          <w:rFonts w:cstheme="minorHAnsi"/>
          <w:sz w:val="24"/>
          <w:szCs w:val="24"/>
          <w:lang w:val="en-US"/>
        </w:rPr>
        <w:t>-glucosidase</w:t>
      </w:r>
      <w:r w:rsidRPr="00413331">
        <w:rPr>
          <w:rFonts w:cstheme="minorHAnsi"/>
          <w:noProof/>
          <w:sz w:val="24"/>
          <w:szCs w:val="24"/>
          <w:lang w:val="en-US"/>
        </w:rPr>
        <w:t xml:space="preserve"> of soil collected from pots with Brachiaria ruziziensis. </w:t>
      </w:r>
      <w:r w:rsidRPr="00413331">
        <w:rPr>
          <w:rFonts w:cstheme="minorHAnsi"/>
          <w:sz w:val="24"/>
          <w:szCs w:val="24"/>
          <w:lang w:val="en-US"/>
        </w:rPr>
        <w:t>Bars indicate standard error. The treatments did not differ statistically by Tukey's test (p&lt;0.05).</w:t>
      </w:r>
    </w:p>
    <w:p w14:paraId="5E59A73C" w14:textId="77777777" w:rsidR="00A327B6" w:rsidRDefault="00A327B6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br w:type="page"/>
      </w:r>
    </w:p>
    <w:p w14:paraId="2BF94C62" w14:textId="2CC00A58" w:rsidR="002E7923" w:rsidRPr="00413331" w:rsidRDefault="002E185A" w:rsidP="003227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413331">
        <w:rPr>
          <w:rFonts w:cstheme="minorHAnsi"/>
          <w:b/>
          <w:bCs/>
          <w:sz w:val="24"/>
          <w:szCs w:val="24"/>
          <w:lang w:val="en-US"/>
        </w:rPr>
        <w:lastRenderedPageBreak/>
        <w:t>Mombaça</w:t>
      </w:r>
      <w:proofErr w:type="spellEnd"/>
      <w:r w:rsidR="004D304A" w:rsidRPr="00413331">
        <w:rPr>
          <w:rFonts w:cstheme="minorHAnsi"/>
          <w:b/>
          <w:bCs/>
          <w:sz w:val="24"/>
          <w:szCs w:val="24"/>
          <w:lang w:val="en-US"/>
        </w:rPr>
        <w:t xml:space="preserve"> grass</w:t>
      </w:r>
    </w:p>
    <w:p w14:paraId="3A171819" w14:textId="77777777" w:rsidR="002548AE" w:rsidRPr="00413331" w:rsidRDefault="002548AE" w:rsidP="003F2205">
      <w:pPr>
        <w:spacing w:after="0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15B9EABB" w14:textId="00289B64" w:rsidR="008F44BD" w:rsidRPr="00413331" w:rsidRDefault="004D304A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 xml:space="preserve">Supplementary Table </w:t>
      </w:r>
      <w:r w:rsidR="008357E8">
        <w:rPr>
          <w:rFonts w:cstheme="minorHAnsi"/>
          <w:b/>
          <w:bCs/>
          <w:sz w:val="24"/>
          <w:szCs w:val="24"/>
          <w:lang w:val="en-US"/>
        </w:rPr>
        <w:t>S8</w:t>
      </w:r>
      <w:r w:rsidRPr="00413331">
        <w:rPr>
          <w:rFonts w:cstheme="minorHAnsi"/>
          <w:b/>
          <w:bCs/>
          <w:sz w:val="24"/>
          <w:szCs w:val="24"/>
          <w:lang w:val="en-US"/>
        </w:rPr>
        <w:t xml:space="preserve">. </w:t>
      </w:r>
      <w:r w:rsidRPr="00413331">
        <w:rPr>
          <w:rFonts w:cstheme="minorHAnsi"/>
          <w:sz w:val="24"/>
          <w:szCs w:val="24"/>
          <w:lang w:val="en-US"/>
        </w:rPr>
        <w:t xml:space="preserve">Effect of treatment with eucalyptus extracts on the content of K, Ca, P, S, Fe and Mn in </w:t>
      </w:r>
      <w:proofErr w:type="spellStart"/>
      <w:r w:rsidRPr="00413331">
        <w:rPr>
          <w:rFonts w:cstheme="minorHAnsi"/>
          <w:sz w:val="24"/>
          <w:szCs w:val="24"/>
          <w:lang w:val="en-US"/>
        </w:rPr>
        <w:t>Mombaça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grass leaves.</w:t>
      </w:r>
      <w:r w:rsidR="008F44BD" w:rsidRPr="00413331">
        <w:rPr>
          <w:rFonts w:cstheme="minorHAnsi"/>
          <w:sz w:val="24"/>
          <w:szCs w:val="24"/>
          <w:lang w:val="en-US"/>
        </w:rPr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61"/>
        <w:gridCol w:w="1336"/>
        <w:gridCol w:w="1106"/>
        <w:gridCol w:w="1106"/>
        <w:gridCol w:w="1106"/>
        <w:gridCol w:w="1095"/>
        <w:gridCol w:w="1094"/>
      </w:tblGrid>
      <w:tr w:rsidR="008F44BD" w:rsidRPr="00413331" w14:paraId="547D5FF6" w14:textId="77777777" w:rsidTr="007A4552">
        <w:trPr>
          <w:trHeight w:val="345"/>
        </w:trPr>
        <w:tc>
          <w:tcPr>
            <w:tcW w:w="97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0F622" w14:textId="2BF756DA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pt-BR"/>
              </w:rPr>
            </w:pPr>
            <w:proofErr w:type="spellStart"/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Tr</w:t>
            </w:r>
            <w:r w:rsidR="004D304A"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eatment</w:t>
            </w:r>
            <w:proofErr w:type="spellEnd"/>
          </w:p>
        </w:tc>
        <w:tc>
          <w:tcPr>
            <w:tcW w:w="2736" w:type="pct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F8337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-------------------- g.kg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 xml:space="preserve"> --------------------</w:t>
            </w:r>
          </w:p>
        </w:tc>
        <w:tc>
          <w:tcPr>
            <w:tcW w:w="1287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9C167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-------- mg.kg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 xml:space="preserve">-1 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--------</w:t>
            </w:r>
          </w:p>
        </w:tc>
      </w:tr>
      <w:tr w:rsidR="008F44BD" w:rsidRPr="00413331" w14:paraId="483330B2" w14:textId="77777777" w:rsidTr="007A4552">
        <w:trPr>
          <w:trHeight w:val="300"/>
        </w:trPr>
        <w:tc>
          <w:tcPr>
            <w:tcW w:w="97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D74E82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78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EBD1E1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K</w:t>
            </w:r>
          </w:p>
        </w:tc>
        <w:tc>
          <w:tcPr>
            <w:tcW w:w="65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DF79DB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Ca</w:t>
            </w:r>
          </w:p>
        </w:tc>
        <w:tc>
          <w:tcPr>
            <w:tcW w:w="65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52AD95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P</w:t>
            </w:r>
          </w:p>
        </w:tc>
        <w:tc>
          <w:tcPr>
            <w:tcW w:w="65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DA23F7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S</w:t>
            </w:r>
          </w:p>
        </w:tc>
        <w:tc>
          <w:tcPr>
            <w:tcW w:w="64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A297DE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Fe</w:t>
            </w:r>
          </w:p>
        </w:tc>
        <w:tc>
          <w:tcPr>
            <w:tcW w:w="64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8F106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Mn</w:t>
            </w:r>
          </w:p>
        </w:tc>
      </w:tr>
      <w:tr w:rsidR="008F44BD" w:rsidRPr="00413331" w14:paraId="50425FE5" w14:textId="77777777" w:rsidTr="007A4552">
        <w:trPr>
          <w:trHeight w:val="300"/>
        </w:trPr>
        <w:tc>
          <w:tcPr>
            <w:tcW w:w="9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FFB5F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ON</w:t>
            </w:r>
          </w:p>
        </w:tc>
        <w:tc>
          <w:tcPr>
            <w:tcW w:w="78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BB5C22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0.31</w:t>
            </w:r>
          </w:p>
        </w:tc>
        <w:tc>
          <w:tcPr>
            <w:tcW w:w="6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CA3821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5.55</w:t>
            </w:r>
          </w:p>
        </w:tc>
        <w:tc>
          <w:tcPr>
            <w:tcW w:w="6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D8112D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0.86</w:t>
            </w:r>
          </w:p>
        </w:tc>
        <w:tc>
          <w:tcPr>
            <w:tcW w:w="6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178DE5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.93</w:t>
            </w:r>
          </w:p>
        </w:tc>
        <w:tc>
          <w:tcPr>
            <w:tcW w:w="6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AB338E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79.60</w:t>
            </w:r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E58C41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51.98</w:t>
            </w:r>
          </w:p>
        </w:tc>
      </w:tr>
      <w:tr w:rsidR="008F44BD" w:rsidRPr="00413331" w14:paraId="51DCF738" w14:textId="77777777" w:rsidTr="007A4552">
        <w:trPr>
          <w:trHeight w:val="300"/>
        </w:trPr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5BC92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URO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FFE17D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9.23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7A57F2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4.67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8CA918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.10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3FD0D1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.81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3AA642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79.52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0924FE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53.59</w:t>
            </w:r>
          </w:p>
        </w:tc>
      </w:tr>
      <w:tr w:rsidR="008F44BD" w:rsidRPr="00413331" w14:paraId="7A2182C3" w14:textId="77777777" w:rsidTr="007A4552">
        <w:trPr>
          <w:trHeight w:val="300"/>
        </w:trPr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4FC1B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AM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486CB4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0.52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7F0783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4.97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50096E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0.99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67677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.82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7B5ADF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42.91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59D3DB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54.48</w:t>
            </w:r>
          </w:p>
        </w:tc>
      </w:tr>
      <w:tr w:rsidR="008F44BD" w:rsidRPr="00413331" w14:paraId="3C4B9B84" w14:textId="77777777" w:rsidTr="007A4552">
        <w:trPr>
          <w:trHeight w:val="300"/>
        </w:trPr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2615B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HEN</w:t>
            </w:r>
          </w:p>
        </w:tc>
        <w:tc>
          <w:tcPr>
            <w:tcW w:w="7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7DDD43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9.27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9E4143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4.56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3A6CB9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0.87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69D6B0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.77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5E03D8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34.82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C62A25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52.87</w:t>
            </w:r>
          </w:p>
        </w:tc>
      </w:tr>
      <w:tr w:rsidR="008F44BD" w:rsidRPr="00413331" w14:paraId="1DD2CA73" w14:textId="77777777" w:rsidTr="007A4552">
        <w:trPr>
          <w:trHeight w:val="300"/>
        </w:trPr>
        <w:tc>
          <w:tcPr>
            <w:tcW w:w="9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99FB22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GLO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D441B93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0.72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8E2902C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5.98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C1C38D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77AA59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.72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CF0607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93.40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271162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57.14</w:t>
            </w:r>
          </w:p>
        </w:tc>
      </w:tr>
    </w:tbl>
    <w:p w14:paraId="3F4358FE" w14:textId="77777777" w:rsidR="008F44BD" w:rsidRPr="00413331" w:rsidRDefault="008F44BD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7B83A6CC" w14:textId="77777777" w:rsidR="007E1008" w:rsidRPr="00413331" w:rsidRDefault="007E1008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79671914" w14:textId="77777777" w:rsidR="007E1008" w:rsidRPr="00413331" w:rsidRDefault="007E1008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0DEFD366" w14:textId="7A30AC91" w:rsidR="002E7923" w:rsidRPr="00413331" w:rsidRDefault="00920401" w:rsidP="003F2205">
      <w:pPr>
        <w:spacing w:after="0"/>
        <w:jc w:val="center"/>
        <w:rPr>
          <w:rFonts w:cstheme="minorHAnsi"/>
          <w:sz w:val="24"/>
          <w:szCs w:val="24"/>
        </w:rPr>
      </w:pPr>
      <w:r w:rsidRPr="00413331">
        <w:rPr>
          <w:rFonts w:cstheme="minorHAnsi"/>
          <w:noProof/>
          <w:sz w:val="24"/>
          <w:szCs w:val="24"/>
        </w:rPr>
        <w:drawing>
          <wp:inline distT="0" distB="0" distL="0" distR="0" wp14:anchorId="798F5A90" wp14:editId="480A5A21">
            <wp:extent cx="5460135" cy="1879376"/>
            <wp:effectExtent l="0" t="0" r="7620" b="6985"/>
            <wp:docPr id="414465410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2083" cy="18869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585E1D" w14:textId="6CA4F69C" w:rsidR="0048577C" w:rsidRPr="00413331" w:rsidRDefault="0048577C" w:rsidP="003B3484">
      <w:pPr>
        <w:spacing w:after="0"/>
        <w:jc w:val="both"/>
        <w:rPr>
          <w:rFonts w:cstheme="minorHAnsi"/>
          <w:color w:val="FF0000"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>Supplementary Figure 8.</w:t>
      </w:r>
      <w:r w:rsidRPr="00413331">
        <w:rPr>
          <w:rFonts w:cstheme="minorHAnsi"/>
          <w:sz w:val="24"/>
          <w:szCs w:val="24"/>
          <w:lang w:val="en-US"/>
        </w:rPr>
        <w:t xml:space="preserve"> Effects of eucalyptus extracts on plant height, shoot dry matter and </w:t>
      </w:r>
      <w:proofErr w:type="spellStart"/>
      <w:r w:rsidRPr="00413331">
        <w:rPr>
          <w:rFonts w:cstheme="minorHAnsi"/>
          <w:sz w:val="24"/>
          <w:szCs w:val="24"/>
          <w:lang w:val="en-US"/>
        </w:rPr>
        <w:t>Mombaça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grass root dry matter. Bars indicate standard error. The treatments did not differ statistically by Tukey's test (p&lt;0.05).</w:t>
      </w:r>
    </w:p>
    <w:p w14:paraId="31166298" w14:textId="77777777" w:rsidR="003D63B8" w:rsidRPr="00413331" w:rsidRDefault="003D63B8" w:rsidP="003F2205">
      <w:pPr>
        <w:spacing w:after="0"/>
        <w:jc w:val="center"/>
        <w:rPr>
          <w:rFonts w:cstheme="minorHAnsi"/>
          <w:sz w:val="24"/>
          <w:szCs w:val="24"/>
          <w:lang w:val="en-US"/>
        </w:rPr>
      </w:pPr>
    </w:p>
    <w:p w14:paraId="66E52944" w14:textId="77777777" w:rsidR="007E1008" w:rsidRPr="00413331" w:rsidRDefault="007E1008" w:rsidP="003F2205">
      <w:pPr>
        <w:spacing w:after="0"/>
        <w:jc w:val="center"/>
        <w:rPr>
          <w:rFonts w:cstheme="minorHAnsi"/>
          <w:sz w:val="24"/>
          <w:szCs w:val="24"/>
          <w:lang w:val="en-US"/>
        </w:rPr>
      </w:pPr>
    </w:p>
    <w:p w14:paraId="718A0980" w14:textId="77777777" w:rsidR="007E1008" w:rsidRPr="00413331" w:rsidRDefault="007E1008" w:rsidP="003F2205">
      <w:pPr>
        <w:spacing w:after="0"/>
        <w:jc w:val="center"/>
        <w:rPr>
          <w:rFonts w:cstheme="minorHAnsi"/>
          <w:sz w:val="24"/>
          <w:szCs w:val="24"/>
          <w:lang w:val="en-US"/>
        </w:rPr>
      </w:pPr>
    </w:p>
    <w:p w14:paraId="6DDB4819" w14:textId="488C37D1" w:rsidR="002E7923" w:rsidRPr="00413331" w:rsidRDefault="00DB65A9" w:rsidP="003F2205">
      <w:pPr>
        <w:spacing w:after="0"/>
        <w:jc w:val="center"/>
        <w:rPr>
          <w:rFonts w:cstheme="minorHAnsi"/>
          <w:sz w:val="24"/>
          <w:szCs w:val="24"/>
        </w:rPr>
      </w:pPr>
      <w:r w:rsidRPr="00413331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449979A1" wp14:editId="2D18157E">
            <wp:extent cx="5380776" cy="3297010"/>
            <wp:effectExtent l="0" t="0" r="0" b="0"/>
            <wp:docPr id="1033811325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47" cy="3306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ADA8C8" w14:textId="5E573933" w:rsidR="007E1008" w:rsidRPr="00413331" w:rsidRDefault="007E1008" w:rsidP="00566ED7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>Supplementary Figure 9.</w:t>
      </w:r>
      <w:r w:rsidRPr="00413331">
        <w:rPr>
          <w:rFonts w:cstheme="minorHAnsi"/>
          <w:sz w:val="24"/>
          <w:szCs w:val="24"/>
          <w:lang w:val="en-US"/>
        </w:rPr>
        <w:t xml:space="preserve"> Effects eucalyptus extracts on the concentration of total protein, soluble protein, amino acid, nitrate, total soluble sugars and starch in </w:t>
      </w:r>
      <w:proofErr w:type="spellStart"/>
      <w:r w:rsidRPr="00413331">
        <w:rPr>
          <w:rFonts w:cstheme="minorHAnsi"/>
          <w:sz w:val="24"/>
          <w:szCs w:val="24"/>
          <w:lang w:val="en-US"/>
        </w:rPr>
        <w:t>Mombaça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grass leaves. Bars indicate standard error. The treatments did not differ statistically by Tukey's test (p&lt;0.05).</w:t>
      </w:r>
    </w:p>
    <w:p w14:paraId="6C5B3858" w14:textId="14A253D1" w:rsidR="00CD4E03" w:rsidRPr="00413331" w:rsidRDefault="00CD4E03" w:rsidP="003F2205">
      <w:pPr>
        <w:spacing w:after="0"/>
        <w:jc w:val="center"/>
        <w:rPr>
          <w:rFonts w:cstheme="minorHAnsi"/>
          <w:sz w:val="24"/>
          <w:szCs w:val="24"/>
          <w:lang w:val="en-US"/>
        </w:rPr>
      </w:pPr>
    </w:p>
    <w:p w14:paraId="327648A7" w14:textId="71F5067F" w:rsidR="00561457" w:rsidRPr="00413331" w:rsidRDefault="00D41325" w:rsidP="003F2205">
      <w:pPr>
        <w:spacing w:after="0"/>
        <w:jc w:val="center"/>
        <w:rPr>
          <w:rFonts w:cstheme="minorHAnsi"/>
          <w:sz w:val="24"/>
          <w:szCs w:val="24"/>
        </w:rPr>
      </w:pPr>
      <w:r w:rsidRPr="00413331">
        <w:rPr>
          <w:rFonts w:cstheme="minorHAnsi"/>
          <w:noProof/>
          <w:sz w:val="24"/>
          <w:szCs w:val="24"/>
        </w:rPr>
        <w:drawing>
          <wp:inline distT="0" distB="0" distL="0" distR="0" wp14:anchorId="10E1863B" wp14:editId="7F0D2552">
            <wp:extent cx="4002776" cy="1996199"/>
            <wp:effectExtent l="0" t="0" r="0" b="4445"/>
            <wp:docPr id="97982948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0546" cy="20050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7C6F19" w14:textId="24FBECB7" w:rsidR="00413331" w:rsidRPr="00413331" w:rsidRDefault="00413331" w:rsidP="00783FAF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13331">
        <w:rPr>
          <w:rFonts w:cstheme="minorHAnsi"/>
          <w:b/>
          <w:bCs/>
          <w:sz w:val="24"/>
          <w:szCs w:val="24"/>
          <w:lang w:val="en-US"/>
        </w:rPr>
        <w:t>Supplementary Figure 10.</w:t>
      </w:r>
      <w:r w:rsidRPr="00413331">
        <w:rPr>
          <w:rFonts w:cstheme="minorHAnsi"/>
          <w:sz w:val="24"/>
          <w:szCs w:val="24"/>
          <w:lang w:val="en-US"/>
        </w:rPr>
        <w:t xml:space="preserve"> Effects of eucalyptus extracts on the activity of peroxidase and </w:t>
      </w:r>
      <w:proofErr w:type="spellStart"/>
      <w:r w:rsidRPr="00413331">
        <w:rPr>
          <w:rFonts w:cstheme="minorHAnsi"/>
          <w:sz w:val="24"/>
          <w:szCs w:val="24"/>
          <w:lang w:val="en-US"/>
        </w:rPr>
        <w:t>polyphenoloxidase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enzymes in </w:t>
      </w:r>
      <w:proofErr w:type="spellStart"/>
      <w:r w:rsidRPr="00413331">
        <w:rPr>
          <w:rFonts w:cstheme="minorHAnsi"/>
          <w:sz w:val="24"/>
          <w:szCs w:val="24"/>
          <w:lang w:val="en-US"/>
        </w:rPr>
        <w:t>Mombaça</w:t>
      </w:r>
      <w:proofErr w:type="spellEnd"/>
      <w:r w:rsidRPr="00413331">
        <w:rPr>
          <w:rFonts w:cstheme="minorHAnsi"/>
          <w:sz w:val="24"/>
          <w:szCs w:val="24"/>
          <w:lang w:val="en-US"/>
        </w:rPr>
        <w:t xml:space="preserve"> grass leaves. Bars indicate standard error. The treatments did not differ statistically by Tukey's test (p&lt;0.05).</w:t>
      </w:r>
    </w:p>
    <w:p w14:paraId="07FE3322" w14:textId="015C5FF6" w:rsidR="00A327B6" w:rsidRDefault="00A327B6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br w:type="page"/>
      </w:r>
    </w:p>
    <w:p w14:paraId="4FDA1C59" w14:textId="77777777" w:rsidR="002E7923" w:rsidRPr="00413331" w:rsidRDefault="002E7923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p w14:paraId="16EDBF11" w14:textId="62F7BB77" w:rsidR="002E7923" w:rsidRPr="00543F60" w:rsidRDefault="0038795A" w:rsidP="004133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cstheme="minorHAnsi"/>
          <w:b/>
          <w:bCs/>
          <w:sz w:val="24"/>
          <w:szCs w:val="24"/>
          <w:lang w:val="en-US"/>
        </w:rPr>
      </w:pPr>
      <w:r w:rsidRPr="00543F60">
        <w:rPr>
          <w:rFonts w:cstheme="minorHAnsi"/>
          <w:b/>
          <w:bCs/>
          <w:sz w:val="24"/>
          <w:szCs w:val="24"/>
          <w:lang w:val="en-US"/>
        </w:rPr>
        <w:t>Maize</w:t>
      </w:r>
    </w:p>
    <w:p w14:paraId="1750EBB2" w14:textId="77777777" w:rsidR="002548AE" w:rsidRPr="00543F60" w:rsidRDefault="002548AE" w:rsidP="003F2205">
      <w:pPr>
        <w:spacing w:after="0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43511496" w14:textId="27130C9E" w:rsidR="002E7923" w:rsidRDefault="00543F60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543F60">
        <w:rPr>
          <w:rFonts w:cstheme="minorHAnsi"/>
          <w:b/>
          <w:bCs/>
          <w:sz w:val="24"/>
          <w:szCs w:val="24"/>
          <w:lang w:val="en-US"/>
        </w:rPr>
        <w:t xml:space="preserve">Supplementary table </w:t>
      </w:r>
      <w:r w:rsidR="008357E8">
        <w:rPr>
          <w:rFonts w:cstheme="minorHAnsi"/>
          <w:b/>
          <w:bCs/>
          <w:sz w:val="24"/>
          <w:szCs w:val="24"/>
          <w:lang w:val="en-US"/>
        </w:rPr>
        <w:t>S9</w:t>
      </w:r>
      <w:r w:rsidRPr="00543F60">
        <w:rPr>
          <w:rFonts w:cstheme="minorHAnsi"/>
          <w:b/>
          <w:bCs/>
          <w:sz w:val="24"/>
          <w:szCs w:val="24"/>
          <w:lang w:val="en-US"/>
        </w:rPr>
        <w:t>.</w:t>
      </w:r>
      <w:r w:rsidRPr="00543F60">
        <w:rPr>
          <w:rFonts w:cstheme="minorHAnsi"/>
          <w:sz w:val="24"/>
          <w:szCs w:val="24"/>
          <w:lang w:val="en-US"/>
        </w:rPr>
        <w:t xml:space="preserve"> Effect eucalyptus extracts on the quantum yield of Photosystem II (QY) of light-adapted </w:t>
      </w:r>
      <w:r w:rsidR="002825D9">
        <w:rPr>
          <w:rFonts w:cstheme="minorHAnsi"/>
          <w:sz w:val="24"/>
          <w:szCs w:val="24"/>
          <w:lang w:val="en-US"/>
        </w:rPr>
        <w:t>maize</w:t>
      </w:r>
      <w:r w:rsidRPr="00543F60">
        <w:rPr>
          <w:rFonts w:cstheme="minorHAnsi"/>
          <w:sz w:val="24"/>
          <w:szCs w:val="24"/>
          <w:lang w:val="en-US"/>
        </w:rPr>
        <w:t xml:space="preserve"> leaves.</w:t>
      </w:r>
    </w:p>
    <w:p w14:paraId="0F42072B" w14:textId="77777777" w:rsidR="00D2389B" w:rsidRPr="00543F60" w:rsidRDefault="00D2389B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52"/>
        <w:gridCol w:w="1976"/>
        <w:gridCol w:w="1976"/>
      </w:tblGrid>
      <w:tr w:rsidR="002E7923" w:rsidRPr="00413331" w14:paraId="064AA7A1" w14:textId="77777777" w:rsidTr="002E7923">
        <w:trPr>
          <w:trHeight w:val="300"/>
        </w:trPr>
        <w:tc>
          <w:tcPr>
            <w:tcW w:w="26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FA63BE" w14:textId="0C2C3EA3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Tr</w:t>
            </w:r>
            <w:r w:rsidR="007345FD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eatment</w:t>
            </w:r>
            <w:proofErr w:type="spellEnd"/>
          </w:p>
        </w:tc>
        <w:tc>
          <w:tcPr>
            <w:tcW w:w="11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D140CB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QY</w:t>
            </w:r>
          </w:p>
        </w:tc>
        <w:tc>
          <w:tcPr>
            <w:tcW w:w="11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AFA49A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STE</w:t>
            </w:r>
          </w:p>
        </w:tc>
      </w:tr>
      <w:tr w:rsidR="002E7923" w:rsidRPr="00413331" w14:paraId="558A879F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3BB7A" w14:textId="17286420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OM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C0313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8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EBBE1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2</w:t>
            </w:r>
          </w:p>
        </w:tc>
      </w:tr>
      <w:tr w:rsidR="002E7923" w:rsidRPr="00413331" w14:paraId="53263F3A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7A6CD" w14:textId="5E7BE752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URO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6D18D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7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1E836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3</w:t>
            </w:r>
          </w:p>
        </w:tc>
      </w:tr>
      <w:tr w:rsidR="002E7923" w:rsidRPr="00413331" w14:paraId="4FC605E6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BE452" w14:textId="6276E542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AM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2E2A6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4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DD15F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5</w:t>
            </w:r>
          </w:p>
        </w:tc>
      </w:tr>
      <w:tr w:rsidR="002E7923" w:rsidRPr="00413331" w14:paraId="4F2A7409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6B0D3" w14:textId="45BF0463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HEN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A4355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8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5BB97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3</w:t>
            </w:r>
          </w:p>
        </w:tc>
      </w:tr>
      <w:tr w:rsidR="002E7923" w:rsidRPr="00413331" w14:paraId="503CDE2A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F80D8" w14:textId="12914424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GLO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DE947D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5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F37E31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2</w:t>
            </w:r>
          </w:p>
        </w:tc>
      </w:tr>
    </w:tbl>
    <w:p w14:paraId="34525202" w14:textId="5520D956" w:rsidR="002E7923" w:rsidRDefault="002E7923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278DAAD2" w14:textId="77777777" w:rsidR="002825D9" w:rsidRPr="00413331" w:rsidRDefault="002825D9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07CD2929" w14:textId="5A4D3881" w:rsidR="008F44BD" w:rsidRDefault="00535F9C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535F9C">
        <w:rPr>
          <w:rFonts w:cstheme="minorHAnsi"/>
          <w:b/>
          <w:bCs/>
          <w:sz w:val="24"/>
          <w:szCs w:val="24"/>
          <w:lang w:val="en-US"/>
        </w:rPr>
        <w:t xml:space="preserve">Supplementary table </w:t>
      </w:r>
      <w:r w:rsidR="008357E8">
        <w:rPr>
          <w:rFonts w:cstheme="minorHAnsi"/>
          <w:b/>
          <w:bCs/>
          <w:sz w:val="24"/>
          <w:szCs w:val="24"/>
          <w:lang w:val="en-US"/>
        </w:rPr>
        <w:t>S10</w:t>
      </w:r>
      <w:r w:rsidRPr="00535F9C">
        <w:rPr>
          <w:rFonts w:cstheme="minorHAnsi"/>
          <w:b/>
          <w:bCs/>
          <w:sz w:val="24"/>
          <w:szCs w:val="24"/>
          <w:lang w:val="en-US"/>
        </w:rPr>
        <w:t xml:space="preserve">. </w:t>
      </w:r>
      <w:r w:rsidRPr="00535F9C">
        <w:rPr>
          <w:rFonts w:cstheme="minorHAnsi"/>
          <w:sz w:val="24"/>
          <w:szCs w:val="24"/>
          <w:lang w:val="en-US"/>
        </w:rPr>
        <w:t>Effect</w:t>
      </w:r>
      <w:r w:rsidR="00D2389B">
        <w:rPr>
          <w:rFonts w:cstheme="minorHAnsi"/>
          <w:sz w:val="24"/>
          <w:szCs w:val="24"/>
          <w:lang w:val="en-US"/>
        </w:rPr>
        <w:t>s</w:t>
      </w:r>
      <w:r w:rsidRPr="00535F9C">
        <w:rPr>
          <w:rFonts w:cstheme="minorHAnsi"/>
          <w:sz w:val="24"/>
          <w:szCs w:val="24"/>
          <w:lang w:val="en-US"/>
        </w:rPr>
        <w:t xml:space="preserve"> of eucalyptus extracts on the content of K, Ca, S, Fe and Mn in </w:t>
      </w:r>
      <w:r w:rsidR="000A3DEF">
        <w:rPr>
          <w:rFonts w:cstheme="minorHAnsi"/>
          <w:sz w:val="24"/>
          <w:szCs w:val="24"/>
          <w:lang w:val="en-US"/>
        </w:rPr>
        <w:t>maize</w:t>
      </w:r>
      <w:r w:rsidRPr="00535F9C">
        <w:rPr>
          <w:rFonts w:cstheme="minorHAnsi"/>
          <w:sz w:val="24"/>
          <w:szCs w:val="24"/>
          <w:lang w:val="en-US"/>
        </w:rPr>
        <w:t xml:space="preserve"> leaves.</w:t>
      </w:r>
      <w:r w:rsidR="008F44BD" w:rsidRPr="00535F9C">
        <w:rPr>
          <w:rFonts w:cstheme="minorHAnsi"/>
          <w:sz w:val="24"/>
          <w:szCs w:val="24"/>
          <w:lang w:val="en-US"/>
        </w:rPr>
        <w:t xml:space="preserve"> </w:t>
      </w:r>
    </w:p>
    <w:p w14:paraId="597061A3" w14:textId="77777777" w:rsidR="00D2389B" w:rsidRPr="00535F9C" w:rsidRDefault="00D2389B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57"/>
        <w:gridCol w:w="1485"/>
        <w:gridCol w:w="1216"/>
        <w:gridCol w:w="1216"/>
        <w:gridCol w:w="1531"/>
        <w:gridCol w:w="1199"/>
      </w:tblGrid>
      <w:tr w:rsidR="008F44BD" w:rsidRPr="00413331" w14:paraId="7FC00494" w14:textId="77777777" w:rsidTr="007A4552">
        <w:trPr>
          <w:trHeight w:val="300"/>
        </w:trPr>
        <w:tc>
          <w:tcPr>
            <w:tcW w:w="109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38D0DF1" w14:textId="7D6F1ECC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Tr</w:t>
            </w:r>
            <w:r w:rsidR="00D2389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eatment</w:t>
            </w:r>
            <w:proofErr w:type="spellEnd"/>
          </w:p>
        </w:tc>
        <w:tc>
          <w:tcPr>
            <w:tcW w:w="2303" w:type="pct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5CBD47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-------------------- g.kg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 xml:space="preserve">-1 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--------------------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1D627C2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---------- mg.kg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vertAlign w:val="superscript"/>
                <w:lang w:eastAsia="pt-BR"/>
              </w:rPr>
              <w:t>-1</w:t>
            </w: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 xml:space="preserve"> ----------</w:t>
            </w:r>
          </w:p>
        </w:tc>
      </w:tr>
      <w:tr w:rsidR="008F44BD" w:rsidRPr="00413331" w14:paraId="70153746" w14:textId="77777777" w:rsidTr="007A4552">
        <w:trPr>
          <w:trHeight w:val="300"/>
        </w:trPr>
        <w:tc>
          <w:tcPr>
            <w:tcW w:w="109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7CB06F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87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893FCE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K</w:t>
            </w:r>
          </w:p>
        </w:tc>
        <w:tc>
          <w:tcPr>
            <w:tcW w:w="71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61A57E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Ca</w:t>
            </w:r>
          </w:p>
        </w:tc>
        <w:tc>
          <w:tcPr>
            <w:tcW w:w="71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169C93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S</w:t>
            </w:r>
          </w:p>
        </w:tc>
        <w:tc>
          <w:tcPr>
            <w:tcW w:w="90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81B061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Fe</w:t>
            </w:r>
          </w:p>
        </w:tc>
        <w:tc>
          <w:tcPr>
            <w:tcW w:w="70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8788B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Mn</w:t>
            </w:r>
          </w:p>
        </w:tc>
      </w:tr>
      <w:tr w:rsidR="008F44BD" w:rsidRPr="00413331" w14:paraId="6D1EB123" w14:textId="77777777" w:rsidTr="007A4552">
        <w:trPr>
          <w:trHeight w:val="300"/>
        </w:trPr>
        <w:tc>
          <w:tcPr>
            <w:tcW w:w="10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65CE8" w14:textId="0793E321" w:rsidR="008F44BD" w:rsidRPr="00413331" w:rsidRDefault="00F07CE2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ON</w:t>
            </w:r>
          </w:p>
        </w:tc>
        <w:tc>
          <w:tcPr>
            <w:tcW w:w="8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572074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6.24</w:t>
            </w: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84B279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6.11</w:t>
            </w: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BF8580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3.04</w:t>
            </w:r>
          </w:p>
        </w:tc>
        <w:tc>
          <w:tcPr>
            <w:tcW w:w="9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716C84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92.52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5D0F3E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39.48</w:t>
            </w:r>
          </w:p>
        </w:tc>
      </w:tr>
      <w:tr w:rsidR="008F44BD" w:rsidRPr="00413331" w14:paraId="3F852E65" w14:textId="77777777" w:rsidTr="007A4552">
        <w:trPr>
          <w:trHeight w:val="30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E6FF8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URO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9A586F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6.11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3F5DE8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5.53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028758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2.56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0EEA53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135.10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404432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37.95</w:t>
            </w:r>
          </w:p>
        </w:tc>
      </w:tr>
      <w:tr w:rsidR="008F44BD" w:rsidRPr="00413331" w14:paraId="5D2C6410" w14:textId="77777777" w:rsidTr="007A4552">
        <w:trPr>
          <w:trHeight w:val="30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1B8AC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AM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26927A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6.08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CE0CB0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5.46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C9A8E1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2.43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60C3FD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51.73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4B8B51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34.81</w:t>
            </w:r>
          </w:p>
        </w:tc>
      </w:tr>
      <w:tr w:rsidR="008F44BD" w:rsidRPr="00413331" w14:paraId="0A282CD3" w14:textId="77777777" w:rsidTr="007A4552">
        <w:trPr>
          <w:trHeight w:val="30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79827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HEN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64B795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6.70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E3976F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5.46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356207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2.40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FE852E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46.08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47F8FF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38.09</w:t>
            </w:r>
          </w:p>
        </w:tc>
      </w:tr>
      <w:tr w:rsidR="008F44BD" w:rsidRPr="00413331" w14:paraId="5C4652F4" w14:textId="77777777" w:rsidTr="007A4552">
        <w:trPr>
          <w:trHeight w:val="300"/>
        </w:trPr>
        <w:tc>
          <w:tcPr>
            <w:tcW w:w="10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4C5A7E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GLO</w:t>
            </w:r>
          </w:p>
        </w:tc>
        <w:tc>
          <w:tcPr>
            <w:tcW w:w="8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386453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5.92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C6D81BE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6.15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0173BB3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2.54</w:t>
            </w:r>
          </w:p>
        </w:tc>
        <w:tc>
          <w:tcPr>
            <w:tcW w:w="9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5A2E87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61.61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CB7A51E" w14:textId="77777777" w:rsidR="008F44BD" w:rsidRPr="00413331" w:rsidRDefault="008F44BD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cstheme="minorHAnsi"/>
                <w:color w:val="000000"/>
                <w:sz w:val="24"/>
                <w:szCs w:val="24"/>
              </w:rPr>
              <w:t>43.64</w:t>
            </w:r>
          </w:p>
        </w:tc>
      </w:tr>
    </w:tbl>
    <w:p w14:paraId="6E65D443" w14:textId="77777777" w:rsidR="008F44BD" w:rsidRPr="00413331" w:rsidRDefault="008F44BD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683EA470" w14:textId="0812DB2D" w:rsidR="002E7923" w:rsidRPr="00413331" w:rsidRDefault="001D29B8" w:rsidP="003F2205">
      <w:pPr>
        <w:spacing w:after="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809A577" wp14:editId="583D955D">
            <wp:extent cx="5518117" cy="1899211"/>
            <wp:effectExtent l="0" t="0" r="6985" b="6350"/>
            <wp:docPr id="1598571788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0359" cy="19068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427CD3" w14:textId="2D836E8D" w:rsidR="00A9214D" w:rsidRPr="000A3DEF" w:rsidRDefault="000A3DEF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0A3DEF">
        <w:rPr>
          <w:rFonts w:cstheme="minorHAnsi"/>
          <w:b/>
          <w:bCs/>
          <w:sz w:val="24"/>
          <w:szCs w:val="24"/>
          <w:lang w:val="en-US"/>
        </w:rPr>
        <w:t>Supplementary Figure 11.</w:t>
      </w:r>
      <w:r w:rsidRPr="000A3DEF">
        <w:rPr>
          <w:rFonts w:cstheme="minorHAnsi"/>
          <w:sz w:val="24"/>
          <w:szCs w:val="24"/>
          <w:lang w:val="en-US"/>
        </w:rPr>
        <w:t xml:space="preserve"> Effect</w:t>
      </w:r>
      <w:r>
        <w:rPr>
          <w:rFonts w:cstheme="minorHAnsi"/>
          <w:sz w:val="24"/>
          <w:szCs w:val="24"/>
          <w:lang w:val="en-US"/>
        </w:rPr>
        <w:t>s</w:t>
      </w:r>
      <w:r w:rsidRPr="000A3DEF">
        <w:rPr>
          <w:rFonts w:cstheme="minorHAnsi"/>
          <w:sz w:val="24"/>
          <w:szCs w:val="24"/>
          <w:lang w:val="en-US"/>
        </w:rPr>
        <w:t xml:space="preserve"> of eucalyptus extracts on plant height, shoot dry matter and </w:t>
      </w:r>
      <w:r>
        <w:rPr>
          <w:rFonts w:cstheme="minorHAnsi"/>
          <w:sz w:val="24"/>
          <w:szCs w:val="24"/>
          <w:lang w:val="en-US"/>
        </w:rPr>
        <w:t>maize</w:t>
      </w:r>
      <w:r w:rsidRPr="000A3DEF">
        <w:rPr>
          <w:rFonts w:cstheme="minorHAnsi"/>
          <w:sz w:val="24"/>
          <w:szCs w:val="24"/>
          <w:lang w:val="en-US"/>
        </w:rPr>
        <w:t xml:space="preserve"> root dry matter. Bars indicate standard error. The treatments did not differ statistically by Tukey's test (p&lt;0.05).</w:t>
      </w:r>
    </w:p>
    <w:p w14:paraId="17465736" w14:textId="008C7814" w:rsidR="00C97E27" w:rsidRPr="000A3DEF" w:rsidRDefault="00C97E27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p w14:paraId="27E7595B" w14:textId="4A9ED935" w:rsidR="00C97E27" w:rsidRDefault="00E629D2" w:rsidP="003F2205">
      <w:pPr>
        <w:spacing w:after="0"/>
        <w:jc w:val="center"/>
        <w:rPr>
          <w:rFonts w:cstheme="minorHAnsi"/>
          <w:color w:val="FF0000"/>
          <w:sz w:val="24"/>
          <w:szCs w:val="24"/>
        </w:rPr>
      </w:pPr>
      <w:r>
        <w:rPr>
          <w:rFonts w:cstheme="minorHAnsi"/>
          <w:noProof/>
          <w:color w:val="FF0000"/>
          <w:sz w:val="24"/>
          <w:szCs w:val="24"/>
        </w:rPr>
        <w:lastRenderedPageBreak/>
        <w:drawing>
          <wp:inline distT="0" distB="0" distL="0" distR="0" wp14:anchorId="5C538A1F" wp14:editId="78CC1C12">
            <wp:extent cx="2821198" cy="2268401"/>
            <wp:effectExtent l="0" t="0" r="0" b="0"/>
            <wp:docPr id="1876743276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677" cy="22720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D71D9B" w14:textId="77777777" w:rsidR="00E629D2" w:rsidRPr="00413331" w:rsidRDefault="00E629D2" w:rsidP="003F2205">
      <w:pPr>
        <w:spacing w:after="0"/>
        <w:jc w:val="center"/>
        <w:rPr>
          <w:rFonts w:cstheme="minorHAnsi"/>
          <w:color w:val="FF0000"/>
          <w:sz w:val="24"/>
          <w:szCs w:val="24"/>
        </w:rPr>
      </w:pPr>
    </w:p>
    <w:p w14:paraId="050F6DC4" w14:textId="69F2C9E3" w:rsidR="004C7CC5" w:rsidRDefault="004C7CC5" w:rsidP="00341307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C7CC5">
        <w:rPr>
          <w:rFonts w:cstheme="minorHAnsi"/>
          <w:b/>
          <w:bCs/>
          <w:sz w:val="24"/>
          <w:szCs w:val="24"/>
          <w:lang w:val="en-US"/>
        </w:rPr>
        <w:t>Supplementary Figure 12.</w:t>
      </w:r>
      <w:r w:rsidRPr="004C7CC5">
        <w:rPr>
          <w:rFonts w:cstheme="minorHAnsi"/>
          <w:sz w:val="24"/>
          <w:szCs w:val="24"/>
          <w:lang w:val="en-US"/>
        </w:rPr>
        <w:t xml:space="preserve"> Effect of eucalyptus extracts on starch content in corn leaves. Bars indicate standard error. The treatments did not differ statistically by Tukey's test (p&lt;0.05).</w:t>
      </w:r>
    </w:p>
    <w:p w14:paraId="575F7EC1" w14:textId="77777777" w:rsidR="004C7CC5" w:rsidRPr="004C7CC5" w:rsidRDefault="004C7CC5" w:rsidP="00341307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p w14:paraId="628E8CC4" w14:textId="77777777" w:rsidR="00C97E27" w:rsidRPr="004C7CC5" w:rsidRDefault="00C97E27" w:rsidP="003F2205">
      <w:pPr>
        <w:spacing w:after="0"/>
        <w:jc w:val="center"/>
        <w:rPr>
          <w:rFonts w:cstheme="minorHAnsi"/>
          <w:color w:val="FF0000"/>
          <w:sz w:val="24"/>
          <w:szCs w:val="24"/>
          <w:lang w:val="en-US"/>
        </w:rPr>
      </w:pPr>
    </w:p>
    <w:p w14:paraId="50DD1793" w14:textId="3063DB78" w:rsidR="002E7923" w:rsidRPr="00413331" w:rsidRDefault="00F51D37" w:rsidP="003F2205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4217F3F0" wp14:editId="533F3672">
            <wp:extent cx="2975404" cy="2293627"/>
            <wp:effectExtent l="0" t="0" r="0" b="0"/>
            <wp:docPr id="1694780928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815" cy="23008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4C3557" w14:textId="23AA31A4" w:rsidR="006B581B" w:rsidRPr="00F51D37" w:rsidRDefault="00F51D37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F51D37">
        <w:rPr>
          <w:rFonts w:cstheme="minorHAnsi"/>
          <w:b/>
          <w:bCs/>
          <w:noProof/>
          <w:sz w:val="24"/>
          <w:szCs w:val="24"/>
          <w:lang w:val="en-US"/>
        </w:rPr>
        <w:t xml:space="preserve">Supplementary Figure  13. </w:t>
      </w:r>
      <w:r w:rsidRPr="00F51D37">
        <w:rPr>
          <w:rFonts w:cstheme="minorHAnsi"/>
          <w:sz w:val="24"/>
          <w:szCs w:val="24"/>
          <w:lang w:val="en-US"/>
        </w:rPr>
        <w:t>Effect of eucalyptus extracts on the acid phosphatase enzyme activity</w:t>
      </w:r>
      <w:r w:rsidRPr="00F51D37">
        <w:rPr>
          <w:rFonts w:cstheme="minorHAnsi"/>
          <w:noProof/>
          <w:sz w:val="24"/>
          <w:szCs w:val="24"/>
          <w:lang w:val="en-US"/>
        </w:rPr>
        <w:t xml:space="preserve"> of soil collected from pots with corn. </w:t>
      </w:r>
      <w:r w:rsidRPr="00F51D37">
        <w:rPr>
          <w:rFonts w:cstheme="minorHAnsi"/>
          <w:sz w:val="24"/>
          <w:szCs w:val="24"/>
          <w:lang w:val="en-US"/>
        </w:rPr>
        <w:t>Bars indicate standard error. The treatments did not differ statistically by Tukey's test (p&lt;0.05).</w:t>
      </w:r>
    </w:p>
    <w:p w14:paraId="196D4066" w14:textId="77777777" w:rsidR="006B581B" w:rsidRPr="00F51D37" w:rsidRDefault="006B581B" w:rsidP="003F2205">
      <w:pPr>
        <w:spacing w:after="0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756AE005" w14:textId="77777777" w:rsidR="007345FD" w:rsidRPr="005E1FED" w:rsidRDefault="007345FD">
      <w:pPr>
        <w:rPr>
          <w:rFonts w:cstheme="minorHAnsi"/>
          <w:b/>
          <w:bCs/>
          <w:sz w:val="24"/>
          <w:szCs w:val="24"/>
          <w:lang w:val="en-US"/>
        </w:rPr>
      </w:pPr>
      <w:r w:rsidRPr="005E1FED">
        <w:rPr>
          <w:rFonts w:cstheme="minorHAnsi"/>
          <w:b/>
          <w:bCs/>
          <w:sz w:val="24"/>
          <w:szCs w:val="24"/>
          <w:lang w:val="en-US"/>
        </w:rPr>
        <w:br w:type="page"/>
      </w:r>
    </w:p>
    <w:p w14:paraId="053E2240" w14:textId="186BAA24" w:rsidR="002E7923" w:rsidRPr="0042096B" w:rsidRDefault="002E7923" w:rsidP="007345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cstheme="minorHAnsi"/>
          <w:b/>
          <w:bCs/>
          <w:sz w:val="24"/>
          <w:szCs w:val="24"/>
          <w:lang w:val="en-US"/>
        </w:rPr>
      </w:pPr>
      <w:r w:rsidRPr="0042096B">
        <w:rPr>
          <w:rFonts w:cstheme="minorHAnsi"/>
          <w:b/>
          <w:bCs/>
          <w:sz w:val="24"/>
          <w:szCs w:val="24"/>
          <w:lang w:val="en-US"/>
        </w:rPr>
        <w:lastRenderedPageBreak/>
        <w:t>Glycine max</w:t>
      </w:r>
    </w:p>
    <w:p w14:paraId="75A26C80" w14:textId="77777777" w:rsidR="00F07CE2" w:rsidRPr="0042096B" w:rsidRDefault="00F07CE2" w:rsidP="003F2205">
      <w:pPr>
        <w:spacing w:after="0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437189B0" w14:textId="57A7DF20" w:rsidR="002E7923" w:rsidRDefault="0042096B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42096B">
        <w:rPr>
          <w:rFonts w:cstheme="minorHAnsi"/>
          <w:b/>
          <w:bCs/>
          <w:sz w:val="24"/>
          <w:szCs w:val="24"/>
          <w:lang w:val="en-US"/>
        </w:rPr>
        <w:t xml:space="preserve">Supplementary table </w:t>
      </w:r>
      <w:r w:rsidR="008357E8">
        <w:rPr>
          <w:rFonts w:cstheme="minorHAnsi"/>
          <w:b/>
          <w:bCs/>
          <w:sz w:val="24"/>
          <w:szCs w:val="24"/>
          <w:lang w:val="en-US"/>
        </w:rPr>
        <w:t>S11</w:t>
      </w:r>
      <w:r w:rsidRPr="0042096B">
        <w:rPr>
          <w:rFonts w:cstheme="minorHAnsi"/>
          <w:b/>
          <w:bCs/>
          <w:sz w:val="24"/>
          <w:szCs w:val="24"/>
          <w:lang w:val="en-US"/>
        </w:rPr>
        <w:t>.</w:t>
      </w:r>
      <w:r w:rsidRPr="0042096B">
        <w:rPr>
          <w:rFonts w:cstheme="minorHAnsi"/>
          <w:sz w:val="24"/>
          <w:szCs w:val="24"/>
          <w:lang w:val="en-US"/>
        </w:rPr>
        <w:t xml:space="preserve"> Effect of treatment with eucalyptus extracts on the quantum yield of Photosystem II (QY) of light-adapted soybean leaves.</w:t>
      </w:r>
    </w:p>
    <w:p w14:paraId="6B452CCA" w14:textId="77777777" w:rsidR="00B04213" w:rsidRPr="0042096B" w:rsidRDefault="00B04213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52"/>
        <w:gridCol w:w="1976"/>
        <w:gridCol w:w="1976"/>
      </w:tblGrid>
      <w:tr w:rsidR="002E7923" w:rsidRPr="00413331" w14:paraId="2E0013D7" w14:textId="77777777" w:rsidTr="002E7923">
        <w:trPr>
          <w:trHeight w:val="300"/>
        </w:trPr>
        <w:tc>
          <w:tcPr>
            <w:tcW w:w="26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782FC6" w14:textId="7B22C722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Tr</w:t>
            </w:r>
            <w:r w:rsidR="0042096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eatment</w:t>
            </w:r>
            <w:proofErr w:type="spellEnd"/>
          </w:p>
        </w:tc>
        <w:tc>
          <w:tcPr>
            <w:tcW w:w="11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CDAF18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QY</w:t>
            </w:r>
          </w:p>
        </w:tc>
        <w:tc>
          <w:tcPr>
            <w:tcW w:w="11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C328C6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STE</w:t>
            </w:r>
          </w:p>
        </w:tc>
      </w:tr>
      <w:tr w:rsidR="002E7923" w:rsidRPr="00413331" w14:paraId="46C69745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C4EB3" w14:textId="0EE568AD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OM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3C8DF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6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DF46B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2</w:t>
            </w:r>
          </w:p>
        </w:tc>
      </w:tr>
      <w:tr w:rsidR="002E7923" w:rsidRPr="00413331" w14:paraId="741015D1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C199C" w14:textId="4A001FE8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URO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F49F8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6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56FD5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2</w:t>
            </w:r>
          </w:p>
        </w:tc>
      </w:tr>
      <w:tr w:rsidR="002E7923" w:rsidRPr="00413331" w14:paraId="49EBC43F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3AC7E" w14:textId="430DD1A4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CAM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D2DF2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5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88464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1</w:t>
            </w:r>
          </w:p>
        </w:tc>
      </w:tr>
      <w:tr w:rsidR="002E7923" w:rsidRPr="00413331" w14:paraId="4E55E0FC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25A47" w14:textId="4E06ACAC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HEN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E0693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5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EF265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3</w:t>
            </w:r>
          </w:p>
        </w:tc>
      </w:tr>
      <w:tr w:rsidR="002E7923" w:rsidRPr="00413331" w14:paraId="430EE9D6" w14:textId="77777777" w:rsidTr="002E7923">
        <w:trPr>
          <w:trHeight w:val="300"/>
        </w:trPr>
        <w:tc>
          <w:tcPr>
            <w:tcW w:w="26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9659C0" w14:textId="0ECB766F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GLO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FDCD40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57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B7FA6D" w14:textId="77777777" w:rsidR="002E7923" w:rsidRPr="00413331" w:rsidRDefault="002E7923" w:rsidP="003F220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41333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0.01</w:t>
            </w:r>
          </w:p>
        </w:tc>
      </w:tr>
    </w:tbl>
    <w:p w14:paraId="1748159B" w14:textId="014182D5" w:rsidR="002E7923" w:rsidRDefault="002E7923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4420E225" w14:textId="77777777" w:rsidR="00A76076" w:rsidRPr="00413331" w:rsidRDefault="00A76076" w:rsidP="003F2205">
      <w:pPr>
        <w:spacing w:after="0"/>
        <w:jc w:val="both"/>
        <w:rPr>
          <w:rFonts w:cstheme="minorHAnsi"/>
          <w:sz w:val="24"/>
          <w:szCs w:val="24"/>
        </w:rPr>
      </w:pPr>
    </w:p>
    <w:p w14:paraId="4944C48D" w14:textId="46C60D77" w:rsidR="00BE131A" w:rsidRPr="00413331" w:rsidRDefault="004548C1" w:rsidP="003F2205">
      <w:pPr>
        <w:spacing w:after="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934AFB2" wp14:editId="7499A445">
            <wp:extent cx="4252002" cy="3772340"/>
            <wp:effectExtent l="0" t="0" r="0" b="0"/>
            <wp:docPr id="457088494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180" cy="37778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31DED5" w14:textId="77777777" w:rsidR="004548C1" w:rsidRDefault="004548C1" w:rsidP="003F2205">
      <w:pPr>
        <w:spacing w:after="0"/>
        <w:jc w:val="both"/>
        <w:rPr>
          <w:rFonts w:cstheme="minorHAnsi"/>
          <w:b/>
          <w:bCs/>
          <w:sz w:val="24"/>
          <w:szCs w:val="24"/>
        </w:rPr>
      </w:pPr>
    </w:p>
    <w:p w14:paraId="62E9B0F2" w14:textId="04817543" w:rsidR="00BE131A" w:rsidRPr="004548C1" w:rsidRDefault="004548C1" w:rsidP="003F2205">
      <w:pPr>
        <w:spacing w:after="0"/>
        <w:jc w:val="both"/>
        <w:rPr>
          <w:rFonts w:cstheme="minorHAnsi"/>
          <w:color w:val="FF0000"/>
          <w:sz w:val="24"/>
          <w:szCs w:val="24"/>
          <w:lang w:val="en-US"/>
        </w:rPr>
      </w:pPr>
      <w:r w:rsidRPr="004548C1">
        <w:rPr>
          <w:rFonts w:cstheme="minorHAnsi"/>
          <w:b/>
          <w:bCs/>
          <w:sz w:val="24"/>
          <w:szCs w:val="24"/>
          <w:lang w:val="en-US"/>
        </w:rPr>
        <w:t>Supplementary Figure 14.</w:t>
      </w:r>
      <w:r w:rsidRPr="004548C1">
        <w:rPr>
          <w:rFonts w:cstheme="minorHAnsi"/>
          <w:sz w:val="24"/>
          <w:szCs w:val="24"/>
          <w:lang w:val="en-US"/>
        </w:rPr>
        <w:t xml:space="preserve"> Effect</w:t>
      </w:r>
      <w:r w:rsidR="00535A2F">
        <w:rPr>
          <w:rFonts w:cstheme="minorHAnsi"/>
          <w:sz w:val="24"/>
          <w:szCs w:val="24"/>
          <w:lang w:val="en-US"/>
        </w:rPr>
        <w:t>s</w:t>
      </w:r>
      <w:r w:rsidRPr="004548C1">
        <w:rPr>
          <w:rFonts w:cstheme="minorHAnsi"/>
          <w:sz w:val="24"/>
          <w:szCs w:val="24"/>
          <w:lang w:val="en-US"/>
        </w:rPr>
        <w:t xml:space="preserve"> of eucalyptus extracts on shoot dry matter, root dry matter, seed number and average soybean seed mass. Bars indicate standard error. The treatments did not differ statistically by Tukey's test (p&lt;0.05).</w:t>
      </w:r>
    </w:p>
    <w:p w14:paraId="1F6438F4" w14:textId="77777777" w:rsidR="00BE131A" w:rsidRPr="004548C1" w:rsidRDefault="00BE131A" w:rsidP="003F2205">
      <w:pPr>
        <w:spacing w:after="0"/>
        <w:jc w:val="center"/>
        <w:rPr>
          <w:rFonts w:cstheme="minorHAnsi"/>
          <w:sz w:val="24"/>
          <w:szCs w:val="24"/>
          <w:lang w:val="en-US"/>
        </w:rPr>
      </w:pPr>
    </w:p>
    <w:p w14:paraId="1C7A6F53" w14:textId="7DA7717C" w:rsidR="002E7923" w:rsidRPr="00413331" w:rsidRDefault="00092359" w:rsidP="003F2205">
      <w:pPr>
        <w:spacing w:after="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1E521476" wp14:editId="15C1D4B8">
            <wp:extent cx="5512262" cy="1857796"/>
            <wp:effectExtent l="0" t="0" r="0" b="9525"/>
            <wp:docPr id="1150654118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228" cy="18695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A03F42" w14:textId="5907F746" w:rsidR="00535A2F" w:rsidRPr="00535A2F" w:rsidRDefault="00535A2F" w:rsidP="0055744A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535A2F">
        <w:rPr>
          <w:rFonts w:cstheme="minorHAnsi"/>
          <w:b/>
          <w:bCs/>
          <w:sz w:val="24"/>
          <w:szCs w:val="24"/>
          <w:lang w:val="en-US"/>
        </w:rPr>
        <w:t>Supplementary Figure 15.</w:t>
      </w:r>
      <w:r w:rsidRPr="00535A2F">
        <w:rPr>
          <w:rFonts w:cstheme="minorHAnsi"/>
          <w:sz w:val="24"/>
          <w:szCs w:val="24"/>
          <w:lang w:val="en-US"/>
        </w:rPr>
        <w:t xml:space="preserve"> Effect of eucalyptus extracts on soluble protein, amino acid and nitrate content in soybean leaves. Bars indicate standard error. The treatments did not differ statistically by Tukey's test (p&lt;0.05).</w:t>
      </w:r>
    </w:p>
    <w:p w14:paraId="36CEB6F5" w14:textId="334DA8ED" w:rsidR="00490451" w:rsidRPr="00535A2F" w:rsidRDefault="00490451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p w14:paraId="4556505B" w14:textId="1F560AF2" w:rsidR="00490451" w:rsidRDefault="005E265F" w:rsidP="003F2205">
      <w:pPr>
        <w:spacing w:after="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C816DCF" wp14:editId="3F14A319">
            <wp:extent cx="4497409" cy="2294152"/>
            <wp:effectExtent l="0" t="0" r="0" b="0"/>
            <wp:docPr id="93186273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964" cy="23005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C6014D" w14:textId="7C93826B" w:rsidR="005E265F" w:rsidRPr="005E265F" w:rsidRDefault="005E265F" w:rsidP="00527DA0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5E265F">
        <w:rPr>
          <w:rFonts w:cstheme="minorHAnsi"/>
          <w:b/>
          <w:bCs/>
          <w:sz w:val="24"/>
          <w:szCs w:val="24"/>
          <w:lang w:val="en-US"/>
        </w:rPr>
        <w:t>Supplementary Figure 16.</w:t>
      </w:r>
      <w:r w:rsidRPr="005E265F">
        <w:rPr>
          <w:rFonts w:cstheme="minorHAnsi"/>
          <w:sz w:val="24"/>
          <w:szCs w:val="24"/>
          <w:lang w:val="en-US"/>
        </w:rPr>
        <w:t xml:space="preserve"> Effect</w:t>
      </w:r>
      <w:r>
        <w:rPr>
          <w:rFonts w:cstheme="minorHAnsi"/>
          <w:sz w:val="24"/>
          <w:szCs w:val="24"/>
          <w:lang w:val="en-US"/>
        </w:rPr>
        <w:t>s</w:t>
      </w:r>
      <w:r w:rsidRPr="005E265F">
        <w:rPr>
          <w:rFonts w:cstheme="minorHAnsi"/>
          <w:sz w:val="24"/>
          <w:szCs w:val="24"/>
          <w:lang w:val="en-US"/>
        </w:rPr>
        <w:t xml:space="preserve"> of eucalyptus extracts on the activity of peroxidase and </w:t>
      </w:r>
      <w:proofErr w:type="spellStart"/>
      <w:r w:rsidRPr="005E265F">
        <w:rPr>
          <w:rFonts w:cstheme="minorHAnsi"/>
          <w:sz w:val="24"/>
          <w:szCs w:val="24"/>
          <w:lang w:val="en-US"/>
        </w:rPr>
        <w:t>polyphenoloxidase</w:t>
      </w:r>
      <w:proofErr w:type="spellEnd"/>
      <w:r w:rsidRPr="005E265F">
        <w:rPr>
          <w:rFonts w:cstheme="minorHAnsi"/>
          <w:sz w:val="24"/>
          <w:szCs w:val="24"/>
          <w:lang w:val="en-US"/>
        </w:rPr>
        <w:t xml:space="preserve"> enzymes in soybean leaves. Bars indicate standard error. The treatments did not differ statistically by Tukey's test (p&lt;0.05).</w:t>
      </w:r>
    </w:p>
    <w:p w14:paraId="6C546A9C" w14:textId="7D8AD529" w:rsidR="00490451" w:rsidRPr="005E265F" w:rsidRDefault="00490451" w:rsidP="003F2205">
      <w:pPr>
        <w:spacing w:after="0"/>
        <w:jc w:val="both"/>
        <w:rPr>
          <w:rFonts w:cstheme="minorHAnsi"/>
          <w:sz w:val="24"/>
          <w:szCs w:val="24"/>
          <w:lang w:val="en-US"/>
        </w:rPr>
      </w:pPr>
    </w:p>
    <w:p w14:paraId="522074B6" w14:textId="06EFE48E" w:rsidR="00490451" w:rsidRPr="00413331" w:rsidRDefault="00A76076" w:rsidP="003F2205">
      <w:pPr>
        <w:spacing w:after="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5714D19" wp14:editId="408B67A9">
            <wp:extent cx="2787155" cy="2284108"/>
            <wp:effectExtent l="0" t="0" r="0" b="1905"/>
            <wp:docPr id="886641864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170" cy="22882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13BCD5" w14:textId="46343CBC" w:rsidR="00F910C7" w:rsidRPr="00F910C7" w:rsidRDefault="00F910C7" w:rsidP="00070EFE">
      <w:pPr>
        <w:spacing w:after="0"/>
        <w:jc w:val="both"/>
        <w:rPr>
          <w:rFonts w:cstheme="minorHAnsi"/>
          <w:sz w:val="24"/>
          <w:szCs w:val="24"/>
          <w:lang w:val="en-US"/>
        </w:rPr>
      </w:pPr>
      <w:r w:rsidRPr="00F910C7">
        <w:rPr>
          <w:rFonts w:cstheme="minorHAnsi"/>
          <w:b/>
          <w:bCs/>
          <w:noProof/>
          <w:sz w:val="24"/>
          <w:szCs w:val="24"/>
          <w:lang w:val="en-US"/>
        </w:rPr>
        <w:t xml:space="preserve">Supplementary Figure  17. </w:t>
      </w:r>
      <w:r w:rsidRPr="00F910C7">
        <w:rPr>
          <w:rFonts w:cstheme="minorHAnsi"/>
          <w:sz w:val="24"/>
          <w:szCs w:val="24"/>
          <w:lang w:val="en-US"/>
        </w:rPr>
        <w:t xml:space="preserve">Effect of eucalyptus extracts on the enzyme activity </w:t>
      </w:r>
      <w:r w:rsidRPr="00413331">
        <w:rPr>
          <w:rFonts w:cstheme="minorHAnsi"/>
          <w:sz w:val="24"/>
          <w:szCs w:val="24"/>
        </w:rPr>
        <w:t>ꞵ</w:t>
      </w:r>
      <w:r w:rsidRPr="00F910C7">
        <w:rPr>
          <w:rFonts w:cstheme="minorHAnsi"/>
          <w:sz w:val="24"/>
          <w:szCs w:val="24"/>
          <w:lang w:val="en-US"/>
        </w:rPr>
        <w:t>-glucosidase</w:t>
      </w:r>
      <w:r w:rsidRPr="00F910C7">
        <w:rPr>
          <w:rFonts w:cstheme="minorHAnsi"/>
          <w:noProof/>
          <w:sz w:val="24"/>
          <w:szCs w:val="24"/>
          <w:lang w:val="en-US"/>
        </w:rPr>
        <w:t xml:space="preserve"> of soil collected from pots with soybean. </w:t>
      </w:r>
      <w:r w:rsidRPr="00F910C7">
        <w:rPr>
          <w:rFonts w:cstheme="minorHAnsi"/>
          <w:sz w:val="24"/>
          <w:szCs w:val="24"/>
          <w:lang w:val="en-US"/>
        </w:rPr>
        <w:t>Bars indicate standard error. The treatments did not differ statistically by Tukey's test (p&lt;0.05).</w:t>
      </w:r>
    </w:p>
    <w:sectPr w:rsidR="00F910C7" w:rsidRPr="00F910C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116AA"/>
    <w:multiLevelType w:val="multilevel"/>
    <w:tmpl w:val="7324C8E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63C5768"/>
    <w:multiLevelType w:val="multilevel"/>
    <w:tmpl w:val="FEA829C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3579C9"/>
    <w:multiLevelType w:val="hybridMultilevel"/>
    <w:tmpl w:val="C992824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E86E3C"/>
    <w:multiLevelType w:val="hybridMultilevel"/>
    <w:tmpl w:val="7B3AC38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1429D"/>
    <w:multiLevelType w:val="multilevel"/>
    <w:tmpl w:val="587E3D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A776259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1B612114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19A53BB"/>
    <w:multiLevelType w:val="multilevel"/>
    <w:tmpl w:val="9364D93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1EE5725"/>
    <w:multiLevelType w:val="hybridMultilevel"/>
    <w:tmpl w:val="03CAB1F4"/>
    <w:lvl w:ilvl="0" w:tplc="58C602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EC78B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5B725D7"/>
    <w:multiLevelType w:val="hybridMultilevel"/>
    <w:tmpl w:val="B048519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337935"/>
    <w:multiLevelType w:val="multilevel"/>
    <w:tmpl w:val="5DE0D9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337433DC"/>
    <w:multiLevelType w:val="multilevel"/>
    <w:tmpl w:val="587E3D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E98016C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A0CE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B3B57B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CDE3434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DBB4D19"/>
    <w:multiLevelType w:val="hybridMultilevel"/>
    <w:tmpl w:val="DB8C3438"/>
    <w:lvl w:ilvl="0" w:tplc="1444BE5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114F9F"/>
    <w:multiLevelType w:val="hybridMultilevel"/>
    <w:tmpl w:val="A8FEA376"/>
    <w:lvl w:ilvl="0" w:tplc="1444BE5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57281"/>
    <w:multiLevelType w:val="hybridMultilevel"/>
    <w:tmpl w:val="3F645A4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5B5662"/>
    <w:multiLevelType w:val="multilevel"/>
    <w:tmpl w:val="7324C8E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60625D5C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217690B"/>
    <w:multiLevelType w:val="multilevel"/>
    <w:tmpl w:val="FEA829C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3CE1790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C7E7895"/>
    <w:multiLevelType w:val="hybridMultilevel"/>
    <w:tmpl w:val="7196FBC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E17A18"/>
    <w:multiLevelType w:val="hybridMultilevel"/>
    <w:tmpl w:val="7FBA7AB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4809C4"/>
    <w:multiLevelType w:val="multilevel"/>
    <w:tmpl w:val="FEA829C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9A62CC6"/>
    <w:multiLevelType w:val="hybridMultilevel"/>
    <w:tmpl w:val="D0D4CB1A"/>
    <w:lvl w:ilvl="0" w:tplc="1444BE5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6A75DE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B97102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95950572">
    <w:abstractNumId w:val="5"/>
  </w:num>
  <w:num w:numId="2" w16cid:durableId="1368212950">
    <w:abstractNumId w:val="19"/>
  </w:num>
  <w:num w:numId="3" w16cid:durableId="714352735">
    <w:abstractNumId w:val="29"/>
  </w:num>
  <w:num w:numId="4" w16cid:durableId="36008665">
    <w:abstractNumId w:val="14"/>
  </w:num>
  <w:num w:numId="5" w16cid:durableId="89357247">
    <w:abstractNumId w:val="9"/>
  </w:num>
  <w:num w:numId="6" w16cid:durableId="1152674794">
    <w:abstractNumId w:val="13"/>
  </w:num>
  <w:num w:numId="7" w16cid:durableId="1986200631">
    <w:abstractNumId w:val="23"/>
  </w:num>
  <w:num w:numId="8" w16cid:durableId="6298090">
    <w:abstractNumId w:val="21"/>
  </w:num>
  <w:num w:numId="9" w16cid:durableId="1683386570">
    <w:abstractNumId w:val="15"/>
  </w:num>
  <w:num w:numId="10" w16cid:durableId="913929537">
    <w:abstractNumId w:val="6"/>
  </w:num>
  <w:num w:numId="11" w16cid:durableId="1619871674">
    <w:abstractNumId w:val="1"/>
  </w:num>
  <w:num w:numId="12" w16cid:durableId="796723786">
    <w:abstractNumId w:val="22"/>
  </w:num>
  <w:num w:numId="13" w16cid:durableId="883757810">
    <w:abstractNumId w:val="26"/>
  </w:num>
  <w:num w:numId="14" w16cid:durableId="1541090624">
    <w:abstractNumId w:val="7"/>
  </w:num>
  <w:num w:numId="15" w16cid:durableId="1687633423">
    <w:abstractNumId w:val="3"/>
  </w:num>
  <w:num w:numId="16" w16cid:durableId="30882552">
    <w:abstractNumId w:val="2"/>
  </w:num>
  <w:num w:numId="17" w16cid:durableId="89550935">
    <w:abstractNumId w:val="12"/>
  </w:num>
  <w:num w:numId="18" w16cid:durableId="1936202663">
    <w:abstractNumId w:val="4"/>
  </w:num>
  <w:num w:numId="19" w16cid:durableId="580724072">
    <w:abstractNumId w:val="16"/>
  </w:num>
  <w:num w:numId="20" w16cid:durableId="2014450090">
    <w:abstractNumId w:val="24"/>
  </w:num>
  <w:num w:numId="21" w16cid:durableId="2070296965">
    <w:abstractNumId w:val="18"/>
  </w:num>
  <w:num w:numId="22" w16cid:durableId="1414277998">
    <w:abstractNumId w:val="17"/>
  </w:num>
  <w:num w:numId="23" w16cid:durableId="1752191624">
    <w:abstractNumId w:val="27"/>
  </w:num>
  <w:num w:numId="24" w16cid:durableId="1442410199">
    <w:abstractNumId w:val="28"/>
  </w:num>
  <w:num w:numId="25" w16cid:durableId="418912817">
    <w:abstractNumId w:val="25"/>
  </w:num>
  <w:num w:numId="26" w16cid:durableId="1197499949">
    <w:abstractNumId w:val="10"/>
  </w:num>
  <w:num w:numId="27" w16cid:durableId="1442843214">
    <w:abstractNumId w:val="0"/>
  </w:num>
  <w:num w:numId="28" w16cid:durableId="1783454127">
    <w:abstractNumId w:val="20"/>
  </w:num>
  <w:num w:numId="29" w16cid:durableId="1782413384">
    <w:abstractNumId w:val="8"/>
  </w:num>
  <w:num w:numId="30" w16cid:durableId="7239148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NzIwM7GwNDE2MzRR0lEKTi0uzszPAymwrAUAW78OwiwAAAA="/>
  </w:docVars>
  <w:rsids>
    <w:rsidRoot w:val="00210CDB"/>
    <w:rsid w:val="00000931"/>
    <w:rsid w:val="00001BF7"/>
    <w:rsid w:val="00001D7D"/>
    <w:rsid w:val="00001DED"/>
    <w:rsid w:val="00003C98"/>
    <w:rsid w:val="00005B23"/>
    <w:rsid w:val="00005BDC"/>
    <w:rsid w:val="00007468"/>
    <w:rsid w:val="0000788E"/>
    <w:rsid w:val="0001012A"/>
    <w:rsid w:val="00010263"/>
    <w:rsid w:val="00010589"/>
    <w:rsid w:val="00010764"/>
    <w:rsid w:val="00011532"/>
    <w:rsid w:val="00013242"/>
    <w:rsid w:val="000137C1"/>
    <w:rsid w:val="00013905"/>
    <w:rsid w:val="000144D1"/>
    <w:rsid w:val="000150A6"/>
    <w:rsid w:val="00017109"/>
    <w:rsid w:val="00017299"/>
    <w:rsid w:val="0002022F"/>
    <w:rsid w:val="00020233"/>
    <w:rsid w:val="000204B4"/>
    <w:rsid w:val="00021447"/>
    <w:rsid w:val="00022328"/>
    <w:rsid w:val="000227FD"/>
    <w:rsid w:val="000228EA"/>
    <w:rsid w:val="00022D64"/>
    <w:rsid w:val="00024AC2"/>
    <w:rsid w:val="00025E8A"/>
    <w:rsid w:val="00026CB6"/>
    <w:rsid w:val="00026FDA"/>
    <w:rsid w:val="00027966"/>
    <w:rsid w:val="00031A3F"/>
    <w:rsid w:val="0003267C"/>
    <w:rsid w:val="00032811"/>
    <w:rsid w:val="0003417E"/>
    <w:rsid w:val="0003477A"/>
    <w:rsid w:val="00035F9D"/>
    <w:rsid w:val="00036F53"/>
    <w:rsid w:val="000376F3"/>
    <w:rsid w:val="00037C89"/>
    <w:rsid w:val="00040511"/>
    <w:rsid w:val="00040CFF"/>
    <w:rsid w:val="00041281"/>
    <w:rsid w:val="000419FC"/>
    <w:rsid w:val="0004307E"/>
    <w:rsid w:val="00043670"/>
    <w:rsid w:val="00045D89"/>
    <w:rsid w:val="00045E62"/>
    <w:rsid w:val="00047C58"/>
    <w:rsid w:val="00047E81"/>
    <w:rsid w:val="000526B9"/>
    <w:rsid w:val="00052A2B"/>
    <w:rsid w:val="000547C9"/>
    <w:rsid w:val="000553EF"/>
    <w:rsid w:val="000571E4"/>
    <w:rsid w:val="00060743"/>
    <w:rsid w:val="00064007"/>
    <w:rsid w:val="00064B4C"/>
    <w:rsid w:val="00065856"/>
    <w:rsid w:val="00065D80"/>
    <w:rsid w:val="00065EC0"/>
    <w:rsid w:val="000670B6"/>
    <w:rsid w:val="000702FE"/>
    <w:rsid w:val="0007041A"/>
    <w:rsid w:val="000719EC"/>
    <w:rsid w:val="00072527"/>
    <w:rsid w:val="0007264B"/>
    <w:rsid w:val="000727E6"/>
    <w:rsid w:val="000737FC"/>
    <w:rsid w:val="0007405E"/>
    <w:rsid w:val="0007476E"/>
    <w:rsid w:val="00076D14"/>
    <w:rsid w:val="0007719E"/>
    <w:rsid w:val="00077459"/>
    <w:rsid w:val="00080772"/>
    <w:rsid w:val="00081AF0"/>
    <w:rsid w:val="00081BD5"/>
    <w:rsid w:val="00082605"/>
    <w:rsid w:val="000835DD"/>
    <w:rsid w:val="0008432B"/>
    <w:rsid w:val="00085D4D"/>
    <w:rsid w:val="000861A8"/>
    <w:rsid w:val="00090700"/>
    <w:rsid w:val="000920F3"/>
    <w:rsid w:val="00092359"/>
    <w:rsid w:val="00092700"/>
    <w:rsid w:val="000969B8"/>
    <w:rsid w:val="00096B0D"/>
    <w:rsid w:val="00096F3B"/>
    <w:rsid w:val="000A0314"/>
    <w:rsid w:val="000A0DE0"/>
    <w:rsid w:val="000A3084"/>
    <w:rsid w:val="000A321C"/>
    <w:rsid w:val="000A3DEF"/>
    <w:rsid w:val="000A3E01"/>
    <w:rsid w:val="000A4739"/>
    <w:rsid w:val="000A4839"/>
    <w:rsid w:val="000A5410"/>
    <w:rsid w:val="000A589D"/>
    <w:rsid w:val="000A59A9"/>
    <w:rsid w:val="000A7B20"/>
    <w:rsid w:val="000B0FE7"/>
    <w:rsid w:val="000B1088"/>
    <w:rsid w:val="000B1135"/>
    <w:rsid w:val="000B1E65"/>
    <w:rsid w:val="000B24BB"/>
    <w:rsid w:val="000B3ADD"/>
    <w:rsid w:val="000B4423"/>
    <w:rsid w:val="000B546F"/>
    <w:rsid w:val="000B5521"/>
    <w:rsid w:val="000B5E41"/>
    <w:rsid w:val="000B5E76"/>
    <w:rsid w:val="000B6170"/>
    <w:rsid w:val="000B69C4"/>
    <w:rsid w:val="000B7076"/>
    <w:rsid w:val="000B7778"/>
    <w:rsid w:val="000C08A2"/>
    <w:rsid w:val="000C147F"/>
    <w:rsid w:val="000C2DDE"/>
    <w:rsid w:val="000C5036"/>
    <w:rsid w:val="000C5208"/>
    <w:rsid w:val="000C561B"/>
    <w:rsid w:val="000C569D"/>
    <w:rsid w:val="000C5EFB"/>
    <w:rsid w:val="000C7093"/>
    <w:rsid w:val="000C7CC8"/>
    <w:rsid w:val="000D11D5"/>
    <w:rsid w:val="000D2424"/>
    <w:rsid w:val="000D2F94"/>
    <w:rsid w:val="000D38A7"/>
    <w:rsid w:val="000D4258"/>
    <w:rsid w:val="000D461E"/>
    <w:rsid w:val="000D46A1"/>
    <w:rsid w:val="000D5641"/>
    <w:rsid w:val="000E0C99"/>
    <w:rsid w:val="000E1748"/>
    <w:rsid w:val="000E19C1"/>
    <w:rsid w:val="000E1EDA"/>
    <w:rsid w:val="000E2CAD"/>
    <w:rsid w:val="000E4A75"/>
    <w:rsid w:val="000E58C8"/>
    <w:rsid w:val="000E63DA"/>
    <w:rsid w:val="000E6E47"/>
    <w:rsid w:val="000E724A"/>
    <w:rsid w:val="000F05B0"/>
    <w:rsid w:val="000F2281"/>
    <w:rsid w:val="000F4634"/>
    <w:rsid w:val="000F46D3"/>
    <w:rsid w:val="000F6457"/>
    <w:rsid w:val="000F6461"/>
    <w:rsid w:val="000F78CB"/>
    <w:rsid w:val="000F7952"/>
    <w:rsid w:val="000F7EBA"/>
    <w:rsid w:val="001000B0"/>
    <w:rsid w:val="00100815"/>
    <w:rsid w:val="00101133"/>
    <w:rsid w:val="001012BF"/>
    <w:rsid w:val="001021C6"/>
    <w:rsid w:val="001029D9"/>
    <w:rsid w:val="00102AB6"/>
    <w:rsid w:val="0010321C"/>
    <w:rsid w:val="00103B5E"/>
    <w:rsid w:val="001046D3"/>
    <w:rsid w:val="001059F2"/>
    <w:rsid w:val="00105B8C"/>
    <w:rsid w:val="00106744"/>
    <w:rsid w:val="00110775"/>
    <w:rsid w:val="00110BD3"/>
    <w:rsid w:val="001122B3"/>
    <w:rsid w:val="00112550"/>
    <w:rsid w:val="00112FCD"/>
    <w:rsid w:val="001131A8"/>
    <w:rsid w:val="00113DFF"/>
    <w:rsid w:val="0011422C"/>
    <w:rsid w:val="00115290"/>
    <w:rsid w:val="001152A3"/>
    <w:rsid w:val="001177BA"/>
    <w:rsid w:val="001206A7"/>
    <w:rsid w:val="001218A8"/>
    <w:rsid w:val="00123702"/>
    <w:rsid w:val="0012434A"/>
    <w:rsid w:val="00124FC9"/>
    <w:rsid w:val="00125200"/>
    <w:rsid w:val="00125218"/>
    <w:rsid w:val="00125F99"/>
    <w:rsid w:val="00126261"/>
    <w:rsid w:val="00126BFE"/>
    <w:rsid w:val="00126C67"/>
    <w:rsid w:val="00126FAE"/>
    <w:rsid w:val="001275F2"/>
    <w:rsid w:val="00127C07"/>
    <w:rsid w:val="001301C2"/>
    <w:rsid w:val="00130C55"/>
    <w:rsid w:val="001313AC"/>
    <w:rsid w:val="001318A0"/>
    <w:rsid w:val="0013274C"/>
    <w:rsid w:val="00136AC9"/>
    <w:rsid w:val="001410AF"/>
    <w:rsid w:val="00141428"/>
    <w:rsid w:val="0014170D"/>
    <w:rsid w:val="00142FCF"/>
    <w:rsid w:val="001431C7"/>
    <w:rsid w:val="00143710"/>
    <w:rsid w:val="00143FD5"/>
    <w:rsid w:val="00145245"/>
    <w:rsid w:val="00145AA0"/>
    <w:rsid w:val="00147607"/>
    <w:rsid w:val="00147612"/>
    <w:rsid w:val="00150492"/>
    <w:rsid w:val="00150832"/>
    <w:rsid w:val="001515DA"/>
    <w:rsid w:val="00151F6B"/>
    <w:rsid w:val="0015263D"/>
    <w:rsid w:val="00152F4F"/>
    <w:rsid w:val="00153AB9"/>
    <w:rsid w:val="00154572"/>
    <w:rsid w:val="00154BB5"/>
    <w:rsid w:val="001554F1"/>
    <w:rsid w:val="00155927"/>
    <w:rsid w:val="00155D14"/>
    <w:rsid w:val="001564EF"/>
    <w:rsid w:val="00162CA2"/>
    <w:rsid w:val="00163169"/>
    <w:rsid w:val="00163C18"/>
    <w:rsid w:val="001649D4"/>
    <w:rsid w:val="001649D7"/>
    <w:rsid w:val="00165DCA"/>
    <w:rsid w:val="00165EE9"/>
    <w:rsid w:val="0016630C"/>
    <w:rsid w:val="001664BE"/>
    <w:rsid w:val="00170B39"/>
    <w:rsid w:val="00171E4D"/>
    <w:rsid w:val="00171F05"/>
    <w:rsid w:val="00172B41"/>
    <w:rsid w:val="00172F06"/>
    <w:rsid w:val="00173CA6"/>
    <w:rsid w:val="00176B6E"/>
    <w:rsid w:val="0018075B"/>
    <w:rsid w:val="00180B56"/>
    <w:rsid w:val="001818D8"/>
    <w:rsid w:val="00181EBC"/>
    <w:rsid w:val="00183733"/>
    <w:rsid w:val="0018374A"/>
    <w:rsid w:val="00183B11"/>
    <w:rsid w:val="00183CC0"/>
    <w:rsid w:val="00183D92"/>
    <w:rsid w:val="00184393"/>
    <w:rsid w:val="0018463C"/>
    <w:rsid w:val="001859CC"/>
    <w:rsid w:val="0018724A"/>
    <w:rsid w:val="001879F0"/>
    <w:rsid w:val="001919E8"/>
    <w:rsid w:val="00192781"/>
    <w:rsid w:val="00192C12"/>
    <w:rsid w:val="00193269"/>
    <w:rsid w:val="0019327B"/>
    <w:rsid w:val="001936D5"/>
    <w:rsid w:val="0019653F"/>
    <w:rsid w:val="001968A5"/>
    <w:rsid w:val="00196C52"/>
    <w:rsid w:val="00196CF7"/>
    <w:rsid w:val="001A0454"/>
    <w:rsid w:val="001A0A51"/>
    <w:rsid w:val="001A0B21"/>
    <w:rsid w:val="001A0B49"/>
    <w:rsid w:val="001A0EFC"/>
    <w:rsid w:val="001A1020"/>
    <w:rsid w:val="001A2AB0"/>
    <w:rsid w:val="001A5993"/>
    <w:rsid w:val="001A5C3B"/>
    <w:rsid w:val="001A6BF8"/>
    <w:rsid w:val="001A6D8A"/>
    <w:rsid w:val="001A712F"/>
    <w:rsid w:val="001A75F5"/>
    <w:rsid w:val="001A7C4F"/>
    <w:rsid w:val="001B0DA6"/>
    <w:rsid w:val="001B3B04"/>
    <w:rsid w:val="001B3F14"/>
    <w:rsid w:val="001B6C91"/>
    <w:rsid w:val="001B74D4"/>
    <w:rsid w:val="001C1F31"/>
    <w:rsid w:val="001C2FB0"/>
    <w:rsid w:val="001C3C14"/>
    <w:rsid w:val="001C3D78"/>
    <w:rsid w:val="001C7F9C"/>
    <w:rsid w:val="001D1D29"/>
    <w:rsid w:val="001D29B8"/>
    <w:rsid w:val="001D32A2"/>
    <w:rsid w:val="001D369D"/>
    <w:rsid w:val="001D393C"/>
    <w:rsid w:val="001D41A2"/>
    <w:rsid w:val="001D6665"/>
    <w:rsid w:val="001D76FF"/>
    <w:rsid w:val="001E1118"/>
    <w:rsid w:val="001E127D"/>
    <w:rsid w:val="001E2327"/>
    <w:rsid w:val="001E26F8"/>
    <w:rsid w:val="001E3136"/>
    <w:rsid w:val="001E33EE"/>
    <w:rsid w:val="001E3A7D"/>
    <w:rsid w:val="001E4321"/>
    <w:rsid w:val="001E44CE"/>
    <w:rsid w:val="001E5863"/>
    <w:rsid w:val="001E6353"/>
    <w:rsid w:val="001E6467"/>
    <w:rsid w:val="001F019D"/>
    <w:rsid w:val="001F0E4C"/>
    <w:rsid w:val="001F1944"/>
    <w:rsid w:val="001F1E83"/>
    <w:rsid w:val="001F366D"/>
    <w:rsid w:val="001F37AE"/>
    <w:rsid w:val="001F3CD0"/>
    <w:rsid w:val="001F45D9"/>
    <w:rsid w:val="001F5187"/>
    <w:rsid w:val="001F5524"/>
    <w:rsid w:val="001F556A"/>
    <w:rsid w:val="001F5E0C"/>
    <w:rsid w:val="001F6037"/>
    <w:rsid w:val="001F63F0"/>
    <w:rsid w:val="001F6A71"/>
    <w:rsid w:val="001F74D1"/>
    <w:rsid w:val="001F75AA"/>
    <w:rsid w:val="001F77FD"/>
    <w:rsid w:val="001F7BE0"/>
    <w:rsid w:val="00200110"/>
    <w:rsid w:val="002002F9"/>
    <w:rsid w:val="00200A54"/>
    <w:rsid w:val="00201100"/>
    <w:rsid w:val="00201DCA"/>
    <w:rsid w:val="00203779"/>
    <w:rsid w:val="00203AE3"/>
    <w:rsid w:val="00204522"/>
    <w:rsid w:val="002075F0"/>
    <w:rsid w:val="002077DC"/>
    <w:rsid w:val="0021096A"/>
    <w:rsid w:val="00210CDB"/>
    <w:rsid w:val="0021272E"/>
    <w:rsid w:val="00213A12"/>
    <w:rsid w:val="002148B7"/>
    <w:rsid w:val="002203E5"/>
    <w:rsid w:val="0022093C"/>
    <w:rsid w:val="0022138C"/>
    <w:rsid w:val="002216E3"/>
    <w:rsid w:val="00222024"/>
    <w:rsid w:val="002220DB"/>
    <w:rsid w:val="00222861"/>
    <w:rsid w:val="002242C0"/>
    <w:rsid w:val="0022513F"/>
    <w:rsid w:val="00226CB5"/>
    <w:rsid w:val="00226D98"/>
    <w:rsid w:val="00226E8D"/>
    <w:rsid w:val="00226FB0"/>
    <w:rsid w:val="00230119"/>
    <w:rsid w:val="00230B79"/>
    <w:rsid w:val="0023270C"/>
    <w:rsid w:val="002327EE"/>
    <w:rsid w:val="00232EC6"/>
    <w:rsid w:val="0023328A"/>
    <w:rsid w:val="002334D2"/>
    <w:rsid w:val="002343A2"/>
    <w:rsid w:val="00235017"/>
    <w:rsid w:val="0023625E"/>
    <w:rsid w:val="00236A9E"/>
    <w:rsid w:val="002374D6"/>
    <w:rsid w:val="00237CB1"/>
    <w:rsid w:val="00240196"/>
    <w:rsid w:val="00240850"/>
    <w:rsid w:val="00242E1E"/>
    <w:rsid w:val="00243174"/>
    <w:rsid w:val="002431BE"/>
    <w:rsid w:val="00244470"/>
    <w:rsid w:val="00244B87"/>
    <w:rsid w:val="00245428"/>
    <w:rsid w:val="00245EFB"/>
    <w:rsid w:val="0024682F"/>
    <w:rsid w:val="00246C8F"/>
    <w:rsid w:val="00250179"/>
    <w:rsid w:val="00250452"/>
    <w:rsid w:val="00250773"/>
    <w:rsid w:val="00251704"/>
    <w:rsid w:val="00252550"/>
    <w:rsid w:val="00252A8C"/>
    <w:rsid w:val="002533D1"/>
    <w:rsid w:val="002535A3"/>
    <w:rsid w:val="00253ACC"/>
    <w:rsid w:val="00253E21"/>
    <w:rsid w:val="002548AE"/>
    <w:rsid w:val="002560FF"/>
    <w:rsid w:val="00256485"/>
    <w:rsid w:val="00257780"/>
    <w:rsid w:val="00261E88"/>
    <w:rsid w:val="0026230C"/>
    <w:rsid w:val="00262F22"/>
    <w:rsid w:val="0026342B"/>
    <w:rsid w:val="002651C7"/>
    <w:rsid w:val="0026538A"/>
    <w:rsid w:val="00266019"/>
    <w:rsid w:val="002660DB"/>
    <w:rsid w:val="002663F7"/>
    <w:rsid w:val="00266FE3"/>
    <w:rsid w:val="002674E9"/>
    <w:rsid w:val="00267891"/>
    <w:rsid w:val="00270C88"/>
    <w:rsid w:val="002717D9"/>
    <w:rsid w:val="002720B6"/>
    <w:rsid w:val="00274018"/>
    <w:rsid w:val="0027748D"/>
    <w:rsid w:val="002778F6"/>
    <w:rsid w:val="00277D1F"/>
    <w:rsid w:val="002810D3"/>
    <w:rsid w:val="00281491"/>
    <w:rsid w:val="002825D9"/>
    <w:rsid w:val="00282A68"/>
    <w:rsid w:val="002837FD"/>
    <w:rsid w:val="002839C8"/>
    <w:rsid w:val="00283E20"/>
    <w:rsid w:val="00284300"/>
    <w:rsid w:val="002845C2"/>
    <w:rsid w:val="00284842"/>
    <w:rsid w:val="00285759"/>
    <w:rsid w:val="00285EA6"/>
    <w:rsid w:val="002863C4"/>
    <w:rsid w:val="002875EB"/>
    <w:rsid w:val="00287925"/>
    <w:rsid w:val="002911A7"/>
    <w:rsid w:val="00291C02"/>
    <w:rsid w:val="0029259B"/>
    <w:rsid w:val="00292C21"/>
    <w:rsid w:val="0029306A"/>
    <w:rsid w:val="00293081"/>
    <w:rsid w:val="00293CEC"/>
    <w:rsid w:val="00293D33"/>
    <w:rsid w:val="00294367"/>
    <w:rsid w:val="00294FA0"/>
    <w:rsid w:val="00297940"/>
    <w:rsid w:val="002A0168"/>
    <w:rsid w:val="002A0E27"/>
    <w:rsid w:val="002A1B45"/>
    <w:rsid w:val="002A215B"/>
    <w:rsid w:val="002A2C2C"/>
    <w:rsid w:val="002A2E8C"/>
    <w:rsid w:val="002A3578"/>
    <w:rsid w:val="002A4366"/>
    <w:rsid w:val="002A4850"/>
    <w:rsid w:val="002A49E4"/>
    <w:rsid w:val="002A5752"/>
    <w:rsid w:val="002A5759"/>
    <w:rsid w:val="002A5A0D"/>
    <w:rsid w:val="002A7092"/>
    <w:rsid w:val="002A7621"/>
    <w:rsid w:val="002A7891"/>
    <w:rsid w:val="002B0602"/>
    <w:rsid w:val="002B1148"/>
    <w:rsid w:val="002B1F68"/>
    <w:rsid w:val="002B2EF9"/>
    <w:rsid w:val="002B49FB"/>
    <w:rsid w:val="002C0BE4"/>
    <w:rsid w:val="002C0EEE"/>
    <w:rsid w:val="002C1676"/>
    <w:rsid w:val="002C1FE8"/>
    <w:rsid w:val="002C22FA"/>
    <w:rsid w:val="002C4BBD"/>
    <w:rsid w:val="002C6DBE"/>
    <w:rsid w:val="002D03BB"/>
    <w:rsid w:val="002D053E"/>
    <w:rsid w:val="002D1109"/>
    <w:rsid w:val="002D117E"/>
    <w:rsid w:val="002D1435"/>
    <w:rsid w:val="002D3E6A"/>
    <w:rsid w:val="002D3EE8"/>
    <w:rsid w:val="002D632A"/>
    <w:rsid w:val="002D66D7"/>
    <w:rsid w:val="002D6D0F"/>
    <w:rsid w:val="002E139D"/>
    <w:rsid w:val="002E185A"/>
    <w:rsid w:val="002E19ED"/>
    <w:rsid w:val="002E1A2F"/>
    <w:rsid w:val="002E2396"/>
    <w:rsid w:val="002E3B44"/>
    <w:rsid w:val="002E3FE7"/>
    <w:rsid w:val="002E42A3"/>
    <w:rsid w:val="002E4493"/>
    <w:rsid w:val="002E5876"/>
    <w:rsid w:val="002E69DB"/>
    <w:rsid w:val="002E74BC"/>
    <w:rsid w:val="002E7923"/>
    <w:rsid w:val="002F05CB"/>
    <w:rsid w:val="002F0E65"/>
    <w:rsid w:val="002F2DE6"/>
    <w:rsid w:val="002F4DFE"/>
    <w:rsid w:val="002F558D"/>
    <w:rsid w:val="00300CA4"/>
    <w:rsid w:val="003015CD"/>
    <w:rsid w:val="00302870"/>
    <w:rsid w:val="00303521"/>
    <w:rsid w:val="00304132"/>
    <w:rsid w:val="003045DB"/>
    <w:rsid w:val="0030604F"/>
    <w:rsid w:val="00306444"/>
    <w:rsid w:val="00306628"/>
    <w:rsid w:val="003069F4"/>
    <w:rsid w:val="00306A41"/>
    <w:rsid w:val="00306C7A"/>
    <w:rsid w:val="00307152"/>
    <w:rsid w:val="003077C8"/>
    <w:rsid w:val="00310921"/>
    <w:rsid w:val="00310B16"/>
    <w:rsid w:val="00310FE5"/>
    <w:rsid w:val="003120DC"/>
    <w:rsid w:val="00313922"/>
    <w:rsid w:val="00315061"/>
    <w:rsid w:val="00315A34"/>
    <w:rsid w:val="00315F17"/>
    <w:rsid w:val="00320720"/>
    <w:rsid w:val="00321292"/>
    <w:rsid w:val="00321BC7"/>
    <w:rsid w:val="003227CA"/>
    <w:rsid w:val="00322A6D"/>
    <w:rsid w:val="003243D0"/>
    <w:rsid w:val="00324933"/>
    <w:rsid w:val="00326D19"/>
    <w:rsid w:val="0033105F"/>
    <w:rsid w:val="00332235"/>
    <w:rsid w:val="00333FB8"/>
    <w:rsid w:val="0033499B"/>
    <w:rsid w:val="00334B34"/>
    <w:rsid w:val="0033696B"/>
    <w:rsid w:val="00336DD0"/>
    <w:rsid w:val="00341DC9"/>
    <w:rsid w:val="00341F39"/>
    <w:rsid w:val="00341FE9"/>
    <w:rsid w:val="00343C74"/>
    <w:rsid w:val="0034419C"/>
    <w:rsid w:val="003447BB"/>
    <w:rsid w:val="003449AD"/>
    <w:rsid w:val="00345203"/>
    <w:rsid w:val="0034536D"/>
    <w:rsid w:val="00345AED"/>
    <w:rsid w:val="00346BBE"/>
    <w:rsid w:val="00351D5B"/>
    <w:rsid w:val="003520D1"/>
    <w:rsid w:val="0035249F"/>
    <w:rsid w:val="00353580"/>
    <w:rsid w:val="00353706"/>
    <w:rsid w:val="003538B9"/>
    <w:rsid w:val="00354CFD"/>
    <w:rsid w:val="00354EF1"/>
    <w:rsid w:val="00354F17"/>
    <w:rsid w:val="003565E4"/>
    <w:rsid w:val="003570C5"/>
    <w:rsid w:val="003619C5"/>
    <w:rsid w:val="003619E1"/>
    <w:rsid w:val="00361DFF"/>
    <w:rsid w:val="00361FE1"/>
    <w:rsid w:val="003625DA"/>
    <w:rsid w:val="00362636"/>
    <w:rsid w:val="00362E5C"/>
    <w:rsid w:val="00364138"/>
    <w:rsid w:val="00364BA6"/>
    <w:rsid w:val="003661E3"/>
    <w:rsid w:val="00366274"/>
    <w:rsid w:val="00366418"/>
    <w:rsid w:val="00366766"/>
    <w:rsid w:val="00366A78"/>
    <w:rsid w:val="00367DBF"/>
    <w:rsid w:val="00370020"/>
    <w:rsid w:val="003705BA"/>
    <w:rsid w:val="003713E4"/>
    <w:rsid w:val="0037168D"/>
    <w:rsid w:val="00372304"/>
    <w:rsid w:val="0037236C"/>
    <w:rsid w:val="00372D43"/>
    <w:rsid w:val="0037319F"/>
    <w:rsid w:val="00373871"/>
    <w:rsid w:val="00373DBE"/>
    <w:rsid w:val="003745BC"/>
    <w:rsid w:val="00375CF0"/>
    <w:rsid w:val="003762C7"/>
    <w:rsid w:val="00380BA2"/>
    <w:rsid w:val="003811DC"/>
    <w:rsid w:val="003816BB"/>
    <w:rsid w:val="00381D19"/>
    <w:rsid w:val="00382A66"/>
    <w:rsid w:val="00385061"/>
    <w:rsid w:val="003865B0"/>
    <w:rsid w:val="003874AA"/>
    <w:rsid w:val="0038795A"/>
    <w:rsid w:val="003919CF"/>
    <w:rsid w:val="0039351E"/>
    <w:rsid w:val="00393C3E"/>
    <w:rsid w:val="00394707"/>
    <w:rsid w:val="003959A8"/>
    <w:rsid w:val="003962C4"/>
    <w:rsid w:val="003963AF"/>
    <w:rsid w:val="00397915"/>
    <w:rsid w:val="003A0534"/>
    <w:rsid w:val="003A1768"/>
    <w:rsid w:val="003A1D5C"/>
    <w:rsid w:val="003A1E3F"/>
    <w:rsid w:val="003A368B"/>
    <w:rsid w:val="003A5EE4"/>
    <w:rsid w:val="003A6E47"/>
    <w:rsid w:val="003A719F"/>
    <w:rsid w:val="003A77EB"/>
    <w:rsid w:val="003A7C4B"/>
    <w:rsid w:val="003A7F20"/>
    <w:rsid w:val="003B2678"/>
    <w:rsid w:val="003B283E"/>
    <w:rsid w:val="003B3B9B"/>
    <w:rsid w:val="003B4532"/>
    <w:rsid w:val="003B5C09"/>
    <w:rsid w:val="003B5F04"/>
    <w:rsid w:val="003B66A0"/>
    <w:rsid w:val="003B76A6"/>
    <w:rsid w:val="003B7FF5"/>
    <w:rsid w:val="003C49AD"/>
    <w:rsid w:val="003C5A0E"/>
    <w:rsid w:val="003C5D20"/>
    <w:rsid w:val="003C5F6E"/>
    <w:rsid w:val="003C63F1"/>
    <w:rsid w:val="003D20FF"/>
    <w:rsid w:val="003D2184"/>
    <w:rsid w:val="003D310E"/>
    <w:rsid w:val="003D3514"/>
    <w:rsid w:val="003D4256"/>
    <w:rsid w:val="003D43CD"/>
    <w:rsid w:val="003D4850"/>
    <w:rsid w:val="003D5091"/>
    <w:rsid w:val="003D52FB"/>
    <w:rsid w:val="003D5657"/>
    <w:rsid w:val="003D5A81"/>
    <w:rsid w:val="003D5CD7"/>
    <w:rsid w:val="003D5F09"/>
    <w:rsid w:val="003D63B8"/>
    <w:rsid w:val="003D6863"/>
    <w:rsid w:val="003D703F"/>
    <w:rsid w:val="003E0DC3"/>
    <w:rsid w:val="003E3A4E"/>
    <w:rsid w:val="003E4154"/>
    <w:rsid w:val="003E450F"/>
    <w:rsid w:val="003E57D4"/>
    <w:rsid w:val="003E66D6"/>
    <w:rsid w:val="003E67B2"/>
    <w:rsid w:val="003E6EF8"/>
    <w:rsid w:val="003E7FE7"/>
    <w:rsid w:val="003F1055"/>
    <w:rsid w:val="003F1F08"/>
    <w:rsid w:val="003F2205"/>
    <w:rsid w:val="003F2248"/>
    <w:rsid w:val="003F25CF"/>
    <w:rsid w:val="003F25F1"/>
    <w:rsid w:val="003F2673"/>
    <w:rsid w:val="003F267E"/>
    <w:rsid w:val="003F325F"/>
    <w:rsid w:val="003F384B"/>
    <w:rsid w:val="003F5FD0"/>
    <w:rsid w:val="003F646E"/>
    <w:rsid w:val="003F718A"/>
    <w:rsid w:val="00401809"/>
    <w:rsid w:val="00402696"/>
    <w:rsid w:val="00402DAB"/>
    <w:rsid w:val="004031C4"/>
    <w:rsid w:val="004031FB"/>
    <w:rsid w:val="004037DA"/>
    <w:rsid w:val="0040403F"/>
    <w:rsid w:val="0040453D"/>
    <w:rsid w:val="004063C6"/>
    <w:rsid w:val="00406BA8"/>
    <w:rsid w:val="00406D26"/>
    <w:rsid w:val="004073D8"/>
    <w:rsid w:val="00407B6B"/>
    <w:rsid w:val="00410056"/>
    <w:rsid w:val="00410A7F"/>
    <w:rsid w:val="00410F6D"/>
    <w:rsid w:val="0041109B"/>
    <w:rsid w:val="00412F0A"/>
    <w:rsid w:val="0041308F"/>
    <w:rsid w:val="00413331"/>
    <w:rsid w:val="004135B7"/>
    <w:rsid w:val="004140FF"/>
    <w:rsid w:val="00414101"/>
    <w:rsid w:val="00414435"/>
    <w:rsid w:val="00414ED3"/>
    <w:rsid w:val="00415076"/>
    <w:rsid w:val="00415477"/>
    <w:rsid w:val="00416E5C"/>
    <w:rsid w:val="00417076"/>
    <w:rsid w:val="004179E3"/>
    <w:rsid w:val="00417F33"/>
    <w:rsid w:val="0042096B"/>
    <w:rsid w:val="00421216"/>
    <w:rsid w:val="004225E4"/>
    <w:rsid w:val="004227BF"/>
    <w:rsid w:val="00422A05"/>
    <w:rsid w:val="00423438"/>
    <w:rsid w:val="00423AA8"/>
    <w:rsid w:val="004247C1"/>
    <w:rsid w:val="004249C9"/>
    <w:rsid w:val="00425854"/>
    <w:rsid w:val="00425E32"/>
    <w:rsid w:val="0042659A"/>
    <w:rsid w:val="00426B55"/>
    <w:rsid w:val="00426F02"/>
    <w:rsid w:val="00430139"/>
    <w:rsid w:val="004302AE"/>
    <w:rsid w:val="00430344"/>
    <w:rsid w:val="00431740"/>
    <w:rsid w:val="00432CF0"/>
    <w:rsid w:val="00433103"/>
    <w:rsid w:val="0043468E"/>
    <w:rsid w:val="00434AFF"/>
    <w:rsid w:val="00434C7C"/>
    <w:rsid w:val="00437E4F"/>
    <w:rsid w:val="004401F2"/>
    <w:rsid w:val="00440786"/>
    <w:rsid w:val="00442F3F"/>
    <w:rsid w:val="00443161"/>
    <w:rsid w:val="004434F0"/>
    <w:rsid w:val="00443B7A"/>
    <w:rsid w:val="004442B1"/>
    <w:rsid w:val="00445F2F"/>
    <w:rsid w:val="00446405"/>
    <w:rsid w:val="004465EB"/>
    <w:rsid w:val="0044661B"/>
    <w:rsid w:val="004479B8"/>
    <w:rsid w:val="00447AC6"/>
    <w:rsid w:val="004507B2"/>
    <w:rsid w:val="00450ACF"/>
    <w:rsid w:val="00450EFA"/>
    <w:rsid w:val="004513EC"/>
    <w:rsid w:val="004520E5"/>
    <w:rsid w:val="00453586"/>
    <w:rsid w:val="004548C1"/>
    <w:rsid w:val="00454B00"/>
    <w:rsid w:val="00454C76"/>
    <w:rsid w:val="00454F8D"/>
    <w:rsid w:val="00455A3F"/>
    <w:rsid w:val="00456BC8"/>
    <w:rsid w:val="00460CA9"/>
    <w:rsid w:val="004616B1"/>
    <w:rsid w:val="00461B0B"/>
    <w:rsid w:val="00461D20"/>
    <w:rsid w:val="00461EC7"/>
    <w:rsid w:val="00462AEB"/>
    <w:rsid w:val="004641BF"/>
    <w:rsid w:val="00464D6F"/>
    <w:rsid w:val="00464DFF"/>
    <w:rsid w:val="00467A6F"/>
    <w:rsid w:val="00472829"/>
    <w:rsid w:val="00472B8D"/>
    <w:rsid w:val="00473757"/>
    <w:rsid w:val="0047387E"/>
    <w:rsid w:val="00473916"/>
    <w:rsid w:val="004740E7"/>
    <w:rsid w:val="00474A1E"/>
    <w:rsid w:val="00475899"/>
    <w:rsid w:val="00475A03"/>
    <w:rsid w:val="00477176"/>
    <w:rsid w:val="00477315"/>
    <w:rsid w:val="0048066E"/>
    <w:rsid w:val="0048212E"/>
    <w:rsid w:val="004829EF"/>
    <w:rsid w:val="0048333A"/>
    <w:rsid w:val="00483605"/>
    <w:rsid w:val="00483812"/>
    <w:rsid w:val="0048577C"/>
    <w:rsid w:val="00485FD0"/>
    <w:rsid w:val="004867BA"/>
    <w:rsid w:val="00490451"/>
    <w:rsid w:val="00490EC3"/>
    <w:rsid w:val="004914EB"/>
    <w:rsid w:val="0049265D"/>
    <w:rsid w:val="004937A2"/>
    <w:rsid w:val="00496804"/>
    <w:rsid w:val="00496AD2"/>
    <w:rsid w:val="00497BC6"/>
    <w:rsid w:val="004A0349"/>
    <w:rsid w:val="004A1F3A"/>
    <w:rsid w:val="004A2107"/>
    <w:rsid w:val="004A2D81"/>
    <w:rsid w:val="004A3920"/>
    <w:rsid w:val="004A3E03"/>
    <w:rsid w:val="004A4247"/>
    <w:rsid w:val="004A6001"/>
    <w:rsid w:val="004A6E4A"/>
    <w:rsid w:val="004B08D0"/>
    <w:rsid w:val="004B21C7"/>
    <w:rsid w:val="004B2397"/>
    <w:rsid w:val="004B3466"/>
    <w:rsid w:val="004B356B"/>
    <w:rsid w:val="004B3AAA"/>
    <w:rsid w:val="004B499A"/>
    <w:rsid w:val="004B4AF3"/>
    <w:rsid w:val="004B5533"/>
    <w:rsid w:val="004B6966"/>
    <w:rsid w:val="004B6C45"/>
    <w:rsid w:val="004B761C"/>
    <w:rsid w:val="004C1147"/>
    <w:rsid w:val="004C11BC"/>
    <w:rsid w:val="004C1A71"/>
    <w:rsid w:val="004C3095"/>
    <w:rsid w:val="004C4373"/>
    <w:rsid w:val="004C4CA6"/>
    <w:rsid w:val="004C52A0"/>
    <w:rsid w:val="004C6506"/>
    <w:rsid w:val="004C73A7"/>
    <w:rsid w:val="004C7CC5"/>
    <w:rsid w:val="004D015F"/>
    <w:rsid w:val="004D1B67"/>
    <w:rsid w:val="004D304A"/>
    <w:rsid w:val="004D3881"/>
    <w:rsid w:val="004D441E"/>
    <w:rsid w:val="004D4A1D"/>
    <w:rsid w:val="004D4E40"/>
    <w:rsid w:val="004D574E"/>
    <w:rsid w:val="004D5ABB"/>
    <w:rsid w:val="004D6704"/>
    <w:rsid w:val="004D7999"/>
    <w:rsid w:val="004E00E2"/>
    <w:rsid w:val="004E09FC"/>
    <w:rsid w:val="004E1200"/>
    <w:rsid w:val="004E12A7"/>
    <w:rsid w:val="004E36CA"/>
    <w:rsid w:val="004E3D9E"/>
    <w:rsid w:val="004E5C93"/>
    <w:rsid w:val="004E60FC"/>
    <w:rsid w:val="004F00A2"/>
    <w:rsid w:val="004F051B"/>
    <w:rsid w:val="004F0764"/>
    <w:rsid w:val="004F3C02"/>
    <w:rsid w:val="004F4195"/>
    <w:rsid w:val="004F4F16"/>
    <w:rsid w:val="004F5DA9"/>
    <w:rsid w:val="004F6460"/>
    <w:rsid w:val="004F69B9"/>
    <w:rsid w:val="004F740B"/>
    <w:rsid w:val="005010E8"/>
    <w:rsid w:val="005027AE"/>
    <w:rsid w:val="00504697"/>
    <w:rsid w:val="00504ADF"/>
    <w:rsid w:val="00505225"/>
    <w:rsid w:val="005052A4"/>
    <w:rsid w:val="005055E5"/>
    <w:rsid w:val="00506C15"/>
    <w:rsid w:val="005070D8"/>
    <w:rsid w:val="00510AC4"/>
    <w:rsid w:val="00511DA9"/>
    <w:rsid w:val="00511E5F"/>
    <w:rsid w:val="00511F61"/>
    <w:rsid w:val="00512057"/>
    <w:rsid w:val="00512B50"/>
    <w:rsid w:val="00513628"/>
    <w:rsid w:val="0051389C"/>
    <w:rsid w:val="00513942"/>
    <w:rsid w:val="00514E9C"/>
    <w:rsid w:val="00514F80"/>
    <w:rsid w:val="00514FAC"/>
    <w:rsid w:val="00515680"/>
    <w:rsid w:val="00516FE1"/>
    <w:rsid w:val="005172F2"/>
    <w:rsid w:val="00520B3A"/>
    <w:rsid w:val="005213B7"/>
    <w:rsid w:val="00521A66"/>
    <w:rsid w:val="00521AB9"/>
    <w:rsid w:val="00522353"/>
    <w:rsid w:val="00523A9E"/>
    <w:rsid w:val="0052634B"/>
    <w:rsid w:val="00526A46"/>
    <w:rsid w:val="005277C4"/>
    <w:rsid w:val="0052787E"/>
    <w:rsid w:val="00527EA6"/>
    <w:rsid w:val="005314E9"/>
    <w:rsid w:val="005318FD"/>
    <w:rsid w:val="0053210D"/>
    <w:rsid w:val="00532285"/>
    <w:rsid w:val="00532D76"/>
    <w:rsid w:val="00533255"/>
    <w:rsid w:val="00533AF6"/>
    <w:rsid w:val="00533DC0"/>
    <w:rsid w:val="005359BC"/>
    <w:rsid w:val="00535A2F"/>
    <w:rsid w:val="00535B05"/>
    <w:rsid w:val="00535D0E"/>
    <w:rsid w:val="00535F9C"/>
    <w:rsid w:val="00536517"/>
    <w:rsid w:val="00536B28"/>
    <w:rsid w:val="00537010"/>
    <w:rsid w:val="00537BBC"/>
    <w:rsid w:val="005401BD"/>
    <w:rsid w:val="005413D1"/>
    <w:rsid w:val="00543F60"/>
    <w:rsid w:val="00545793"/>
    <w:rsid w:val="00546523"/>
    <w:rsid w:val="005502AD"/>
    <w:rsid w:val="00550C3C"/>
    <w:rsid w:val="00550DE7"/>
    <w:rsid w:val="0055108C"/>
    <w:rsid w:val="005513CC"/>
    <w:rsid w:val="00551CED"/>
    <w:rsid w:val="005528E2"/>
    <w:rsid w:val="00552B83"/>
    <w:rsid w:val="00553B4F"/>
    <w:rsid w:val="00554224"/>
    <w:rsid w:val="00554FB8"/>
    <w:rsid w:val="00555FC8"/>
    <w:rsid w:val="00556831"/>
    <w:rsid w:val="005569CE"/>
    <w:rsid w:val="005570E2"/>
    <w:rsid w:val="00560511"/>
    <w:rsid w:val="00561457"/>
    <w:rsid w:val="00561869"/>
    <w:rsid w:val="00562658"/>
    <w:rsid w:val="00562D3A"/>
    <w:rsid w:val="00562E84"/>
    <w:rsid w:val="0056328B"/>
    <w:rsid w:val="00564DA0"/>
    <w:rsid w:val="0056552E"/>
    <w:rsid w:val="005656FB"/>
    <w:rsid w:val="0056580B"/>
    <w:rsid w:val="005666AB"/>
    <w:rsid w:val="00566892"/>
    <w:rsid w:val="00566F08"/>
    <w:rsid w:val="0056721E"/>
    <w:rsid w:val="00567A28"/>
    <w:rsid w:val="00570E3A"/>
    <w:rsid w:val="0057160F"/>
    <w:rsid w:val="00573240"/>
    <w:rsid w:val="00573530"/>
    <w:rsid w:val="00573A2C"/>
    <w:rsid w:val="005745BE"/>
    <w:rsid w:val="00574E39"/>
    <w:rsid w:val="00575896"/>
    <w:rsid w:val="00576DDC"/>
    <w:rsid w:val="00577014"/>
    <w:rsid w:val="00577571"/>
    <w:rsid w:val="00577B58"/>
    <w:rsid w:val="005800B3"/>
    <w:rsid w:val="00580D45"/>
    <w:rsid w:val="00582F7E"/>
    <w:rsid w:val="005840AC"/>
    <w:rsid w:val="00585061"/>
    <w:rsid w:val="0058578E"/>
    <w:rsid w:val="00585934"/>
    <w:rsid w:val="00585E60"/>
    <w:rsid w:val="005862D6"/>
    <w:rsid w:val="005864FD"/>
    <w:rsid w:val="00586D5F"/>
    <w:rsid w:val="00587064"/>
    <w:rsid w:val="0059050B"/>
    <w:rsid w:val="005912C4"/>
    <w:rsid w:val="00593871"/>
    <w:rsid w:val="005944AA"/>
    <w:rsid w:val="00594510"/>
    <w:rsid w:val="00597C6C"/>
    <w:rsid w:val="005A0523"/>
    <w:rsid w:val="005A3153"/>
    <w:rsid w:val="005A5338"/>
    <w:rsid w:val="005A5A8E"/>
    <w:rsid w:val="005A5BFA"/>
    <w:rsid w:val="005A6520"/>
    <w:rsid w:val="005A6F99"/>
    <w:rsid w:val="005A78E6"/>
    <w:rsid w:val="005B0E79"/>
    <w:rsid w:val="005B1348"/>
    <w:rsid w:val="005B1CC6"/>
    <w:rsid w:val="005B249A"/>
    <w:rsid w:val="005B3C23"/>
    <w:rsid w:val="005B412D"/>
    <w:rsid w:val="005B498F"/>
    <w:rsid w:val="005B6BD7"/>
    <w:rsid w:val="005B6E30"/>
    <w:rsid w:val="005B75A4"/>
    <w:rsid w:val="005B7C52"/>
    <w:rsid w:val="005C0961"/>
    <w:rsid w:val="005C25E8"/>
    <w:rsid w:val="005C302A"/>
    <w:rsid w:val="005C39CF"/>
    <w:rsid w:val="005C3E8C"/>
    <w:rsid w:val="005C47DE"/>
    <w:rsid w:val="005C4FC3"/>
    <w:rsid w:val="005C5025"/>
    <w:rsid w:val="005C5102"/>
    <w:rsid w:val="005C54D7"/>
    <w:rsid w:val="005C57F0"/>
    <w:rsid w:val="005C5C6D"/>
    <w:rsid w:val="005C68F7"/>
    <w:rsid w:val="005C6C65"/>
    <w:rsid w:val="005C6D29"/>
    <w:rsid w:val="005C6D2B"/>
    <w:rsid w:val="005C70C4"/>
    <w:rsid w:val="005C70F9"/>
    <w:rsid w:val="005C7834"/>
    <w:rsid w:val="005C7B97"/>
    <w:rsid w:val="005D0AF3"/>
    <w:rsid w:val="005D2C9D"/>
    <w:rsid w:val="005D360F"/>
    <w:rsid w:val="005D4CB1"/>
    <w:rsid w:val="005D4CE3"/>
    <w:rsid w:val="005D5E32"/>
    <w:rsid w:val="005D759C"/>
    <w:rsid w:val="005E174A"/>
    <w:rsid w:val="005E1FED"/>
    <w:rsid w:val="005E265F"/>
    <w:rsid w:val="005E3604"/>
    <w:rsid w:val="005E383D"/>
    <w:rsid w:val="005E40D4"/>
    <w:rsid w:val="005E41A8"/>
    <w:rsid w:val="005E489F"/>
    <w:rsid w:val="005E48D9"/>
    <w:rsid w:val="005E4D1C"/>
    <w:rsid w:val="005E5C10"/>
    <w:rsid w:val="005E5C2D"/>
    <w:rsid w:val="005E6785"/>
    <w:rsid w:val="005E6898"/>
    <w:rsid w:val="005E6CA1"/>
    <w:rsid w:val="005E736F"/>
    <w:rsid w:val="005F13EE"/>
    <w:rsid w:val="005F1BCC"/>
    <w:rsid w:val="005F2475"/>
    <w:rsid w:val="005F320F"/>
    <w:rsid w:val="005F33B8"/>
    <w:rsid w:val="005F4389"/>
    <w:rsid w:val="005F52F0"/>
    <w:rsid w:val="005F574C"/>
    <w:rsid w:val="005F585B"/>
    <w:rsid w:val="005F7808"/>
    <w:rsid w:val="005F7B0F"/>
    <w:rsid w:val="006001CB"/>
    <w:rsid w:val="0060039E"/>
    <w:rsid w:val="006013DC"/>
    <w:rsid w:val="00602A00"/>
    <w:rsid w:val="00603135"/>
    <w:rsid w:val="00603168"/>
    <w:rsid w:val="00604204"/>
    <w:rsid w:val="006049E7"/>
    <w:rsid w:val="00606181"/>
    <w:rsid w:val="006062B6"/>
    <w:rsid w:val="0060644F"/>
    <w:rsid w:val="006076FF"/>
    <w:rsid w:val="00610425"/>
    <w:rsid w:val="00611F82"/>
    <w:rsid w:val="00612448"/>
    <w:rsid w:val="00612DFB"/>
    <w:rsid w:val="006133EA"/>
    <w:rsid w:val="006150EE"/>
    <w:rsid w:val="006171FB"/>
    <w:rsid w:val="00621235"/>
    <w:rsid w:val="00621679"/>
    <w:rsid w:val="0062377F"/>
    <w:rsid w:val="00623AF8"/>
    <w:rsid w:val="00624893"/>
    <w:rsid w:val="00625DD2"/>
    <w:rsid w:val="006260AA"/>
    <w:rsid w:val="0062685A"/>
    <w:rsid w:val="006273EA"/>
    <w:rsid w:val="006306E8"/>
    <w:rsid w:val="00630897"/>
    <w:rsid w:val="00630D4E"/>
    <w:rsid w:val="00631141"/>
    <w:rsid w:val="006351CD"/>
    <w:rsid w:val="0063548C"/>
    <w:rsid w:val="006354C9"/>
    <w:rsid w:val="006363CF"/>
    <w:rsid w:val="006366BA"/>
    <w:rsid w:val="006373E7"/>
    <w:rsid w:val="00637731"/>
    <w:rsid w:val="00637787"/>
    <w:rsid w:val="00640CB3"/>
    <w:rsid w:val="006414EE"/>
    <w:rsid w:val="006443D3"/>
    <w:rsid w:val="006451FB"/>
    <w:rsid w:val="00645B13"/>
    <w:rsid w:val="0064737E"/>
    <w:rsid w:val="0065079F"/>
    <w:rsid w:val="00650B35"/>
    <w:rsid w:val="0065194E"/>
    <w:rsid w:val="00651C08"/>
    <w:rsid w:val="00651E5F"/>
    <w:rsid w:val="0065566F"/>
    <w:rsid w:val="00655808"/>
    <w:rsid w:val="00655DC7"/>
    <w:rsid w:val="00656017"/>
    <w:rsid w:val="00656679"/>
    <w:rsid w:val="00656981"/>
    <w:rsid w:val="00660FF6"/>
    <w:rsid w:val="00661CD9"/>
    <w:rsid w:val="00665CAF"/>
    <w:rsid w:val="006707EF"/>
    <w:rsid w:val="00670CB7"/>
    <w:rsid w:val="00671167"/>
    <w:rsid w:val="0067151F"/>
    <w:rsid w:val="00672C4E"/>
    <w:rsid w:val="00673F30"/>
    <w:rsid w:val="006747F5"/>
    <w:rsid w:val="00674C48"/>
    <w:rsid w:val="00675507"/>
    <w:rsid w:val="00675EC6"/>
    <w:rsid w:val="00676708"/>
    <w:rsid w:val="00677727"/>
    <w:rsid w:val="00677A23"/>
    <w:rsid w:val="00677F52"/>
    <w:rsid w:val="00680B46"/>
    <w:rsid w:val="00680DCC"/>
    <w:rsid w:val="00682072"/>
    <w:rsid w:val="006820F4"/>
    <w:rsid w:val="006822E5"/>
    <w:rsid w:val="006833B3"/>
    <w:rsid w:val="00683878"/>
    <w:rsid w:val="006846EA"/>
    <w:rsid w:val="00684B55"/>
    <w:rsid w:val="0068586A"/>
    <w:rsid w:val="00685949"/>
    <w:rsid w:val="00685E0F"/>
    <w:rsid w:val="0068609B"/>
    <w:rsid w:val="00686A0B"/>
    <w:rsid w:val="00686E47"/>
    <w:rsid w:val="00690DD1"/>
    <w:rsid w:val="00691159"/>
    <w:rsid w:val="00691F1D"/>
    <w:rsid w:val="00692922"/>
    <w:rsid w:val="00692F82"/>
    <w:rsid w:val="00694634"/>
    <w:rsid w:val="00695BD0"/>
    <w:rsid w:val="00696A46"/>
    <w:rsid w:val="00697689"/>
    <w:rsid w:val="006A0379"/>
    <w:rsid w:val="006A03E1"/>
    <w:rsid w:val="006A14AA"/>
    <w:rsid w:val="006A1C78"/>
    <w:rsid w:val="006A1FCC"/>
    <w:rsid w:val="006A4832"/>
    <w:rsid w:val="006B0161"/>
    <w:rsid w:val="006B0765"/>
    <w:rsid w:val="006B09C3"/>
    <w:rsid w:val="006B1392"/>
    <w:rsid w:val="006B13DA"/>
    <w:rsid w:val="006B1F75"/>
    <w:rsid w:val="006B32B6"/>
    <w:rsid w:val="006B34FE"/>
    <w:rsid w:val="006B36EB"/>
    <w:rsid w:val="006B3DCD"/>
    <w:rsid w:val="006B3E01"/>
    <w:rsid w:val="006B4710"/>
    <w:rsid w:val="006B5033"/>
    <w:rsid w:val="006B5594"/>
    <w:rsid w:val="006B581B"/>
    <w:rsid w:val="006B5844"/>
    <w:rsid w:val="006B5E61"/>
    <w:rsid w:val="006B5E8E"/>
    <w:rsid w:val="006B737D"/>
    <w:rsid w:val="006C06C3"/>
    <w:rsid w:val="006C0C6C"/>
    <w:rsid w:val="006C226B"/>
    <w:rsid w:val="006C4909"/>
    <w:rsid w:val="006C4B46"/>
    <w:rsid w:val="006C523D"/>
    <w:rsid w:val="006C588C"/>
    <w:rsid w:val="006C5BA2"/>
    <w:rsid w:val="006C61F0"/>
    <w:rsid w:val="006C6D9D"/>
    <w:rsid w:val="006D14F1"/>
    <w:rsid w:val="006D305F"/>
    <w:rsid w:val="006D3922"/>
    <w:rsid w:val="006D4A39"/>
    <w:rsid w:val="006D5485"/>
    <w:rsid w:val="006D729B"/>
    <w:rsid w:val="006D730A"/>
    <w:rsid w:val="006E07E9"/>
    <w:rsid w:val="006E28C6"/>
    <w:rsid w:val="006E2D1F"/>
    <w:rsid w:val="006E3420"/>
    <w:rsid w:val="006E349F"/>
    <w:rsid w:val="006E462E"/>
    <w:rsid w:val="006E4647"/>
    <w:rsid w:val="006E5737"/>
    <w:rsid w:val="006E6130"/>
    <w:rsid w:val="006E6580"/>
    <w:rsid w:val="006F01DF"/>
    <w:rsid w:val="006F120B"/>
    <w:rsid w:val="006F121C"/>
    <w:rsid w:val="006F146E"/>
    <w:rsid w:val="006F1F69"/>
    <w:rsid w:val="006F254C"/>
    <w:rsid w:val="006F3B74"/>
    <w:rsid w:val="006F49A1"/>
    <w:rsid w:val="006F4B25"/>
    <w:rsid w:val="006F4D09"/>
    <w:rsid w:val="006F4E89"/>
    <w:rsid w:val="006F5EEB"/>
    <w:rsid w:val="006F61FF"/>
    <w:rsid w:val="006F6899"/>
    <w:rsid w:val="006F7D99"/>
    <w:rsid w:val="007006B8"/>
    <w:rsid w:val="007009C8"/>
    <w:rsid w:val="00701E7C"/>
    <w:rsid w:val="00701ED2"/>
    <w:rsid w:val="00703187"/>
    <w:rsid w:val="00703532"/>
    <w:rsid w:val="00704800"/>
    <w:rsid w:val="00704877"/>
    <w:rsid w:val="00704D1E"/>
    <w:rsid w:val="007050D5"/>
    <w:rsid w:val="00707714"/>
    <w:rsid w:val="0070795B"/>
    <w:rsid w:val="00707975"/>
    <w:rsid w:val="00711670"/>
    <w:rsid w:val="0071181E"/>
    <w:rsid w:val="00711A29"/>
    <w:rsid w:val="00711D59"/>
    <w:rsid w:val="00713AFD"/>
    <w:rsid w:val="007142C8"/>
    <w:rsid w:val="0071516B"/>
    <w:rsid w:val="00715272"/>
    <w:rsid w:val="007156CB"/>
    <w:rsid w:val="00715E62"/>
    <w:rsid w:val="0071622E"/>
    <w:rsid w:val="00717BA5"/>
    <w:rsid w:val="00720004"/>
    <w:rsid w:val="00720F24"/>
    <w:rsid w:val="00720F8F"/>
    <w:rsid w:val="00721EE0"/>
    <w:rsid w:val="00722B57"/>
    <w:rsid w:val="00722E4D"/>
    <w:rsid w:val="00724608"/>
    <w:rsid w:val="0072495F"/>
    <w:rsid w:val="00725A61"/>
    <w:rsid w:val="00726736"/>
    <w:rsid w:val="007270E8"/>
    <w:rsid w:val="00731854"/>
    <w:rsid w:val="007318AF"/>
    <w:rsid w:val="00731AAF"/>
    <w:rsid w:val="0073459B"/>
    <w:rsid w:val="007345FD"/>
    <w:rsid w:val="007346DF"/>
    <w:rsid w:val="00734C18"/>
    <w:rsid w:val="00734E7F"/>
    <w:rsid w:val="00735845"/>
    <w:rsid w:val="0073598B"/>
    <w:rsid w:val="007359DF"/>
    <w:rsid w:val="00736337"/>
    <w:rsid w:val="0073668D"/>
    <w:rsid w:val="00736D44"/>
    <w:rsid w:val="00742185"/>
    <w:rsid w:val="007425BF"/>
    <w:rsid w:val="0074282D"/>
    <w:rsid w:val="00742EC2"/>
    <w:rsid w:val="007448F8"/>
    <w:rsid w:val="00744EDF"/>
    <w:rsid w:val="00745A58"/>
    <w:rsid w:val="00746204"/>
    <w:rsid w:val="007470BD"/>
    <w:rsid w:val="007474CD"/>
    <w:rsid w:val="00747672"/>
    <w:rsid w:val="00750661"/>
    <w:rsid w:val="00753036"/>
    <w:rsid w:val="007538A5"/>
    <w:rsid w:val="00753959"/>
    <w:rsid w:val="00755DE3"/>
    <w:rsid w:val="00756D2D"/>
    <w:rsid w:val="00757224"/>
    <w:rsid w:val="007574BD"/>
    <w:rsid w:val="0075773F"/>
    <w:rsid w:val="007618F9"/>
    <w:rsid w:val="0076201A"/>
    <w:rsid w:val="00762485"/>
    <w:rsid w:val="00762A64"/>
    <w:rsid w:val="00763A9B"/>
    <w:rsid w:val="00765587"/>
    <w:rsid w:val="007662E9"/>
    <w:rsid w:val="00767F99"/>
    <w:rsid w:val="007708AC"/>
    <w:rsid w:val="00770C0A"/>
    <w:rsid w:val="00770D83"/>
    <w:rsid w:val="00771042"/>
    <w:rsid w:val="007710C8"/>
    <w:rsid w:val="00771ACA"/>
    <w:rsid w:val="00772370"/>
    <w:rsid w:val="007723AE"/>
    <w:rsid w:val="00774E68"/>
    <w:rsid w:val="00775500"/>
    <w:rsid w:val="00776F14"/>
    <w:rsid w:val="00776F77"/>
    <w:rsid w:val="007779E1"/>
    <w:rsid w:val="00780339"/>
    <w:rsid w:val="00780417"/>
    <w:rsid w:val="00780BEA"/>
    <w:rsid w:val="00782019"/>
    <w:rsid w:val="007836D0"/>
    <w:rsid w:val="00783773"/>
    <w:rsid w:val="0078459D"/>
    <w:rsid w:val="007866A2"/>
    <w:rsid w:val="00786F34"/>
    <w:rsid w:val="00786F37"/>
    <w:rsid w:val="00787442"/>
    <w:rsid w:val="007902FC"/>
    <w:rsid w:val="00790365"/>
    <w:rsid w:val="00790988"/>
    <w:rsid w:val="007918FD"/>
    <w:rsid w:val="0079309F"/>
    <w:rsid w:val="00793749"/>
    <w:rsid w:val="007940F7"/>
    <w:rsid w:val="0079445C"/>
    <w:rsid w:val="00794579"/>
    <w:rsid w:val="00794952"/>
    <w:rsid w:val="00794FB2"/>
    <w:rsid w:val="007950E6"/>
    <w:rsid w:val="0079550F"/>
    <w:rsid w:val="0079613B"/>
    <w:rsid w:val="00796AFE"/>
    <w:rsid w:val="007A2BAF"/>
    <w:rsid w:val="007A2D22"/>
    <w:rsid w:val="007A4552"/>
    <w:rsid w:val="007A49CF"/>
    <w:rsid w:val="007A4A0F"/>
    <w:rsid w:val="007A55B0"/>
    <w:rsid w:val="007A6626"/>
    <w:rsid w:val="007A6E54"/>
    <w:rsid w:val="007A7292"/>
    <w:rsid w:val="007A751C"/>
    <w:rsid w:val="007B10E8"/>
    <w:rsid w:val="007B18FA"/>
    <w:rsid w:val="007B287F"/>
    <w:rsid w:val="007B2AFE"/>
    <w:rsid w:val="007B4135"/>
    <w:rsid w:val="007B556E"/>
    <w:rsid w:val="007B5EA5"/>
    <w:rsid w:val="007B62F5"/>
    <w:rsid w:val="007B6A31"/>
    <w:rsid w:val="007B6C47"/>
    <w:rsid w:val="007B6F06"/>
    <w:rsid w:val="007B7E51"/>
    <w:rsid w:val="007C01CE"/>
    <w:rsid w:val="007C1607"/>
    <w:rsid w:val="007C27BB"/>
    <w:rsid w:val="007C3EAA"/>
    <w:rsid w:val="007C4134"/>
    <w:rsid w:val="007C66A9"/>
    <w:rsid w:val="007C72B2"/>
    <w:rsid w:val="007C7ABB"/>
    <w:rsid w:val="007C7B7E"/>
    <w:rsid w:val="007D244F"/>
    <w:rsid w:val="007D29A5"/>
    <w:rsid w:val="007D4614"/>
    <w:rsid w:val="007D4892"/>
    <w:rsid w:val="007D4D15"/>
    <w:rsid w:val="007D4EE8"/>
    <w:rsid w:val="007D53D0"/>
    <w:rsid w:val="007D692A"/>
    <w:rsid w:val="007D73F6"/>
    <w:rsid w:val="007E1008"/>
    <w:rsid w:val="007E10E8"/>
    <w:rsid w:val="007E2BC2"/>
    <w:rsid w:val="007E3086"/>
    <w:rsid w:val="007E3115"/>
    <w:rsid w:val="007E39A0"/>
    <w:rsid w:val="007E4362"/>
    <w:rsid w:val="007E4A93"/>
    <w:rsid w:val="007E664D"/>
    <w:rsid w:val="007E6776"/>
    <w:rsid w:val="007F0447"/>
    <w:rsid w:val="007F0550"/>
    <w:rsid w:val="007F071A"/>
    <w:rsid w:val="007F1A3E"/>
    <w:rsid w:val="007F36AB"/>
    <w:rsid w:val="007F703C"/>
    <w:rsid w:val="007F71AD"/>
    <w:rsid w:val="007F7DA8"/>
    <w:rsid w:val="008028D4"/>
    <w:rsid w:val="00804F9E"/>
    <w:rsid w:val="00805A07"/>
    <w:rsid w:val="0080692A"/>
    <w:rsid w:val="00806E4D"/>
    <w:rsid w:val="00807F75"/>
    <w:rsid w:val="008112E6"/>
    <w:rsid w:val="00812D04"/>
    <w:rsid w:val="0081462A"/>
    <w:rsid w:val="008150A1"/>
    <w:rsid w:val="00815148"/>
    <w:rsid w:val="00816068"/>
    <w:rsid w:val="008162C0"/>
    <w:rsid w:val="00821345"/>
    <w:rsid w:val="0082386B"/>
    <w:rsid w:val="00823B5A"/>
    <w:rsid w:val="00824034"/>
    <w:rsid w:val="008247C2"/>
    <w:rsid w:val="00824DD0"/>
    <w:rsid w:val="00824FB9"/>
    <w:rsid w:val="00830D53"/>
    <w:rsid w:val="00830F01"/>
    <w:rsid w:val="00831937"/>
    <w:rsid w:val="008322E4"/>
    <w:rsid w:val="00832C73"/>
    <w:rsid w:val="00833547"/>
    <w:rsid w:val="00834B9E"/>
    <w:rsid w:val="00834BCC"/>
    <w:rsid w:val="008357E8"/>
    <w:rsid w:val="00836971"/>
    <w:rsid w:val="0083708C"/>
    <w:rsid w:val="00837599"/>
    <w:rsid w:val="008405B9"/>
    <w:rsid w:val="00840642"/>
    <w:rsid w:val="00840893"/>
    <w:rsid w:val="00841383"/>
    <w:rsid w:val="008427DA"/>
    <w:rsid w:val="008427E2"/>
    <w:rsid w:val="008431BE"/>
    <w:rsid w:val="00843236"/>
    <w:rsid w:val="0084325F"/>
    <w:rsid w:val="00843B94"/>
    <w:rsid w:val="00843E81"/>
    <w:rsid w:val="0084502A"/>
    <w:rsid w:val="008455E2"/>
    <w:rsid w:val="008461FB"/>
    <w:rsid w:val="0084665F"/>
    <w:rsid w:val="00846A80"/>
    <w:rsid w:val="00847026"/>
    <w:rsid w:val="00847173"/>
    <w:rsid w:val="0085076A"/>
    <w:rsid w:val="008511F3"/>
    <w:rsid w:val="00852FA6"/>
    <w:rsid w:val="00853703"/>
    <w:rsid w:val="00853EF3"/>
    <w:rsid w:val="00854A92"/>
    <w:rsid w:val="0085555A"/>
    <w:rsid w:val="008562C8"/>
    <w:rsid w:val="00856783"/>
    <w:rsid w:val="00857984"/>
    <w:rsid w:val="0086067F"/>
    <w:rsid w:val="00861B54"/>
    <w:rsid w:val="00861F82"/>
    <w:rsid w:val="00862037"/>
    <w:rsid w:val="00862320"/>
    <w:rsid w:val="008623FE"/>
    <w:rsid w:val="0086253C"/>
    <w:rsid w:val="008626AD"/>
    <w:rsid w:val="0086304E"/>
    <w:rsid w:val="00864304"/>
    <w:rsid w:val="008659B0"/>
    <w:rsid w:val="00865B85"/>
    <w:rsid w:val="00865BE3"/>
    <w:rsid w:val="00866586"/>
    <w:rsid w:val="008669F5"/>
    <w:rsid w:val="00866EF7"/>
    <w:rsid w:val="00867FD6"/>
    <w:rsid w:val="00870E71"/>
    <w:rsid w:val="00871464"/>
    <w:rsid w:val="008720ED"/>
    <w:rsid w:val="008726E2"/>
    <w:rsid w:val="008727D0"/>
    <w:rsid w:val="00872FD4"/>
    <w:rsid w:val="008732D5"/>
    <w:rsid w:val="00876925"/>
    <w:rsid w:val="00880128"/>
    <w:rsid w:val="00881793"/>
    <w:rsid w:val="00882995"/>
    <w:rsid w:val="00893B65"/>
    <w:rsid w:val="00893E25"/>
    <w:rsid w:val="008943D7"/>
    <w:rsid w:val="008956B9"/>
    <w:rsid w:val="008959C9"/>
    <w:rsid w:val="00895B12"/>
    <w:rsid w:val="00895FA8"/>
    <w:rsid w:val="00897B7E"/>
    <w:rsid w:val="008A1AB0"/>
    <w:rsid w:val="008A2102"/>
    <w:rsid w:val="008A2158"/>
    <w:rsid w:val="008A238B"/>
    <w:rsid w:val="008A2A7E"/>
    <w:rsid w:val="008A67FF"/>
    <w:rsid w:val="008A70F0"/>
    <w:rsid w:val="008A72C7"/>
    <w:rsid w:val="008B0833"/>
    <w:rsid w:val="008B0CD4"/>
    <w:rsid w:val="008B1830"/>
    <w:rsid w:val="008B1998"/>
    <w:rsid w:val="008B28DB"/>
    <w:rsid w:val="008B4DB0"/>
    <w:rsid w:val="008B5CD8"/>
    <w:rsid w:val="008B66B7"/>
    <w:rsid w:val="008B6B91"/>
    <w:rsid w:val="008B7367"/>
    <w:rsid w:val="008C0878"/>
    <w:rsid w:val="008C0EE7"/>
    <w:rsid w:val="008C1334"/>
    <w:rsid w:val="008C4496"/>
    <w:rsid w:val="008C4C05"/>
    <w:rsid w:val="008C4D78"/>
    <w:rsid w:val="008C6870"/>
    <w:rsid w:val="008C6C5E"/>
    <w:rsid w:val="008C77F2"/>
    <w:rsid w:val="008D030F"/>
    <w:rsid w:val="008D0DF5"/>
    <w:rsid w:val="008D1390"/>
    <w:rsid w:val="008D1BCB"/>
    <w:rsid w:val="008D1EBC"/>
    <w:rsid w:val="008D2573"/>
    <w:rsid w:val="008D40AA"/>
    <w:rsid w:val="008D4C51"/>
    <w:rsid w:val="008D4E55"/>
    <w:rsid w:val="008D4EE0"/>
    <w:rsid w:val="008D7A90"/>
    <w:rsid w:val="008E2515"/>
    <w:rsid w:val="008E4EF7"/>
    <w:rsid w:val="008E6554"/>
    <w:rsid w:val="008F081E"/>
    <w:rsid w:val="008F0E11"/>
    <w:rsid w:val="008F1643"/>
    <w:rsid w:val="008F1702"/>
    <w:rsid w:val="008F18B5"/>
    <w:rsid w:val="008F3148"/>
    <w:rsid w:val="008F44BD"/>
    <w:rsid w:val="008F45D5"/>
    <w:rsid w:val="008F4797"/>
    <w:rsid w:val="008F4A1B"/>
    <w:rsid w:val="008F4D70"/>
    <w:rsid w:val="008F572E"/>
    <w:rsid w:val="008F672B"/>
    <w:rsid w:val="008F6C83"/>
    <w:rsid w:val="008F74D0"/>
    <w:rsid w:val="008F75BF"/>
    <w:rsid w:val="008F798B"/>
    <w:rsid w:val="009005F8"/>
    <w:rsid w:val="00900CAB"/>
    <w:rsid w:val="00901125"/>
    <w:rsid w:val="0090135C"/>
    <w:rsid w:val="0090508D"/>
    <w:rsid w:val="00910651"/>
    <w:rsid w:val="00910793"/>
    <w:rsid w:val="009107B9"/>
    <w:rsid w:val="00910A15"/>
    <w:rsid w:val="00910FAE"/>
    <w:rsid w:val="00911213"/>
    <w:rsid w:val="009114F8"/>
    <w:rsid w:val="0091203D"/>
    <w:rsid w:val="009129C5"/>
    <w:rsid w:val="00915D6F"/>
    <w:rsid w:val="009168AB"/>
    <w:rsid w:val="00916F6D"/>
    <w:rsid w:val="00917068"/>
    <w:rsid w:val="00920401"/>
    <w:rsid w:val="009216E2"/>
    <w:rsid w:val="00924F7D"/>
    <w:rsid w:val="009250AA"/>
    <w:rsid w:val="00925D50"/>
    <w:rsid w:val="00926B4F"/>
    <w:rsid w:val="00927B17"/>
    <w:rsid w:val="00927D16"/>
    <w:rsid w:val="00927FCB"/>
    <w:rsid w:val="00930071"/>
    <w:rsid w:val="00930835"/>
    <w:rsid w:val="00930998"/>
    <w:rsid w:val="0093354D"/>
    <w:rsid w:val="00933D5F"/>
    <w:rsid w:val="00933DB3"/>
    <w:rsid w:val="00934397"/>
    <w:rsid w:val="0093489D"/>
    <w:rsid w:val="00934AF9"/>
    <w:rsid w:val="009361DF"/>
    <w:rsid w:val="00936490"/>
    <w:rsid w:val="0093728B"/>
    <w:rsid w:val="00937431"/>
    <w:rsid w:val="009404F6"/>
    <w:rsid w:val="009409FE"/>
    <w:rsid w:val="00942356"/>
    <w:rsid w:val="00942D94"/>
    <w:rsid w:val="0094395B"/>
    <w:rsid w:val="00944288"/>
    <w:rsid w:val="00946334"/>
    <w:rsid w:val="00946DD9"/>
    <w:rsid w:val="009475F4"/>
    <w:rsid w:val="00947A80"/>
    <w:rsid w:val="00947B13"/>
    <w:rsid w:val="0095009A"/>
    <w:rsid w:val="00951AC1"/>
    <w:rsid w:val="0095377B"/>
    <w:rsid w:val="009539A8"/>
    <w:rsid w:val="00953BA2"/>
    <w:rsid w:val="00954108"/>
    <w:rsid w:val="00954590"/>
    <w:rsid w:val="00955189"/>
    <w:rsid w:val="009557E3"/>
    <w:rsid w:val="00955EE5"/>
    <w:rsid w:val="00955F83"/>
    <w:rsid w:val="0095602B"/>
    <w:rsid w:val="009568DA"/>
    <w:rsid w:val="00956EE6"/>
    <w:rsid w:val="0095754B"/>
    <w:rsid w:val="00957C2A"/>
    <w:rsid w:val="009605FE"/>
    <w:rsid w:val="00960837"/>
    <w:rsid w:val="00960A2B"/>
    <w:rsid w:val="00960FB1"/>
    <w:rsid w:val="009616BE"/>
    <w:rsid w:val="0096235B"/>
    <w:rsid w:val="0096408D"/>
    <w:rsid w:val="0097195E"/>
    <w:rsid w:val="00971F25"/>
    <w:rsid w:val="0097227C"/>
    <w:rsid w:val="009723FA"/>
    <w:rsid w:val="009727B6"/>
    <w:rsid w:val="00973F90"/>
    <w:rsid w:val="009747F3"/>
    <w:rsid w:val="00976004"/>
    <w:rsid w:val="009774E1"/>
    <w:rsid w:val="00977581"/>
    <w:rsid w:val="009775A4"/>
    <w:rsid w:val="0098098A"/>
    <w:rsid w:val="00980AA2"/>
    <w:rsid w:val="009812BF"/>
    <w:rsid w:val="00981A09"/>
    <w:rsid w:val="009836D1"/>
    <w:rsid w:val="00984680"/>
    <w:rsid w:val="00984A3F"/>
    <w:rsid w:val="009857E2"/>
    <w:rsid w:val="00986292"/>
    <w:rsid w:val="00986EC3"/>
    <w:rsid w:val="00987208"/>
    <w:rsid w:val="0099016A"/>
    <w:rsid w:val="009905C0"/>
    <w:rsid w:val="0099065E"/>
    <w:rsid w:val="009906EA"/>
    <w:rsid w:val="00990B1E"/>
    <w:rsid w:val="00991663"/>
    <w:rsid w:val="0099267C"/>
    <w:rsid w:val="00992776"/>
    <w:rsid w:val="00993C41"/>
    <w:rsid w:val="0099413A"/>
    <w:rsid w:val="0099469D"/>
    <w:rsid w:val="009947E6"/>
    <w:rsid w:val="00994A85"/>
    <w:rsid w:val="009951D9"/>
    <w:rsid w:val="0099521E"/>
    <w:rsid w:val="00995578"/>
    <w:rsid w:val="00995B75"/>
    <w:rsid w:val="00995E2A"/>
    <w:rsid w:val="0099706A"/>
    <w:rsid w:val="009974A1"/>
    <w:rsid w:val="0099773C"/>
    <w:rsid w:val="009A0DB4"/>
    <w:rsid w:val="009A1820"/>
    <w:rsid w:val="009A20E5"/>
    <w:rsid w:val="009A3E10"/>
    <w:rsid w:val="009A4C32"/>
    <w:rsid w:val="009A5191"/>
    <w:rsid w:val="009A52A9"/>
    <w:rsid w:val="009A5443"/>
    <w:rsid w:val="009A65F1"/>
    <w:rsid w:val="009A6DFF"/>
    <w:rsid w:val="009B25C9"/>
    <w:rsid w:val="009B3F35"/>
    <w:rsid w:val="009B420E"/>
    <w:rsid w:val="009B4991"/>
    <w:rsid w:val="009B4FD2"/>
    <w:rsid w:val="009B6102"/>
    <w:rsid w:val="009B6F16"/>
    <w:rsid w:val="009B71C9"/>
    <w:rsid w:val="009B7759"/>
    <w:rsid w:val="009C00A8"/>
    <w:rsid w:val="009C1905"/>
    <w:rsid w:val="009C3066"/>
    <w:rsid w:val="009C39CB"/>
    <w:rsid w:val="009C3AC6"/>
    <w:rsid w:val="009C3C03"/>
    <w:rsid w:val="009C434A"/>
    <w:rsid w:val="009C4ED1"/>
    <w:rsid w:val="009C526C"/>
    <w:rsid w:val="009C6385"/>
    <w:rsid w:val="009C7AC9"/>
    <w:rsid w:val="009D0A78"/>
    <w:rsid w:val="009D1DE7"/>
    <w:rsid w:val="009D2B62"/>
    <w:rsid w:val="009D2E4E"/>
    <w:rsid w:val="009D3151"/>
    <w:rsid w:val="009D341F"/>
    <w:rsid w:val="009D36A5"/>
    <w:rsid w:val="009D3F1D"/>
    <w:rsid w:val="009D4976"/>
    <w:rsid w:val="009D5658"/>
    <w:rsid w:val="009D630A"/>
    <w:rsid w:val="009D6395"/>
    <w:rsid w:val="009D6723"/>
    <w:rsid w:val="009D6831"/>
    <w:rsid w:val="009D7A63"/>
    <w:rsid w:val="009D7A98"/>
    <w:rsid w:val="009E0245"/>
    <w:rsid w:val="009E074E"/>
    <w:rsid w:val="009E0B15"/>
    <w:rsid w:val="009E0F7E"/>
    <w:rsid w:val="009E1DC2"/>
    <w:rsid w:val="009E2CF3"/>
    <w:rsid w:val="009E48DF"/>
    <w:rsid w:val="009E587B"/>
    <w:rsid w:val="009E598D"/>
    <w:rsid w:val="009E61A6"/>
    <w:rsid w:val="009E7B9E"/>
    <w:rsid w:val="009F0015"/>
    <w:rsid w:val="009F0260"/>
    <w:rsid w:val="009F069F"/>
    <w:rsid w:val="009F096F"/>
    <w:rsid w:val="009F0D5C"/>
    <w:rsid w:val="009F1A2E"/>
    <w:rsid w:val="009F2E24"/>
    <w:rsid w:val="009F4162"/>
    <w:rsid w:val="009F41CF"/>
    <w:rsid w:val="009F44CD"/>
    <w:rsid w:val="009F4DC7"/>
    <w:rsid w:val="009F6852"/>
    <w:rsid w:val="009F723B"/>
    <w:rsid w:val="009F744D"/>
    <w:rsid w:val="00A0021C"/>
    <w:rsid w:val="00A007A4"/>
    <w:rsid w:val="00A00D3A"/>
    <w:rsid w:val="00A012BB"/>
    <w:rsid w:val="00A01451"/>
    <w:rsid w:val="00A025D6"/>
    <w:rsid w:val="00A02AB2"/>
    <w:rsid w:val="00A03458"/>
    <w:rsid w:val="00A07082"/>
    <w:rsid w:val="00A1128A"/>
    <w:rsid w:val="00A125B2"/>
    <w:rsid w:val="00A125EB"/>
    <w:rsid w:val="00A1277A"/>
    <w:rsid w:val="00A13F9F"/>
    <w:rsid w:val="00A14947"/>
    <w:rsid w:val="00A15D1F"/>
    <w:rsid w:val="00A163CF"/>
    <w:rsid w:val="00A163E5"/>
    <w:rsid w:val="00A16573"/>
    <w:rsid w:val="00A206EF"/>
    <w:rsid w:val="00A222FC"/>
    <w:rsid w:val="00A227CA"/>
    <w:rsid w:val="00A22915"/>
    <w:rsid w:val="00A23084"/>
    <w:rsid w:val="00A2323D"/>
    <w:rsid w:val="00A237E4"/>
    <w:rsid w:val="00A238FB"/>
    <w:rsid w:val="00A24853"/>
    <w:rsid w:val="00A2487E"/>
    <w:rsid w:val="00A24B8F"/>
    <w:rsid w:val="00A24F8F"/>
    <w:rsid w:val="00A25008"/>
    <w:rsid w:val="00A267BE"/>
    <w:rsid w:val="00A30826"/>
    <w:rsid w:val="00A3104F"/>
    <w:rsid w:val="00A316CB"/>
    <w:rsid w:val="00A320F5"/>
    <w:rsid w:val="00A32725"/>
    <w:rsid w:val="00A327B6"/>
    <w:rsid w:val="00A34076"/>
    <w:rsid w:val="00A3437B"/>
    <w:rsid w:val="00A36FA0"/>
    <w:rsid w:val="00A378D8"/>
    <w:rsid w:val="00A37E35"/>
    <w:rsid w:val="00A40339"/>
    <w:rsid w:val="00A41E6F"/>
    <w:rsid w:val="00A42685"/>
    <w:rsid w:val="00A42898"/>
    <w:rsid w:val="00A42FC9"/>
    <w:rsid w:val="00A45097"/>
    <w:rsid w:val="00A45331"/>
    <w:rsid w:val="00A46A0B"/>
    <w:rsid w:val="00A476C3"/>
    <w:rsid w:val="00A4797D"/>
    <w:rsid w:val="00A50550"/>
    <w:rsid w:val="00A50E96"/>
    <w:rsid w:val="00A5141F"/>
    <w:rsid w:val="00A51583"/>
    <w:rsid w:val="00A528B0"/>
    <w:rsid w:val="00A540C0"/>
    <w:rsid w:val="00A54D47"/>
    <w:rsid w:val="00A60428"/>
    <w:rsid w:val="00A607C3"/>
    <w:rsid w:val="00A607FF"/>
    <w:rsid w:val="00A61681"/>
    <w:rsid w:val="00A61EB2"/>
    <w:rsid w:val="00A620D3"/>
    <w:rsid w:val="00A628C4"/>
    <w:rsid w:val="00A62AAB"/>
    <w:rsid w:val="00A63F5B"/>
    <w:rsid w:val="00A642D2"/>
    <w:rsid w:val="00A64B72"/>
    <w:rsid w:val="00A64FDC"/>
    <w:rsid w:val="00A666EA"/>
    <w:rsid w:val="00A72164"/>
    <w:rsid w:val="00A72338"/>
    <w:rsid w:val="00A74F37"/>
    <w:rsid w:val="00A75305"/>
    <w:rsid w:val="00A76076"/>
    <w:rsid w:val="00A8000F"/>
    <w:rsid w:val="00A812BF"/>
    <w:rsid w:val="00A83EE1"/>
    <w:rsid w:val="00A8488A"/>
    <w:rsid w:val="00A84DFB"/>
    <w:rsid w:val="00A854D2"/>
    <w:rsid w:val="00A8705F"/>
    <w:rsid w:val="00A87B63"/>
    <w:rsid w:val="00A87B71"/>
    <w:rsid w:val="00A91432"/>
    <w:rsid w:val="00A91855"/>
    <w:rsid w:val="00A9214D"/>
    <w:rsid w:val="00A92590"/>
    <w:rsid w:val="00A93C5C"/>
    <w:rsid w:val="00A93C96"/>
    <w:rsid w:val="00A94259"/>
    <w:rsid w:val="00A95856"/>
    <w:rsid w:val="00A959AF"/>
    <w:rsid w:val="00A95B53"/>
    <w:rsid w:val="00A95D25"/>
    <w:rsid w:val="00A96485"/>
    <w:rsid w:val="00A9649E"/>
    <w:rsid w:val="00A97402"/>
    <w:rsid w:val="00AA034D"/>
    <w:rsid w:val="00AA0701"/>
    <w:rsid w:val="00AA0B06"/>
    <w:rsid w:val="00AA0EEA"/>
    <w:rsid w:val="00AA1B92"/>
    <w:rsid w:val="00AA2140"/>
    <w:rsid w:val="00AA2596"/>
    <w:rsid w:val="00AA573F"/>
    <w:rsid w:val="00AA5D04"/>
    <w:rsid w:val="00AA7AB3"/>
    <w:rsid w:val="00AB10E6"/>
    <w:rsid w:val="00AB1239"/>
    <w:rsid w:val="00AB2226"/>
    <w:rsid w:val="00AB479F"/>
    <w:rsid w:val="00AB4C25"/>
    <w:rsid w:val="00AB55DE"/>
    <w:rsid w:val="00AB7360"/>
    <w:rsid w:val="00AB7F2E"/>
    <w:rsid w:val="00AC0F1A"/>
    <w:rsid w:val="00AC1ACA"/>
    <w:rsid w:val="00AC1F02"/>
    <w:rsid w:val="00AC21E9"/>
    <w:rsid w:val="00AC2425"/>
    <w:rsid w:val="00AC2C52"/>
    <w:rsid w:val="00AC339F"/>
    <w:rsid w:val="00AC62BD"/>
    <w:rsid w:val="00AC738F"/>
    <w:rsid w:val="00AD123C"/>
    <w:rsid w:val="00AD1464"/>
    <w:rsid w:val="00AD35AC"/>
    <w:rsid w:val="00AD379A"/>
    <w:rsid w:val="00AD38BB"/>
    <w:rsid w:val="00AD40F0"/>
    <w:rsid w:val="00AD42D7"/>
    <w:rsid w:val="00AD5094"/>
    <w:rsid w:val="00AD7DEE"/>
    <w:rsid w:val="00AD7E7B"/>
    <w:rsid w:val="00AE1AA6"/>
    <w:rsid w:val="00AE3B7E"/>
    <w:rsid w:val="00AE43A4"/>
    <w:rsid w:val="00AE4AFE"/>
    <w:rsid w:val="00AE4B9B"/>
    <w:rsid w:val="00AE5582"/>
    <w:rsid w:val="00AE5792"/>
    <w:rsid w:val="00AE5E34"/>
    <w:rsid w:val="00AE775C"/>
    <w:rsid w:val="00AF1320"/>
    <w:rsid w:val="00AF145E"/>
    <w:rsid w:val="00AF1608"/>
    <w:rsid w:val="00AF18D0"/>
    <w:rsid w:val="00AF3B6C"/>
    <w:rsid w:val="00AF4658"/>
    <w:rsid w:val="00AF7C68"/>
    <w:rsid w:val="00B0132D"/>
    <w:rsid w:val="00B01879"/>
    <w:rsid w:val="00B02695"/>
    <w:rsid w:val="00B02B69"/>
    <w:rsid w:val="00B02EC9"/>
    <w:rsid w:val="00B0371C"/>
    <w:rsid w:val="00B04213"/>
    <w:rsid w:val="00B04CF6"/>
    <w:rsid w:val="00B0530F"/>
    <w:rsid w:val="00B05895"/>
    <w:rsid w:val="00B07717"/>
    <w:rsid w:val="00B1189C"/>
    <w:rsid w:val="00B121CE"/>
    <w:rsid w:val="00B12437"/>
    <w:rsid w:val="00B12780"/>
    <w:rsid w:val="00B133F9"/>
    <w:rsid w:val="00B13CD2"/>
    <w:rsid w:val="00B146AB"/>
    <w:rsid w:val="00B14D46"/>
    <w:rsid w:val="00B15A1F"/>
    <w:rsid w:val="00B165C6"/>
    <w:rsid w:val="00B16CD1"/>
    <w:rsid w:val="00B16D7F"/>
    <w:rsid w:val="00B202B2"/>
    <w:rsid w:val="00B20625"/>
    <w:rsid w:val="00B20EC9"/>
    <w:rsid w:val="00B21D66"/>
    <w:rsid w:val="00B21F67"/>
    <w:rsid w:val="00B225D9"/>
    <w:rsid w:val="00B22951"/>
    <w:rsid w:val="00B22DF3"/>
    <w:rsid w:val="00B233F4"/>
    <w:rsid w:val="00B236A4"/>
    <w:rsid w:val="00B236DA"/>
    <w:rsid w:val="00B23724"/>
    <w:rsid w:val="00B237DE"/>
    <w:rsid w:val="00B24D41"/>
    <w:rsid w:val="00B24F87"/>
    <w:rsid w:val="00B251F4"/>
    <w:rsid w:val="00B255CC"/>
    <w:rsid w:val="00B25E9A"/>
    <w:rsid w:val="00B25F5B"/>
    <w:rsid w:val="00B27B77"/>
    <w:rsid w:val="00B30E12"/>
    <w:rsid w:val="00B31E9D"/>
    <w:rsid w:val="00B31FFF"/>
    <w:rsid w:val="00B32D65"/>
    <w:rsid w:val="00B33843"/>
    <w:rsid w:val="00B33DBC"/>
    <w:rsid w:val="00B34D64"/>
    <w:rsid w:val="00B35055"/>
    <w:rsid w:val="00B369CB"/>
    <w:rsid w:val="00B37CD2"/>
    <w:rsid w:val="00B401A7"/>
    <w:rsid w:val="00B4096D"/>
    <w:rsid w:val="00B41434"/>
    <w:rsid w:val="00B41524"/>
    <w:rsid w:val="00B4154B"/>
    <w:rsid w:val="00B41888"/>
    <w:rsid w:val="00B423F7"/>
    <w:rsid w:val="00B43CF2"/>
    <w:rsid w:val="00B44B93"/>
    <w:rsid w:val="00B472E5"/>
    <w:rsid w:val="00B527EF"/>
    <w:rsid w:val="00B531CB"/>
    <w:rsid w:val="00B54DA1"/>
    <w:rsid w:val="00B56C32"/>
    <w:rsid w:val="00B56E51"/>
    <w:rsid w:val="00B5764B"/>
    <w:rsid w:val="00B57E5F"/>
    <w:rsid w:val="00B57EC7"/>
    <w:rsid w:val="00B602B2"/>
    <w:rsid w:val="00B60432"/>
    <w:rsid w:val="00B608F0"/>
    <w:rsid w:val="00B621BE"/>
    <w:rsid w:val="00B65297"/>
    <w:rsid w:val="00B6529F"/>
    <w:rsid w:val="00B678FB"/>
    <w:rsid w:val="00B67C5E"/>
    <w:rsid w:val="00B707C9"/>
    <w:rsid w:val="00B725E6"/>
    <w:rsid w:val="00B730B1"/>
    <w:rsid w:val="00B73448"/>
    <w:rsid w:val="00B73874"/>
    <w:rsid w:val="00B752AC"/>
    <w:rsid w:val="00B76C5E"/>
    <w:rsid w:val="00B77607"/>
    <w:rsid w:val="00B7771E"/>
    <w:rsid w:val="00B810E4"/>
    <w:rsid w:val="00B81D2D"/>
    <w:rsid w:val="00B8534E"/>
    <w:rsid w:val="00B85470"/>
    <w:rsid w:val="00B90870"/>
    <w:rsid w:val="00B9217F"/>
    <w:rsid w:val="00B921BD"/>
    <w:rsid w:val="00B9461B"/>
    <w:rsid w:val="00B96C90"/>
    <w:rsid w:val="00B9741B"/>
    <w:rsid w:val="00B9756C"/>
    <w:rsid w:val="00B9795D"/>
    <w:rsid w:val="00B9795E"/>
    <w:rsid w:val="00BA01ED"/>
    <w:rsid w:val="00BA0FBF"/>
    <w:rsid w:val="00BA10B4"/>
    <w:rsid w:val="00BA167A"/>
    <w:rsid w:val="00BA188A"/>
    <w:rsid w:val="00BA1A5A"/>
    <w:rsid w:val="00BA2138"/>
    <w:rsid w:val="00BA2A27"/>
    <w:rsid w:val="00BA3A08"/>
    <w:rsid w:val="00BA475C"/>
    <w:rsid w:val="00BA493F"/>
    <w:rsid w:val="00BA4EB5"/>
    <w:rsid w:val="00BA5CBD"/>
    <w:rsid w:val="00BA5E7B"/>
    <w:rsid w:val="00BA7EC0"/>
    <w:rsid w:val="00BA7EDA"/>
    <w:rsid w:val="00BB01B5"/>
    <w:rsid w:val="00BB05D1"/>
    <w:rsid w:val="00BB09AC"/>
    <w:rsid w:val="00BB14D5"/>
    <w:rsid w:val="00BB3C8F"/>
    <w:rsid w:val="00BB46C9"/>
    <w:rsid w:val="00BB6C5E"/>
    <w:rsid w:val="00BB6C81"/>
    <w:rsid w:val="00BB7F0D"/>
    <w:rsid w:val="00BC08BB"/>
    <w:rsid w:val="00BC0D1B"/>
    <w:rsid w:val="00BC133E"/>
    <w:rsid w:val="00BC1684"/>
    <w:rsid w:val="00BC24D1"/>
    <w:rsid w:val="00BC278E"/>
    <w:rsid w:val="00BC3429"/>
    <w:rsid w:val="00BC5EB3"/>
    <w:rsid w:val="00BC6600"/>
    <w:rsid w:val="00BC71ED"/>
    <w:rsid w:val="00BD1D7E"/>
    <w:rsid w:val="00BD2974"/>
    <w:rsid w:val="00BD34CC"/>
    <w:rsid w:val="00BD3FC9"/>
    <w:rsid w:val="00BD439B"/>
    <w:rsid w:val="00BD4C1A"/>
    <w:rsid w:val="00BD510C"/>
    <w:rsid w:val="00BE013E"/>
    <w:rsid w:val="00BE128D"/>
    <w:rsid w:val="00BE131A"/>
    <w:rsid w:val="00BE1858"/>
    <w:rsid w:val="00BE2B72"/>
    <w:rsid w:val="00BE2D15"/>
    <w:rsid w:val="00BE2E94"/>
    <w:rsid w:val="00BE3064"/>
    <w:rsid w:val="00BE35E0"/>
    <w:rsid w:val="00BE3A47"/>
    <w:rsid w:val="00BE43B4"/>
    <w:rsid w:val="00BE44F6"/>
    <w:rsid w:val="00BE5ECE"/>
    <w:rsid w:val="00BE647F"/>
    <w:rsid w:val="00BE675C"/>
    <w:rsid w:val="00BE684B"/>
    <w:rsid w:val="00BE7FF0"/>
    <w:rsid w:val="00BF046A"/>
    <w:rsid w:val="00BF1AFB"/>
    <w:rsid w:val="00BF25A9"/>
    <w:rsid w:val="00BF2C95"/>
    <w:rsid w:val="00BF34E4"/>
    <w:rsid w:val="00BF42B3"/>
    <w:rsid w:val="00BF482D"/>
    <w:rsid w:val="00BF5387"/>
    <w:rsid w:val="00C00ED0"/>
    <w:rsid w:val="00C0214F"/>
    <w:rsid w:val="00C02661"/>
    <w:rsid w:val="00C02C27"/>
    <w:rsid w:val="00C03D5B"/>
    <w:rsid w:val="00C04D44"/>
    <w:rsid w:val="00C04D97"/>
    <w:rsid w:val="00C04E04"/>
    <w:rsid w:val="00C05211"/>
    <w:rsid w:val="00C05E5D"/>
    <w:rsid w:val="00C0618A"/>
    <w:rsid w:val="00C07910"/>
    <w:rsid w:val="00C11528"/>
    <w:rsid w:val="00C147AE"/>
    <w:rsid w:val="00C1655E"/>
    <w:rsid w:val="00C1681C"/>
    <w:rsid w:val="00C22031"/>
    <w:rsid w:val="00C2248A"/>
    <w:rsid w:val="00C23EEF"/>
    <w:rsid w:val="00C2421E"/>
    <w:rsid w:val="00C24710"/>
    <w:rsid w:val="00C24B68"/>
    <w:rsid w:val="00C25FA2"/>
    <w:rsid w:val="00C273C5"/>
    <w:rsid w:val="00C3005C"/>
    <w:rsid w:val="00C3084C"/>
    <w:rsid w:val="00C30894"/>
    <w:rsid w:val="00C31320"/>
    <w:rsid w:val="00C32AA7"/>
    <w:rsid w:val="00C32F2D"/>
    <w:rsid w:val="00C3430B"/>
    <w:rsid w:val="00C35236"/>
    <w:rsid w:val="00C3616F"/>
    <w:rsid w:val="00C40724"/>
    <w:rsid w:val="00C41327"/>
    <w:rsid w:val="00C4222A"/>
    <w:rsid w:val="00C428DF"/>
    <w:rsid w:val="00C43C01"/>
    <w:rsid w:val="00C4594D"/>
    <w:rsid w:val="00C46652"/>
    <w:rsid w:val="00C473EC"/>
    <w:rsid w:val="00C47C83"/>
    <w:rsid w:val="00C500DC"/>
    <w:rsid w:val="00C50C8F"/>
    <w:rsid w:val="00C515B6"/>
    <w:rsid w:val="00C52007"/>
    <w:rsid w:val="00C524D0"/>
    <w:rsid w:val="00C556FF"/>
    <w:rsid w:val="00C5635C"/>
    <w:rsid w:val="00C56B02"/>
    <w:rsid w:val="00C572A6"/>
    <w:rsid w:val="00C57A43"/>
    <w:rsid w:val="00C57F22"/>
    <w:rsid w:val="00C60935"/>
    <w:rsid w:val="00C60EFD"/>
    <w:rsid w:val="00C61782"/>
    <w:rsid w:val="00C62320"/>
    <w:rsid w:val="00C6294F"/>
    <w:rsid w:val="00C64EC1"/>
    <w:rsid w:val="00C65264"/>
    <w:rsid w:val="00C6587B"/>
    <w:rsid w:val="00C70D69"/>
    <w:rsid w:val="00C71179"/>
    <w:rsid w:val="00C7283E"/>
    <w:rsid w:val="00C74CE8"/>
    <w:rsid w:val="00C74DFE"/>
    <w:rsid w:val="00C75904"/>
    <w:rsid w:val="00C76346"/>
    <w:rsid w:val="00C76BF2"/>
    <w:rsid w:val="00C77775"/>
    <w:rsid w:val="00C77C07"/>
    <w:rsid w:val="00C80212"/>
    <w:rsid w:val="00C80528"/>
    <w:rsid w:val="00C80DA6"/>
    <w:rsid w:val="00C81804"/>
    <w:rsid w:val="00C8283C"/>
    <w:rsid w:val="00C82AF1"/>
    <w:rsid w:val="00C82EBD"/>
    <w:rsid w:val="00C8397D"/>
    <w:rsid w:val="00C83C15"/>
    <w:rsid w:val="00C83E62"/>
    <w:rsid w:val="00C850E7"/>
    <w:rsid w:val="00C8571B"/>
    <w:rsid w:val="00C85A1D"/>
    <w:rsid w:val="00C85E87"/>
    <w:rsid w:val="00C870FB"/>
    <w:rsid w:val="00C87C2B"/>
    <w:rsid w:val="00C87D59"/>
    <w:rsid w:val="00C92E7E"/>
    <w:rsid w:val="00C95005"/>
    <w:rsid w:val="00C953BE"/>
    <w:rsid w:val="00C961BC"/>
    <w:rsid w:val="00C9703F"/>
    <w:rsid w:val="00C97E27"/>
    <w:rsid w:val="00CA0ACD"/>
    <w:rsid w:val="00CA13CD"/>
    <w:rsid w:val="00CA28BE"/>
    <w:rsid w:val="00CA3903"/>
    <w:rsid w:val="00CA3BDA"/>
    <w:rsid w:val="00CA4962"/>
    <w:rsid w:val="00CA4AE3"/>
    <w:rsid w:val="00CA4F92"/>
    <w:rsid w:val="00CA68CD"/>
    <w:rsid w:val="00CA7096"/>
    <w:rsid w:val="00CB02AC"/>
    <w:rsid w:val="00CB0DC0"/>
    <w:rsid w:val="00CB1FA6"/>
    <w:rsid w:val="00CB35C6"/>
    <w:rsid w:val="00CB3ED1"/>
    <w:rsid w:val="00CB50B9"/>
    <w:rsid w:val="00CB59B9"/>
    <w:rsid w:val="00CB60CF"/>
    <w:rsid w:val="00CB6988"/>
    <w:rsid w:val="00CB7014"/>
    <w:rsid w:val="00CB7573"/>
    <w:rsid w:val="00CC07CC"/>
    <w:rsid w:val="00CC0882"/>
    <w:rsid w:val="00CC1AA6"/>
    <w:rsid w:val="00CC257F"/>
    <w:rsid w:val="00CC2F3F"/>
    <w:rsid w:val="00CC3D52"/>
    <w:rsid w:val="00CC4ACD"/>
    <w:rsid w:val="00CC5A73"/>
    <w:rsid w:val="00CC5EB1"/>
    <w:rsid w:val="00CC650E"/>
    <w:rsid w:val="00CC7733"/>
    <w:rsid w:val="00CD237E"/>
    <w:rsid w:val="00CD4E03"/>
    <w:rsid w:val="00CD5226"/>
    <w:rsid w:val="00CD792A"/>
    <w:rsid w:val="00CD7D96"/>
    <w:rsid w:val="00CE04A6"/>
    <w:rsid w:val="00CE07E1"/>
    <w:rsid w:val="00CE08A3"/>
    <w:rsid w:val="00CE0A7F"/>
    <w:rsid w:val="00CE1A51"/>
    <w:rsid w:val="00CE2214"/>
    <w:rsid w:val="00CE3130"/>
    <w:rsid w:val="00CE3A32"/>
    <w:rsid w:val="00CE5AE0"/>
    <w:rsid w:val="00CE6462"/>
    <w:rsid w:val="00CE71A9"/>
    <w:rsid w:val="00CE7B1C"/>
    <w:rsid w:val="00CE7F0E"/>
    <w:rsid w:val="00CF1172"/>
    <w:rsid w:val="00CF199C"/>
    <w:rsid w:val="00CF3CAD"/>
    <w:rsid w:val="00CF4549"/>
    <w:rsid w:val="00CF4CDB"/>
    <w:rsid w:val="00CF536A"/>
    <w:rsid w:val="00CF54C0"/>
    <w:rsid w:val="00CF70CB"/>
    <w:rsid w:val="00D001C8"/>
    <w:rsid w:val="00D00371"/>
    <w:rsid w:val="00D005F0"/>
    <w:rsid w:val="00D012DE"/>
    <w:rsid w:val="00D01B88"/>
    <w:rsid w:val="00D02655"/>
    <w:rsid w:val="00D044FB"/>
    <w:rsid w:val="00D04FDD"/>
    <w:rsid w:val="00D060FB"/>
    <w:rsid w:val="00D06E44"/>
    <w:rsid w:val="00D10F98"/>
    <w:rsid w:val="00D12043"/>
    <w:rsid w:val="00D138D3"/>
    <w:rsid w:val="00D13AB0"/>
    <w:rsid w:val="00D146F9"/>
    <w:rsid w:val="00D1688C"/>
    <w:rsid w:val="00D17957"/>
    <w:rsid w:val="00D20B06"/>
    <w:rsid w:val="00D21245"/>
    <w:rsid w:val="00D2251E"/>
    <w:rsid w:val="00D2389B"/>
    <w:rsid w:val="00D240F0"/>
    <w:rsid w:val="00D242B2"/>
    <w:rsid w:val="00D24A62"/>
    <w:rsid w:val="00D25F72"/>
    <w:rsid w:val="00D266B3"/>
    <w:rsid w:val="00D26861"/>
    <w:rsid w:val="00D272F1"/>
    <w:rsid w:val="00D27B9B"/>
    <w:rsid w:val="00D3079D"/>
    <w:rsid w:val="00D31A72"/>
    <w:rsid w:val="00D31EFC"/>
    <w:rsid w:val="00D327D6"/>
    <w:rsid w:val="00D352C1"/>
    <w:rsid w:val="00D3582D"/>
    <w:rsid w:val="00D40CD9"/>
    <w:rsid w:val="00D40EDD"/>
    <w:rsid w:val="00D41325"/>
    <w:rsid w:val="00D42895"/>
    <w:rsid w:val="00D42A4F"/>
    <w:rsid w:val="00D43244"/>
    <w:rsid w:val="00D43E86"/>
    <w:rsid w:val="00D45A9A"/>
    <w:rsid w:val="00D46323"/>
    <w:rsid w:val="00D4680B"/>
    <w:rsid w:val="00D47720"/>
    <w:rsid w:val="00D479BE"/>
    <w:rsid w:val="00D47FC7"/>
    <w:rsid w:val="00D50805"/>
    <w:rsid w:val="00D5120B"/>
    <w:rsid w:val="00D51505"/>
    <w:rsid w:val="00D51B87"/>
    <w:rsid w:val="00D522EC"/>
    <w:rsid w:val="00D52B6B"/>
    <w:rsid w:val="00D53BE2"/>
    <w:rsid w:val="00D53D2E"/>
    <w:rsid w:val="00D53EF5"/>
    <w:rsid w:val="00D53F5A"/>
    <w:rsid w:val="00D5419E"/>
    <w:rsid w:val="00D54367"/>
    <w:rsid w:val="00D56641"/>
    <w:rsid w:val="00D56F60"/>
    <w:rsid w:val="00D57B1A"/>
    <w:rsid w:val="00D61D80"/>
    <w:rsid w:val="00D622D0"/>
    <w:rsid w:val="00D63B2B"/>
    <w:rsid w:val="00D66B7E"/>
    <w:rsid w:val="00D66F7B"/>
    <w:rsid w:val="00D71D95"/>
    <w:rsid w:val="00D7224E"/>
    <w:rsid w:val="00D72F92"/>
    <w:rsid w:val="00D75B46"/>
    <w:rsid w:val="00D7649D"/>
    <w:rsid w:val="00D76796"/>
    <w:rsid w:val="00D76A39"/>
    <w:rsid w:val="00D80B74"/>
    <w:rsid w:val="00D811FE"/>
    <w:rsid w:val="00D82653"/>
    <w:rsid w:val="00D829A0"/>
    <w:rsid w:val="00D82AFD"/>
    <w:rsid w:val="00D84007"/>
    <w:rsid w:val="00D847B8"/>
    <w:rsid w:val="00D84FE0"/>
    <w:rsid w:val="00D87DF0"/>
    <w:rsid w:val="00D90B0B"/>
    <w:rsid w:val="00D90E78"/>
    <w:rsid w:val="00D91279"/>
    <w:rsid w:val="00D93362"/>
    <w:rsid w:val="00D94D81"/>
    <w:rsid w:val="00D951BA"/>
    <w:rsid w:val="00DA126C"/>
    <w:rsid w:val="00DA27D9"/>
    <w:rsid w:val="00DA2801"/>
    <w:rsid w:val="00DA416F"/>
    <w:rsid w:val="00DA4D5B"/>
    <w:rsid w:val="00DA656A"/>
    <w:rsid w:val="00DA7316"/>
    <w:rsid w:val="00DA74C7"/>
    <w:rsid w:val="00DA79A1"/>
    <w:rsid w:val="00DB086E"/>
    <w:rsid w:val="00DB0B14"/>
    <w:rsid w:val="00DB1CCF"/>
    <w:rsid w:val="00DB1FA5"/>
    <w:rsid w:val="00DB2361"/>
    <w:rsid w:val="00DB284C"/>
    <w:rsid w:val="00DB380C"/>
    <w:rsid w:val="00DB4D0F"/>
    <w:rsid w:val="00DB513C"/>
    <w:rsid w:val="00DB542B"/>
    <w:rsid w:val="00DB580E"/>
    <w:rsid w:val="00DB65A9"/>
    <w:rsid w:val="00DB6B66"/>
    <w:rsid w:val="00DB79EB"/>
    <w:rsid w:val="00DC039A"/>
    <w:rsid w:val="00DC03E4"/>
    <w:rsid w:val="00DC1C2D"/>
    <w:rsid w:val="00DC224F"/>
    <w:rsid w:val="00DC3E20"/>
    <w:rsid w:val="00DC3F3C"/>
    <w:rsid w:val="00DC5AFA"/>
    <w:rsid w:val="00DD0213"/>
    <w:rsid w:val="00DD05F7"/>
    <w:rsid w:val="00DD296B"/>
    <w:rsid w:val="00DD314E"/>
    <w:rsid w:val="00DD424C"/>
    <w:rsid w:val="00DD5033"/>
    <w:rsid w:val="00DD50CD"/>
    <w:rsid w:val="00DD751D"/>
    <w:rsid w:val="00DD75AE"/>
    <w:rsid w:val="00DE0362"/>
    <w:rsid w:val="00DE3118"/>
    <w:rsid w:val="00DE33A9"/>
    <w:rsid w:val="00DE36B4"/>
    <w:rsid w:val="00DE376A"/>
    <w:rsid w:val="00DE3814"/>
    <w:rsid w:val="00DE3F71"/>
    <w:rsid w:val="00DE700A"/>
    <w:rsid w:val="00DE746F"/>
    <w:rsid w:val="00DE7962"/>
    <w:rsid w:val="00DF3D24"/>
    <w:rsid w:val="00DF493B"/>
    <w:rsid w:val="00DF6276"/>
    <w:rsid w:val="00DF6772"/>
    <w:rsid w:val="00DF7A01"/>
    <w:rsid w:val="00E00879"/>
    <w:rsid w:val="00E012EA"/>
    <w:rsid w:val="00E02553"/>
    <w:rsid w:val="00E0264C"/>
    <w:rsid w:val="00E02E3D"/>
    <w:rsid w:val="00E05564"/>
    <w:rsid w:val="00E05AEB"/>
    <w:rsid w:val="00E107D1"/>
    <w:rsid w:val="00E12087"/>
    <w:rsid w:val="00E12E92"/>
    <w:rsid w:val="00E1344C"/>
    <w:rsid w:val="00E1392E"/>
    <w:rsid w:val="00E15628"/>
    <w:rsid w:val="00E15721"/>
    <w:rsid w:val="00E15EC1"/>
    <w:rsid w:val="00E16F58"/>
    <w:rsid w:val="00E22163"/>
    <w:rsid w:val="00E22537"/>
    <w:rsid w:val="00E22CDC"/>
    <w:rsid w:val="00E22DC7"/>
    <w:rsid w:val="00E2520F"/>
    <w:rsid w:val="00E25AD0"/>
    <w:rsid w:val="00E26D18"/>
    <w:rsid w:val="00E2760C"/>
    <w:rsid w:val="00E27EBD"/>
    <w:rsid w:val="00E3068A"/>
    <w:rsid w:val="00E30B3F"/>
    <w:rsid w:val="00E31422"/>
    <w:rsid w:val="00E31518"/>
    <w:rsid w:val="00E3215A"/>
    <w:rsid w:val="00E32AF2"/>
    <w:rsid w:val="00E32C19"/>
    <w:rsid w:val="00E33324"/>
    <w:rsid w:val="00E34254"/>
    <w:rsid w:val="00E35B9D"/>
    <w:rsid w:val="00E35CB7"/>
    <w:rsid w:val="00E36254"/>
    <w:rsid w:val="00E37C08"/>
    <w:rsid w:val="00E37D01"/>
    <w:rsid w:val="00E40D9D"/>
    <w:rsid w:val="00E413CA"/>
    <w:rsid w:val="00E42783"/>
    <w:rsid w:val="00E42CD4"/>
    <w:rsid w:val="00E42E33"/>
    <w:rsid w:val="00E438F2"/>
    <w:rsid w:val="00E43D36"/>
    <w:rsid w:val="00E44407"/>
    <w:rsid w:val="00E44BEF"/>
    <w:rsid w:val="00E451F9"/>
    <w:rsid w:val="00E45215"/>
    <w:rsid w:val="00E461E1"/>
    <w:rsid w:val="00E46669"/>
    <w:rsid w:val="00E510E6"/>
    <w:rsid w:val="00E5193E"/>
    <w:rsid w:val="00E52780"/>
    <w:rsid w:val="00E52E04"/>
    <w:rsid w:val="00E53902"/>
    <w:rsid w:val="00E53CFF"/>
    <w:rsid w:val="00E53F17"/>
    <w:rsid w:val="00E54F8D"/>
    <w:rsid w:val="00E55B24"/>
    <w:rsid w:val="00E56679"/>
    <w:rsid w:val="00E56A85"/>
    <w:rsid w:val="00E57352"/>
    <w:rsid w:val="00E603DE"/>
    <w:rsid w:val="00E60632"/>
    <w:rsid w:val="00E629D2"/>
    <w:rsid w:val="00E62D69"/>
    <w:rsid w:val="00E62E02"/>
    <w:rsid w:val="00E63924"/>
    <w:rsid w:val="00E656DD"/>
    <w:rsid w:val="00E65FF8"/>
    <w:rsid w:val="00E664A6"/>
    <w:rsid w:val="00E66CF8"/>
    <w:rsid w:val="00E66F9F"/>
    <w:rsid w:val="00E6713F"/>
    <w:rsid w:val="00E7258E"/>
    <w:rsid w:val="00E7297C"/>
    <w:rsid w:val="00E72EE0"/>
    <w:rsid w:val="00E74670"/>
    <w:rsid w:val="00E7609F"/>
    <w:rsid w:val="00E77EB6"/>
    <w:rsid w:val="00E801CB"/>
    <w:rsid w:val="00E81772"/>
    <w:rsid w:val="00E8195B"/>
    <w:rsid w:val="00E81F00"/>
    <w:rsid w:val="00E8323D"/>
    <w:rsid w:val="00E83504"/>
    <w:rsid w:val="00E83DDF"/>
    <w:rsid w:val="00E84B9A"/>
    <w:rsid w:val="00E85BBE"/>
    <w:rsid w:val="00E86F88"/>
    <w:rsid w:val="00E87168"/>
    <w:rsid w:val="00E90BDB"/>
    <w:rsid w:val="00E90E66"/>
    <w:rsid w:val="00E90FC6"/>
    <w:rsid w:val="00E913BF"/>
    <w:rsid w:val="00E91D89"/>
    <w:rsid w:val="00E9320F"/>
    <w:rsid w:val="00E935B5"/>
    <w:rsid w:val="00E9437B"/>
    <w:rsid w:val="00E94A97"/>
    <w:rsid w:val="00E94C9C"/>
    <w:rsid w:val="00E9547E"/>
    <w:rsid w:val="00E95BDB"/>
    <w:rsid w:val="00E95C01"/>
    <w:rsid w:val="00E9649C"/>
    <w:rsid w:val="00E96613"/>
    <w:rsid w:val="00EA0123"/>
    <w:rsid w:val="00EA02C2"/>
    <w:rsid w:val="00EA2131"/>
    <w:rsid w:val="00EA464D"/>
    <w:rsid w:val="00EA46D8"/>
    <w:rsid w:val="00EA4701"/>
    <w:rsid w:val="00EA4D7A"/>
    <w:rsid w:val="00EA63CF"/>
    <w:rsid w:val="00EA66CF"/>
    <w:rsid w:val="00EA7EC9"/>
    <w:rsid w:val="00EB24C6"/>
    <w:rsid w:val="00EB282B"/>
    <w:rsid w:val="00EB2E31"/>
    <w:rsid w:val="00EB2FB7"/>
    <w:rsid w:val="00EB3C74"/>
    <w:rsid w:val="00EB3E1C"/>
    <w:rsid w:val="00EB41A3"/>
    <w:rsid w:val="00EB49D5"/>
    <w:rsid w:val="00EB4B22"/>
    <w:rsid w:val="00EB5428"/>
    <w:rsid w:val="00EB57BC"/>
    <w:rsid w:val="00EB5F2F"/>
    <w:rsid w:val="00EB79F1"/>
    <w:rsid w:val="00EB7E8F"/>
    <w:rsid w:val="00EC04C1"/>
    <w:rsid w:val="00EC3026"/>
    <w:rsid w:val="00EC3E7E"/>
    <w:rsid w:val="00EC41EC"/>
    <w:rsid w:val="00EC42D8"/>
    <w:rsid w:val="00EC4535"/>
    <w:rsid w:val="00EC491E"/>
    <w:rsid w:val="00EC4F90"/>
    <w:rsid w:val="00EC5006"/>
    <w:rsid w:val="00EC5708"/>
    <w:rsid w:val="00EC744D"/>
    <w:rsid w:val="00EC7687"/>
    <w:rsid w:val="00ED00D2"/>
    <w:rsid w:val="00ED084E"/>
    <w:rsid w:val="00ED08C6"/>
    <w:rsid w:val="00ED0964"/>
    <w:rsid w:val="00ED0FEA"/>
    <w:rsid w:val="00ED1565"/>
    <w:rsid w:val="00ED1670"/>
    <w:rsid w:val="00ED241B"/>
    <w:rsid w:val="00ED3A35"/>
    <w:rsid w:val="00ED4B2E"/>
    <w:rsid w:val="00ED4B5C"/>
    <w:rsid w:val="00ED56C6"/>
    <w:rsid w:val="00ED75AE"/>
    <w:rsid w:val="00ED7CBA"/>
    <w:rsid w:val="00EE04C4"/>
    <w:rsid w:val="00EE147E"/>
    <w:rsid w:val="00EE2002"/>
    <w:rsid w:val="00EE290E"/>
    <w:rsid w:val="00EE319F"/>
    <w:rsid w:val="00EE485A"/>
    <w:rsid w:val="00EE48AF"/>
    <w:rsid w:val="00EE5C71"/>
    <w:rsid w:val="00EE702B"/>
    <w:rsid w:val="00EF00F0"/>
    <w:rsid w:val="00EF0E1C"/>
    <w:rsid w:val="00EF0E22"/>
    <w:rsid w:val="00EF4F1F"/>
    <w:rsid w:val="00EF56F5"/>
    <w:rsid w:val="00EF5BF1"/>
    <w:rsid w:val="00EF704E"/>
    <w:rsid w:val="00EF7173"/>
    <w:rsid w:val="00EF72CE"/>
    <w:rsid w:val="00EF72D8"/>
    <w:rsid w:val="00EF7BA3"/>
    <w:rsid w:val="00F0054B"/>
    <w:rsid w:val="00F00596"/>
    <w:rsid w:val="00F00F77"/>
    <w:rsid w:val="00F00FD4"/>
    <w:rsid w:val="00F01A3E"/>
    <w:rsid w:val="00F01D96"/>
    <w:rsid w:val="00F01EA4"/>
    <w:rsid w:val="00F0222E"/>
    <w:rsid w:val="00F0339E"/>
    <w:rsid w:val="00F05671"/>
    <w:rsid w:val="00F07CE2"/>
    <w:rsid w:val="00F1017F"/>
    <w:rsid w:val="00F10A3F"/>
    <w:rsid w:val="00F10BBF"/>
    <w:rsid w:val="00F10BDC"/>
    <w:rsid w:val="00F11BA5"/>
    <w:rsid w:val="00F11F1E"/>
    <w:rsid w:val="00F12DDB"/>
    <w:rsid w:val="00F14392"/>
    <w:rsid w:val="00F14806"/>
    <w:rsid w:val="00F151C9"/>
    <w:rsid w:val="00F15216"/>
    <w:rsid w:val="00F208A3"/>
    <w:rsid w:val="00F20D04"/>
    <w:rsid w:val="00F20EF6"/>
    <w:rsid w:val="00F2130E"/>
    <w:rsid w:val="00F2285C"/>
    <w:rsid w:val="00F23365"/>
    <w:rsid w:val="00F2339E"/>
    <w:rsid w:val="00F24681"/>
    <w:rsid w:val="00F252D2"/>
    <w:rsid w:val="00F25655"/>
    <w:rsid w:val="00F2566E"/>
    <w:rsid w:val="00F27988"/>
    <w:rsid w:val="00F27C3A"/>
    <w:rsid w:val="00F27E8F"/>
    <w:rsid w:val="00F300AF"/>
    <w:rsid w:val="00F30F07"/>
    <w:rsid w:val="00F3250F"/>
    <w:rsid w:val="00F32512"/>
    <w:rsid w:val="00F32D2F"/>
    <w:rsid w:val="00F3373F"/>
    <w:rsid w:val="00F337CC"/>
    <w:rsid w:val="00F34260"/>
    <w:rsid w:val="00F34462"/>
    <w:rsid w:val="00F34F34"/>
    <w:rsid w:val="00F35846"/>
    <w:rsid w:val="00F35A4D"/>
    <w:rsid w:val="00F3607B"/>
    <w:rsid w:val="00F36A68"/>
    <w:rsid w:val="00F36A7E"/>
    <w:rsid w:val="00F42CF8"/>
    <w:rsid w:val="00F44A3F"/>
    <w:rsid w:val="00F45679"/>
    <w:rsid w:val="00F4667D"/>
    <w:rsid w:val="00F50C92"/>
    <w:rsid w:val="00F51BBD"/>
    <w:rsid w:val="00F51D37"/>
    <w:rsid w:val="00F51E3F"/>
    <w:rsid w:val="00F53CAC"/>
    <w:rsid w:val="00F53CF6"/>
    <w:rsid w:val="00F54620"/>
    <w:rsid w:val="00F54A66"/>
    <w:rsid w:val="00F54B2C"/>
    <w:rsid w:val="00F57369"/>
    <w:rsid w:val="00F60503"/>
    <w:rsid w:val="00F60C0A"/>
    <w:rsid w:val="00F61126"/>
    <w:rsid w:val="00F61E23"/>
    <w:rsid w:val="00F62EB2"/>
    <w:rsid w:val="00F650BF"/>
    <w:rsid w:val="00F65ADD"/>
    <w:rsid w:val="00F6684F"/>
    <w:rsid w:val="00F67066"/>
    <w:rsid w:val="00F67081"/>
    <w:rsid w:val="00F70B26"/>
    <w:rsid w:val="00F71012"/>
    <w:rsid w:val="00F719D1"/>
    <w:rsid w:val="00F71EB0"/>
    <w:rsid w:val="00F742FF"/>
    <w:rsid w:val="00F74755"/>
    <w:rsid w:val="00F74AB9"/>
    <w:rsid w:val="00F7676C"/>
    <w:rsid w:val="00F77CCB"/>
    <w:rsid w:val="00F8023C"/>
    <w:rsid w:val="00F80515"/>
    <w:rsid w:val="00F816C1"/>
    <w:rsid w:val="00F81945"/>
    <w:rsid w:val="00F81B58"/>
    <w:rsid w:val="00F82A76"/>
    <w:rsid w:val="00F836E3"/>
    <w:rsid w:val="00F84EB5"/>
    <w:rsid w:val="00F854A3"/>
    <w:rsid w:val="00F857BF"/>
    <w:rsid w:val="00F86693"/>
    <w:rsid w:val="00F8683B"/>
    <w:rsid w:val="00F86F22"/>
    <w:rsid w:val="00F90134"/>
    <w:rsid w:val="00F90D9F"/>
    <w:rsid w:val="00F910C7"/>
    <w:rsid w:val="00F91CAF"/>
    <w:rsid w:val="00F920E5"/>
    <w:rsid w:val="00F928EF"/>
    <w:rsid w:val="00F92A64"/>
    <w:rsid w:val="00F92D08"/>
    <w:rsid w:val="00F933D5"/>
    <w:rsid w:val="00F941F4"/>
    <w:rsid w:val="00F95BE4"/>
    <w:rsid w:val="00F95C54"/>
    <w:rsid w:val="00F9652F"/>
    <w:rsid w:val="00F96855"/>
    <w:rsid w:val="00F9688E"/>
    <w:rsid w:val="00F97FF0"/>
    <w:rsid w:val="00FA01DE"/>
    <w:rsid w:val="00FA290D"/>
    <w:rsid w:val="00FA3052"/>
    <w:rsid w:val="00FA306C"/>
    <w:rsid w:val="00FA387B"/>
    <w:rsid w:val="00FA425F"/>
    <w:rsid w:val="00FA6EB0"/>
    <w:rsid w:val="00FA767D"/>
    <w:rsid w:val="00FA7CDF"/>
    <w:rsid w:val="00FB07C7"/>
    <w:rsid w:val="00FB0D85"/>
    <w:rsid w:val="00FB1151"/>
    <w:rsid w:val="00FB24C1"/>
    <w:rsid w:val="00FB2AC2"/>
    <w:rsid w:val="00FB341D"/>
    <w:rsid w:val="00FB4465"/>
    <w:rsid w:val="00FB52D8"/>
    <w:rsid w:val="00FB5C87"/>
    <w:rsid w:val="00FC1244"/>
    <w:rsid w:val="00FC43D8"/>
    <w:rsid w:val="00FC48A7"/>
    <w:rsid w:val="00FC493E"/>
    <w:rsid w:val="00FC4B1C"/>
    <w:rsid w:val="00FC4F30"/>
    <w:rsid w:val="00FC4FE9"/>
    <w:rsid w:val="00FC5459"/>
    <w:rsid w:val="00FC5ADD"/>
    <w:rsid w:val="00FC7107"/>
    <w:rsid w:val="00FC7952"/>
    <w:rsid w:val="00FD07B7"/>
    <w:rsid w:val="00FD1581"/>
    <w:rsid w:val="00FD191E"/>
    <w:rsid w:val="00FD23F6"/>
    <w:rsid w:val="00FD393A"/>
    <w:rsid w:val="00FD3AFA"/>
    <w:rsid w:val="00FD44C9"/>
    <w:rsid w:val="00FD44ED"/>
    <w:rsid w:val="00FD4E89"/>
    <w:rsid w:val="00FD572E"/>
    <w:rsid w:val="00FD61D3"/>
    <w:rsid w:val="00FD6BF8"/>
    <w:rsid w:val="00FD6C3F"/>
    <w:rsid w:val="00FE05B9"/>
    <w:rsid w:val="00FE061B"/>
    <w:rsid w:val="00FE06F9"/>
    <w:rsid w:val="00FE0E06"/>
    <w:rsid w:val="00FE18EE"/>
    <w:rsid w:val="00FE1C3D"/>
    <w:rsid w:val="00FE2103"/>
    <w:rsid w:val="00FE2223"/>
    <w:rsid w:val="00FE4891"/>
    <w:rsid w:val="00FE4BFB"/>
    <w:rsid w:val="00FE5C78"/>
    <w:rsid w:val="00FE623E"/>
    <w:rsid w:val="00FE6F55"/>
    <w:rsid w:val="00FF00C5"/>
    <w:rsid w:val="00FF1306"/>
    <w:rsid w:val="00FF1BF0"/>
    <w:rsid w:val="00FF1E59"/>
    <w:rsid w:val="00FF22B0"/>
    <w:rsid w:val="00FF2BF9"/>
    <w:rsid w:val="00FF47EA"/>
    <w:rsid w:val="00FF5BE7"/>
    <w:rsid w:val="00FF6BD5"/>
    <w:rsid w:val="00FF6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EF357"/>
  <w15:docId w15:val="{46443764-98E1-464B-8FA6-875C667D9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A642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0353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E54F8D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E54F8D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1"/>
    <w:qFormat/>
    <w:rsid w:val="007D4892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AE3B7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B7771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B7771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B7771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7771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7771E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442F3F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F38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0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3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4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3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FDFEA-8D83-46C3-9886-A7F644265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1378</Words>
  <Characters>7855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icular</dc:creator>
  <cp:keywords/>
  <dc:description/>
  <cp:lastModifiedBy>Paulo Mazzafera</cp:lastModifiedBy>
  <cp:revision>13</cp:revision>
  <dcterms:created xsi:type="dcterms:W3CDTF">2024-12-14T21:05:00Z</dcterms:created>
  <dcterms:modified xsi:type="dcterms:W3CDTF">2025-04-01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ta-botanica-croatica</vt:lpwstr>
  </property>
  <property fmtid="{D5CDD505-2E9C-101B-9397-08002B2CF9AE}" pid="3" name="Mendeley Recent Style Name 0_1">
    <vt:lpwstr>Acta Botanica Croatica</vt:lpwstr>
  </property>
  <property fmtid="{D5CDD505-2E9C-101B-9397-08002B2CF9AE}" pid="4" name="Mendeley Recent Style Id 1_1">
    <vt:lpwstr>http://www.zotero.org/styles/acta-botanica-gallica</vt:lpwstr>
  </property>
  <property fmtid="{D5CDD505-2E9C-101B-9397-08002B2CF9AE}" pid="5" name="Mendeley Recent Style Name 1_1">
    <vt:lpwstr>Acta Botanica Gallica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pa-annotated-bibliography</vt:lpwstr>
  </property>
  <property fmtid="{D5CDD505-2E9C-101B-9397-08002B2CF9AE}" pid="9" name="Mendeley Recent Style Name 3_1">
    <vt:lpwstr>American Psychological Association 7th edition (annotated bibliography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crop-science</vt:lpwstr>
  </property>
  <property fmtid="{D5CDD505-2E9C-101B-9397-08002B2CF9AE}" pid="15" name="Mendeley Recent Style Name 6_1">
    <vt:lpwstr>Crop Science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associacao-brasileira-de-normas-tecnicas-ufmg-face-full</vt:lpwstr>
  </property>
  <property fmtid="{D5CDD505-2E9C-101B-9397-08002B2CF9AE}" pid="19" name="Mendeley Recent Style Name 8_1">
    <vt:lpwstr>Universidade Federal de Minas Gerais - Faculdade de Ciências Econômicas - ABNT (autoria completa) (Português - Brasil)</vt:lpwstr>
  </property>
  <property fmtid="{D5CDD505-2E9C-101B-9397-08002B2CF9AE}" pid="20" name="Mendeley Recent Style Id 9_1">
    <vt:lpwstr>http://www.zotero.org/styles/associacao-brasileira-de-normas-tecnicas-ufrgs-initials</vt:lpwstr>
  </property>
  <property fmtid="{D5CDD505-2E9C-101B-9397-08002B2CF9AE}" pid="21" name="Mendeley Recent Style Name 9_1">
    <vt:lpwstr>Universidade Federal do Rio Grande do Sul - ABNT (autoria abreviada) (Portuguese - Brazil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11222e0-090a-331b-ae84-6875353f99e0</vt:lpwstr>
  </property>
  <property fmtid="{D5CDD505-2E9C-101B-9397-08002B2CF9AE}" pid="24" name="Mendeley Citation Style_1">
    <vt:lpwstr>http://www.zotero.org/styles/associacao-brasileira-de-normas-tecnicas-ufrgs-initials</vt:lpwstr>
  </property>
  <property fmtid="{D5CDD505-2E9C-101B-9397-08002B2CF9AE}" pid="25" name="GrammarlyDocumentId">
    <vt:lpwstr>d15aee0ab5de2c29b8910bd3fb51104d989be097e114ec30f44e487869c48254</vt:lpwstr>
  </property>
</Properties>
</file>